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F836E7" w14:textId="77777777" w:rsidR="00C6097B" w:rsidRPr="00E85E08" w:rsidRDefault="006B1ED8" w:rsidP="009B44FC">
      <w:pPr>
        <w:spacing w:line="400" w:lineRule="exact"/>
        <w:rPr>
          <w:rFonts w:ascii="나눔고딕" w:eastAsia="나눔고딕" w:hAnsi="나눔고딕"/>
          <w:color w:val="434343"/>
          <w:sz w:val="40"/>
          <w:szCs w:val="28"/>
        </w:rPr>
      </w:pPr>
      <w:bookmarkStart w:id="0" w:name="_Hlk514342883"/>
      <w:r w:rsidRPr="00E85E08">
        <w:rPr>
          <w:rFonts w:ascii="나눔고딕" w:eastAsia="나눔고딕" w:hAnsi="나눔고딕"/>
          <w:color w:val="434343"/>
          <w:sz w:val="40"/>
          <w:szCs w:val="28"/>
        </w:rPr>
        <w:t>Asian University ML</w:t>
      </w:r>
      <w:r w:rsidR="008908C3" w:rsidRPr="00E85E08">
        <w:rPr>
          <w:rFonts w:ascii="나눔고딕" w:eastAsia="나눔고딕" w:hAnsi="나눔고딕"/>
          <w:color w:val="434343"/>
          <w:sz w:val="40"/>
          <w:szCs w:val="28"/>
        </w:rPr>
        <w:t xml:space="preserve"> Camp </w:t>
      </w:r>
      <w:r w:rsidRPr="00E85E08">
        <w:rPr>
          <w:rFonts w:ascii="나눔고딕" w:eastAsia="나눔고딕" w:hAnsi="나눔고딕"/>
          <w:color w:val="434343"/>
          <w:sz w:val="40"/>
          <w:szCs w:val="28"/>
        </w:rPr>
        <w:t>in Jeju</w:t>
      </w:r>
    </w:p>
    <w:p w14:paraId="32D211B4" w14:textId="004DC139" w:rsidR="00AD2515" w:rsidRPr="00E85E08" w:rsidRDefault="008908C3" w:rsidP="009B44FC">
      <w:pPr>
        <w:spacing w:line="400" w:lineRule="exact"/>
        <w:rPr>
          <w:rFonts w:ascii="나눔고딕" w:eastAsia="나눔고딕" w:hAnsi="나눔고딕"/>
          <w:b/>
          <w:color w:val="434343"/>
          <w:sz w:val="28"/>
          <w:szCs w:val="28"/>
        </w:rPr>
      </w:pPr>
      <w:r w:rsidRPr="00E85E08">
        <w:rPr>
          <w:rFonts w:ascii="나눔고딕" w:eastAsia="나눔고딕" w:hAnsi="나눔고딕"/>
          <w:b/>
          <w:color w:val="434343"/>
          <w:sz w:val="28"/>
          <w:szCs w:val="28"/>
        </w:rPr>
        <w:t>Ju</w:t>
      </w:r>
      <w:r w:rsidR="00686AA3">
        <w:rPr>
          <w:rFonts w:ascii="나눔고딕" w:eastAsia="나눔고딕" w:hAnsi="나눔고딕" w:hint="eastAsia"/>
          <w:b/>
          <w:color w:val="434343"/>
          <w:sz w:val="28"/>
          <w:szCs w:val="28"/>
        </w:rPr>
        <w:t>ly</w:t>
      </w:r>
      <w:r w:rsidRPr="00E85E08">
        <w:rPr>
          <w:rFonts w:ascii="나눔고딕" w:eastAsia="나눔고딕" w:hAnsi="나눔고딕"/>
          <w:b/>
          <w:color w:val="434343"/>
          <w:sz w:val="28"/>
          <w:szCs w:val="28"/>
        </w:rPr>
        <w:t xml:space="preserve"> </w:t>
      </w:r>
      <w:r w:rsidR="006B1ED8" w:rsidRPr="00E85E08">
        <w:rPr>
          <w:rFonts w:ascii="나눔고딕" w:eastAsia="나눔고딕" w:hAnsi="나눔고딕"/>
          <w:b/>
          <w:color w:val="434343"/>
          <w:sz w:val="28"/>
          <w:szCs w:val="28"/>
        </w:rPr>
        <w:t>2</w:t>
      </w:r>
      <w:r w:rsidR="00686AA3">
        <w:rPr>
          <w:rFonts w:ascii="나눔고딕" w:eastAsia="나눔고딕" w:hAnsi="나눔고딕" w:hint="eastAsia"/>
          <w:b/>
          <w:color w:val="434343"/>
          <w:sz w:val="28"/>
          <w:szCs w:val="28"/>
        </w:rPr>
        <w:t>2</w:t>
      </w:r>
      <w:r w:rsidR="006B1ED8" w:rsidRPr="00E85E08">
        <w:rPr>
          <w:rFonts w:ascii="나눔고딕" w:eastAsia="나눔고딕" w:hAnsi="나눔고딕"/>
          <w:b/>
          <w:color w:val="434343"/>
          <w:sz w:val="28"/>
          <w:szCs w:val="28"/>
        </w:rPr>
        <w:t xml:space="preserve"> ~ </w:t>
      </w:r>
      <w:r w:rsidR="00686AA3">
        <w:rPr>
          <w:rFonts w:ascii="나눔고딕" w:eastAsia="나눔고딕" w:hAnsi="나눔고딕" w:hint="eastAsia"/>
          <w:b/>
          <w:color w:val="434343"/>
          <w:sz w:val="28"/>
          <w:szCs w:val="28"/>
        </w:rPr>
        <w:t>August</w:t>
      </w:r>
      <w:r w:rsidR="006B1ED8" w:rsidRPr="00E85E08">
        <w:rPr>
          <w:rFonts w:ascii="나눔고딕" w:eastAsia="나눔고딕" w:hAnsi="나눔고딕"/>
          <w:b/>
          <w:color w:val="434343"/>
          <w:sz w:val="28"/>
          <w:szCs w:val="28"/>
        </w:rPr>
        <w:t xml:space="preserve"> 7</w:t>
      </w:r>
      <w:r w:rsidRPr="00E85E08">
        <w:rPr>
          <w:rFonts w:ascii="나눔고딕" w:eastAsia="나눔고딕" w:hAnsi="나눔고딕"/>
          <w:b/>
          <w:color w:val="434343"/>
          <w:sz w:val="28"/>
          <w:szCs w:val="28"/>
        </w:rPr>
        <w:t>, 201</w:t>
      </w:r>
      <w:r w:rsidR="006B1ED8" w:rsidRPr="00E85E08">
        <w:rPr>
          <w:rFonts w:ascii="나눔고딕" w:eastAsia="나눔고딕" w:hAnsi="나눔고딕"/>
          <w:b/>
          <w:color w:val="434343"/>
          <w:sz w:val="28"/>
          <w:szCs w:val="28"/>
        </w:rPr>
        <w:t xml:space="preserve">8 </w:t>
      </w:r>
    </w:p>
    <w:p w14:paraId="6FAC8FCA" w14:textId="77777777" w:rsidR="00C6097B" w:rsidRDefault="006B1ED8">
      <w:pPr>
        <w:spacing w:before="320" w:after="80"/>
        <w:jc w:val="center"/>
        <w:rPr>
          <w:color w:val="434343"/>
          <w:sz w:val="28"/>
          <w:szCs w:val="28"/>
        </w:rPr>
      </w:pPr>
      <w:r>
        <w:rPr>
          <w:noProof/>
          <w:color w:val="434343"/>
          <w:sz w:val="28"/>
          <w:szCs w:val="28"/>
          <w:lang w:eastAsia="ja-JP" w:bidi="th-TH"/>
        </w:rPr>
        <w:drawing>
          <wp:inline distT="0" distB="0" distL="0" distR="0" wp14:anchorId="2113BCF7" wp14:editId="0D452347">
            <wp:extent cx="5934075" cy="3952875"/>
            <wp:effectExtent l="0" t="0" r="9525" b="952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952875"/>
                    </a:xfrm>
                    <a:prstGeom prst="rect">
                      <a:avLst/>
                    </a:prstGeom>
                    <a:noFill/>
                    <a:ln>
                      <a:noFill/>
                    </a:ln>
                  </pic:spPr>
                </pic:pic>
              </a:graphicData>
            </a:graphic>
          </wp:inline>
        </w:drawing>
      </w:r>
    </w:p>
    <w:p w14:paraId="4A1534FD" w14:textId="400A7F80" w:rsidR="006B1ED8" w:rsidRPr="006B1ED8" w:rsidRDefault="006B1ED8" w:rsidP="00E40A34">
      <w:pPr>
        <w:pStyle w:val="Web"/>
        <w:jc w:val="both"/>
        <w:rPr>
          <w:rFonts w:ascii="Nanum Gothic" w:hAnsi="Nanum Gothic" w:hint="eastAsia"/>
          <w:sz w:val="22"/>
          <w:szCs w:val="22"/>
        </w:rPr>
      </w:pPr>
      <w:r w:rsidRPr="006B1ED8">
        <w:rPr>
          <w:rFonts w:ascii="Nanum Gothic" w:hAnsi="Nanum Gothic"/>
          <w:sz w:val="22"/>
          <w:szCs w:val="22"/>
        </w:rPr>
        <w:t xml:space="preserve">If you </w:t>
      </w:r>
      <w:r>
        <w:rPr>
          <w:rFonts w:ascii="Nanum Gothic" w:hAnsi="Nanum Gothic"/>
          <w:sz w:val="22"/>
          <w:szCs w:val="22"/>
        </w:rPr>
        <w:t xml:space="preserve">have interests </w:t>
      </w:r>
      <w:r w:rsidR="001161FF">
        <w:rPr>
          <w:rFonts w:ascii="Nanum Gothic" w:hAnsi="Nanum Gothic" w:hint="eastAsia"/>
          <w:noProof/>
          <w:sz w:val="22"/>
          <w:szCs w:val="22"/>
        </w:rPr>
        <w:t>i</w:t>
      </w:r>
      <w:r w:rsidRPr="001161FF">
        <w:rPr>
          <w:rFonts w:ascii="Nanum Gothic" w:hAnsi="Nanum Gothic"/>
          <w:noProof/>
          <w:sz w:val="22"/>
          <w:szCs w:val="22"/>
        </w:rPr>
        <w:t>n</w:t>
      </w:r>
      <w:r>
        <w:rPr>
          <w:rFonts w:ascii="Nanum Gothic" w:hAnsi="Nanum Gothic"/>
          <w:sz w:val="22"/>
          <w:szCs w:val="22"/>
        </w:rPr>
        <w:t xml:space="preserve"> </w:t>
      </w:r>
      <w:r w:rsidRPr="006B1ED8">
        <w:rPr>
          <w:rFonts w:ascii="Nanum Gothic" w:hAnsi="Nanum Gothic"/>
          <w:sz w:val="22"/>
          <w:szCs w:val="22"/>
        </w:rPr>
        <w:t xml:space="preserve">machine learning/deep learning and TensorFlow, you </w:t>
      </w:r>
      <w:r w:rsidR="00112AF1">
        <w:rPr>
          <w:rFonts w:ascii="Nanum Gothic" w:hAnsi="Nanum Gothic" w:hint="eastAsia"/>
          <w:sz w:val="22"/>
          <w:szCs w:val="22"/>
        </w:rPr>
        <w:t>should</w:t>
      </w:r>
      <w:r w:rsidR="00112AF1">
        <w:rPr>
          <w:rFonts w:ascii="Nanum Gothic" w:hAnsi="Nanum Gothic"/>
          <w:sz w:val="22"/>
          <w:szCs w:val="22"/>
        </w:rPr>
        <w:t xml:space="preserve"> </w:t>
      </w:r>
      <w:r w:rsidRPr="006B1ED8">
        <w:rPr>
          <w:rFonts w:ascii="Nanum Gothic" w:hAnsi="Nanum Gothic"/>
          <w:sz w:val="22"/>
          <w:szCs w:val="22"/>
        </w:rPr>
        <w:t xml:space="preserve">want to </w:t>
      </w:r>
      <w:r w:rsidR="00B64184">
        <w:rPr>
          <w:rFonts w:ascii="Nanum Gothic" w:hAnsi="Nanum Gothic"/>
          <w:sz w:val="22"/>
          <w:szCs w:val="22"/>
        </w:rPr>
        <w:t xml:space="preserve">have a chance to </w:t>
      </w:r>
      <w:r w:rsidRPr="006B1ED8">
        <w:rPr>
          <w:rFonts w:ascii="Nanum Gothic" w:hAnsi="Nanum Gothic"/>
          <w:sz w:val="22"/>
          <w:szCs w:val="22"/>
        </w:rPr>
        <w:t xml:space="preserve">implement non-trivial and </w:t>
      </w:r>
      <w:r w:rsidR="00485ED3">
        <w:rPr>
          <w:rFonts w:ascii="Nanum Gothic" w:hAnsi="Nanum Gothic"/>
          <w:sz w:val="22"/>
          <w:szCs w:val="22"/>
        </w:rPr>
        <w:t xml:space="preserve">decent applications </w:t>
      </w:r>
      <w:r w:rsidRPr="006B1ED8">
        <w:rPr>
          <w:rFonts w:ascii="Nanum Gothic" w:hAnsi="Nanum Gothic"/>
          <w:sz w:val="22"/>
          <w:szCs w:val="22"/>
        </w:rPr>
        <w:t>for</w:t>
      </w:r>
      <w:r w:rsidR="00485ED3">
        <w:rPr>
          <w:rFonts w:ascii="Nanum Gothic" w:hAnsi="Nanum Gothic"/>
          <w:sz w:val="22"/>
          <w:szCs w:val="22"/>
        </w:rPr>
        <w:t xml:space="preserve"> learning</w:t>
      </w:r>
      <w:r w:rsidR="00B64184">
        <w:rPr>
          <w:rFonts w:ascii="Nanum Gothic" w:hAnsi="Nanum Gothic"/>
          <w:sz w:val="22"/>
          <w:szCs w:val="22"/>
        </w:rPr>
        <w:t xml:space="preserve"> machine learning deeply</w:t>
      </w:r>
      <w:r w:rsidRPr="006B1ED8">
        <w:rPr>
          <w:rFonts w:ascii="Nanum Gothic" w:hAnsi="Nanum Gothic"/>
          <w:sz w:val="22"/>
          <w:szCs w:val="22"/>
        </w:rPr>
        <w:t xml:space="preserve">. </w:t>
      </w:r>
      <w:r w:rsidR="00112AF1">
        <w:rPr>
          <w:rFonts w:ascii="Nanum Gothic" w:hAnsi="Nanum Gothic" w:hint="eastAsia"/>
          <w:sz w:val="22"/>
          <w:szCs w:val="22"/>
        </w:rPr>
        <w:t>Here</w:t>
      </w:r>
      <w:r w:rsidR="00112AF1">
        <w:rPr>
          <w:rFonts w:ascii="Nanum Gothic" w:hAnsi="Nanum Gothic"/>
          <w:sz w:val="22"/>
          <w:szCs w:val="22"/>
        </w:rPr>
        <w:t xml:space="preserve"> </w:t>
      </w:r>
      <w:r w:rsidR="00112AF1">
        <w:rPr>
          <w:rFonts w:ascii="Nanum Gothic" w:hAnsi="Nanum Gothic" w:hint="eastAsia"/>
          <w:sz w:val="22"/>
          <w:szCs w:val="22"/>
        </w:rPr>
        <w:t>is</w:t>
      </w:r>
      <w:r w:rsidR="00112AF1">
        <w:rPr>
          <w:rFonts w:ascii="Nanum Gothic" w:hAnsi="Nanum Gothic"/>
          <w:sz w:val="22"/>
          <w:szCs w:val="22"/>
        </w:rPr>
        <w:t xml:space="preserve"> </w:t>
      </w:r>
      <w:r w:rsidR="00112AF1">
        <w:rPr>
          <w:rFonts w:ascii="Nanum Gothic" w:hAnsi="Nanum Gothic" w:hint="eastAsia"/>
          <w:sz w:val="22"/>
          <w:szCs w:val="22"/>
        </w:rPr>
        <w:t>a</w:t>
      </w:r>
      <w:r w:rsidR="00112AF1">
        <w:rPr>
          <w:rFonts w:ascii="Nanum Gothic" w:hAnsi="Nanum Gothic"/>
          <w:sz w:val="22"/>
          <w:szCs w:val="22"/>
        </w:rPr>
        <w:t xml:space="preserve"> </w:t>
      </w:r>
      <w:r w:rsidR="00112AF1">
        <w:rPr>
          <w:rFonts w:ascii="Nanum Gothic" w:hAnsi="Nanum Gothic" w:hint="eastAsia"/>
          <w:sz w:val="22"/>
          <w:szCs w:val="22"/>
        </w:rPr>
        <w:t>good</w:t>
      </w:r>
      <w:r w:rsidR="00112AF1">
        <w:rPr>
          <w:rFonts w:ascii="Nanum Gothic" w:hAnsi="Nanum Gothic"/>
          <w:sz w:val="22"/>
          <w:szCs w:val="22"/>
        </w:rPr>
        <w:t xml:space="preserve"> </w:t>
      </w:r>
      <w:r w:rsidR="00112AF1">
        <w:rPr>
          <w:rFonts w:ascii="Nanum Gothic" w:hAnsi="Nanum Gothic" w:hint="eastAsia"/>
          <w:sz w:val="22"/>
          <w:szCs w:val="22"/>
        </w:rPr>
        <w:t>news.</w:t>
      </w:r>
      <w:r w:rsidR="00112AF1">
        <w:rPr>
          <w:rFonts w:ascii="Nanum Gothic" w:hAnsi="Nanum Gothic"/>
          <w:sz w:val="22"/>
          <w:szCs w:val="22"/>
        </w:rPr>
        <w:t xml:space="preserve"> </w:t>
      </w:r>
      <w:r w:rsidRPr="006B1ED8">
        <w:rPr>
          <w:rFonts w:ascii="Nanum Gothic" w:hAnsi="Nanum Gothic"/>
          <w:sz w:val="22"/>
          <w:szCs w:val="22"/>
        </w:rPr>
        <w:t xml:space="preserve">We invite you to </w:t>
      </w:r>
      <w:r w:rsidR="00485ED3">
        <w:rPr>
          <w:rFonts w:ascii="Nanum Gothic" w:hAnsi="Nanum Gothic"/>
          <w:sz w:val="22"/>
          <w:szCs w:val="22"/>
        </w:rPr>
        <w:t xml:space="preserve">join </w:t>
      </w:r>
      <w:r w:rsidRPr="006B1ED8">
        <w:rPr>
          <w:rFonts w:ascii="Nanum Gothic" w:hAnsi="Nanum Gothic"/>
          <w:sz w:val="22"/>
          <w:szCs w:val="22"/>
        </w:rPr>
        <w:t xml:space="preserve">the </w:t>
      </w:r>
      <w:r w:rsidR="00485ED3">
        <w:rPr>
          <w:rFonts w:ascii="Nanum Gothic" w:hAnsi="Nanum Gothic"/>
          <w:sz w:val="22"/>
          <w:szCs w:val="22"/>
        </w:rPr>
        <w:t>1</w:t>
      </w:r>
      <w:r w:rsidR="004A4D5B">
        <w:rPr>
          <w:rFonts w:ascii="Nanum Gothic" w:hAnsi="Nanum Gothic" w:hint="eastAsia"/>
          <w:sz w:val="22"/>
          <w:szCs w:val="22"/>
        </w:rPr>
        <w:t>7</w:t>
      </w:r>
      <w:r w:rsidR="00485ED3">
        <w:rPr>
          <w:rFonts w:ascii="Nanum Gothic" w:hAnsi="Nanum Gothic"/>
          <w:sz w:val="22"/>
          <w:szCs w:val="22"/>
        </w:rPr>
        <w:t xml:space="preserve">-day </w:t>
      </w:r>
      <w:r w:rsidRPr="006B1ED8">
        <w:rPr>
          <w:rFonts w:ascii="Nanum Gothic" w:hAnsi="Nanum Gothic"/>
          <w:sz w:val="22"/>
          <w:szCs w:val="22"/>
        </w:rPr>
        <w:t xml:space="preserve">long </w:t>
      </w:r>
      <w:r w:rsidR="00485ED3">
        <w:rPr>
          <w:rFonts w:ascii="Nanum Gothic" w:hAnsi="Nanum Gothic"/>
          <w:sz w:val="22"/>
          <w:szCs w:val="22"/>
        </w:rPr>
        <w:t xml:space="preserve">Asian University </w:t>
      </w:r>
      <w:r w:rsidRPr="006B1ED8">
        <w:rPr>
          <w:rFonts w:ascii="Nanum Gothic" w:hAnsi="Nanum Gothic"/>
          <w:sz w:val="22"/>
          <w:szCs w:val="22"/>
        </w:rPr>
        <w:t xml:space="preserve">Machine Learning Camp </w:t>
      </w:r>
      <w:r w:rsidR="00485ED3">
        <w:rPr>
          <w:rFonts w:ascii="Nanum Gothic" w:hAnsi="Nanum Gothic"/>
          <w:sz w:val="22"/>
          <w:szCs w:val="22"/>
        </w:rPr>
        <w:t xml:space="preserve">in </w:t>
      </w:r>
      <w:r w:rsidRPr="006B1ED8">
        <w:rPr>
          <w:rFonts w:ascii="Nanum Gothic" w:hAnsi="Nanum Gothic"/>
          <w:sz w:val="22"/>
          <w:szCs w:val="22"/>
        </w:rPr>
        <w:t>Jeju 201</w:t>
      </w:r>
      <w:r w:rsidR="00485ED3">
        <w:rPr>
          <w:rFonts w:ascii="Nanum Gothic" w:hAnsi="Nanum Gothic"/>
          <w:sz w:val="22"/>
          <w:szCs w:val="22"/>
        </w:rPr>
        <w:t>8</w:t>
      </w:r>
      <w:r w:rsidRPr="006B1ED8">
        <w:rPr>
          <w:rFonts w:ascii="Nanum Gothic" w:hAnsi="Nanum Gothic"/>
          <w:sz w:val="22"/>
          <w:szCs w:val="22"/>
        </w:rPr>
        <w:t>, where you can</w:t>
      </w:r>
      <w:r w:rsidR="00112AF1">
        <w:rPr>
          <w:rFonts w:ascii="Nanum Gothic" w:hAnsi="Nanum Gothic"/>
          <w:sz w:val="22"/>
          <w:szCs w:val="22"/>
        </w:rPr>
        <w:t xml:space="preserve"> </w:t>
      </w:r>
      <w:r w:rsidR="00112AF1">
        <w:rPr>
          <w:rFonts w:ascii="Nanum Gothic" w:hAnsi="Nanum Gothic" w:hint="eastAsia"/>
          <w:sz w:val="22"/>
          <w:szCs w:val="22"/>
        </w:rPr>
        <w:t>do</w:t>
      </w:r>
      <w:r w:rsidR="00112AF1">
        <w:rPr>
          <w:rFonts w:ascii="Nanum Gothic" w:hAnsi="Nanum Gothic"/>
          <w:sz w:val="22"/>
          <w:szCs w:val="22"/>
        </w:rPr>
        <w:t xml:space="preserve"> </w:t>
      </w:r>
      <w:r w:rsidR="00112AF1">
        <w:rPr>
          <w:rFonts w:ascii="Nanum Gothic" w:hAnsi="Nanum Gothic" w:hint="eastAsia"/>
          <w:sz w:val="22"/>
          <w:szCs w:val="22"/>
        </w:rPr>
        <w:t>that</w:t>
      </w:r>
      <w:r w:rsidR="00112AF1">
        <w:rPr>
          <w:rFonts w:ascii="Nanum Gothic" w:hAnsi="Nanum Gothic"/>
          <w:sz w:val="22"/>
          <w:szCs w:val="22"/>
        </w:rPr>
        <w:t xml:space="preserve"> </w:t>
      </w:r>
      <w:r w:rsidR="00112AF1">
        <w:rPr>
          <w:rFonts w:ascii="Nanum Gothic" w:hAnsi="Nanum Gothic" w:hint="eastAsia"/>
          <w:sz w:val="22"/>
          <w:szCs w:val="22"/>
        </w:rPr>
        <w:t>and</w:t>
      </w:r>
      <w:r w:rsidRPr="006B1ED8">
        <w:rPr>
          <w:rFonts w:ascii="Nanum Gothic" w:hAnsi="Nanum Gothic"/>
          <w:sz w:val="22"/>
          <w:szCs w:val="22"/>
        </w:rPr>
        <w:t xml:space="preserve"> </w:t>
      </w:r>
      <w:r w:rsidR="00485ED3">
        <w:rPr>
          <w:rFonts w:ascii="Nanum Gothic" w:hAnsi="Nanum Gothic"/>
          <w:sz w:val="22"/>
          <w:szCs w:val="22"/>
        </w:rPr>
        <w:t xml:space="preserve">have a fun </w:t>
      </w:r>
      <w:r w:rsidR="00B64184">
        <w:rPr>
          <w:rFonts w:ascii="Nanum Gothic" w:hAnsi="Nanum Gothic"/>
          <w:sz w:val="22"/>
          <w:szCs w:val="22"/>
        </w:rPr>
        <w:t xml:space="preserve">and unforgettable memory </w:t>
      </w:r>
      <w:r w:rsidR="00485ED3">
        <w:rPr>
          <w:rFonts w:ascii="Nanum Gothic" w:hAnsi="Nanum Gothic"/>
          <w:sz w:val="22"/>
          <w:szCs w:val="22"/>
        </w:rPr>
        <w:t xml:space="preserve">with </w:t>
      </w:r>
      <w:r w:rsidR="00B64184">
        <w:rPr>
          <w:rFonts w:ascii="Nanum Gothic" w:hAnsi="Nanum Gothic"/>
          <w:sz w:val="22"/>
          <w:szCs w:val="22"/>
        </w:rPr>
        <w:t xml:space="preserve">your </w:t>
      </w:r>
      <w:r w:rsidR="00485ED3">
        <w:rPr>
          <w:rFonts w:ascii="Nanum Gothic" w:hAnsi="Nanum Gothic"/>
          <w:sz w:val="22"/>
          <w:szCs w:val="22"/>
        </w:rPr>
        <w:t xml:space="preserve">friends from other universities. </w:t>
      </w:r>
    </w:p>
    <w:p w14:paraId="2A9EAA73" w14:textId="65D46E9F" w:rsidR="006B1ED8" w:rsidRPr="006B1ED8" w:rsidRDefault="006B1ED8" w:rsidP="00E40A34">
      <w:pPr>
        <w:pStyle w:val="Web"/>
        <w:jc w:val="both"/>
        <w:rPr>
          <w:rFonts w:ascii="Nanum Gothic" w:hAnsi="Nanum Gothic" w:hint="eastAsia"/>
          <w:sz w:val="22"/>
          <w:szCs w:val="22"/>
        </w:rPr>
      </w:pPr>
      <w:r w:rsidRPr="006B1ED8">
        <w:rPr>
          <w:rFonts w:ascii="Nanum Gothic" w:hAnsi="Nanum Gothic"/>
          <w:sz w:val="22"/>
          <w:szCs w:val="22"/>
        </w:rPr>
        <w:t xml:space="preserve">For </w:t>
      </w:r>
      <w:r w:rsidR="00485ED3">
        <w:rPr>
          <w:rFonts w:ascii="Nanum Gothic" w:hAnsi="Nanum Gothic"/>
          <w:sz w:val="22"/>
          <w:szCs w:val="22"/>
        </w:rPr>
        <w:t>the period</w:t>
      </w:r>
      <w:r w:rsidRPr="006B1ED8">
        <w:rPr>
          <w:rFonts w:ascii="Nanum Gothic" w:hAnsi="Nanum Gothic"/>
          <w:sz w:val="22"/>
          <w:szCs w:val="22"/>
        </w:rPr>
        <w:t xml:space="preserve">, </w:t>
      </w:r>
      <w:r w:rsidR="00B64184">
        <w:rPr>
          <w:rFonts w:ascii="Nanum Gothic" w:hAnsi="Nanum Gothic"/>
          <w:sz w:val="22"/>
          <w:szCs w:val="22"/>
        </w:rPr>
        <w:t>we</w:t>
      </w:r>
      <w:r w:rsidR="00485ED3">
        <w:rPr>
          <w:rFonts w:ascii="Nanum Gothic" w:hAnsi="Nanum Gothic"/>
          <w:sz w:val="22"/>
          <w:szCs w:val="22"/>
        </w:rPr>
        <w:t xml:space="preserve"> </w:t>
      </w:r>
      <w:r w:rsidRPr="006B1ED8">
        <w:rPr>
          <w:rFonts w:ascii="Nanum Gothic" w:hAnsi="Nanum Gothic"/>
          <w:sz w:val="22"/>
          <w:szCs w:val="22"/>
        </w:rPr>
        <w:t xml:space="preserve">will </w:t>
      </w:r>
      <w:r w:rsidR="00B64184">
        <w:rPr>
          <w:rFonts w:ascii="Nanum Gothic" w:hAnsi="Nanum Gothic"/>
          <w:sz w:val="22"/>
          <w:szCs w:val="22"/>
        </w:rPr>
        <w:t xml:space="preserve">design and </w:t>
      </w:r>
      <w:r w:rsidRPr="006B1ED8">
        <w:rPr>
          <w:rFonts w:ascii="Nanum Gothic" w:hAnsi="Nanum Gothic"/>
          <w:sz w:val="22"/>
          <w:szCs w:val="22"/>
        </w:rPr>
        <w:t xml:space="preserve">train a deep learning model </w:t>
      </w:r>
      <w:r w:rsidR="00B64184">
        <w:rPr>
          <w:rFonts w:ascii="Nanum Gothic" w:hAnsi="Nanum Gothic"/>
          <w:sz w:val="22"/>
          <w:szCs w:val="22"/>
        </w:rPr>
        <w:t xml:space="preserve">for a specific application </w:t>
      </w:r>
      <w:r w:rsidRPr="006B1ED8">
        <w:rPr>
          <w:rFonts w:ascii="Nanum Gothic" w:hAnsi="Nanum Gothic"/>
          <w:sz w:val="22"/>
          <w:szCs w:val="22"/>
        </w:rPr>
        <w:t>using TensorFlow from start-to-finish</w:t>
      </w:r>
      <w:r w:rsidR="00485ED3">
        <w:rPr>
          <w:rFonts w:ascii="Nanum Gothic" w:hAnsi="Nanum Gothic"/>
          <w:sz w:val="22"/>
          <w:szCs w:val="22"/>
        </w:rPr>
        <w:t xml:space="preserve"> with your mentor</w:t>
      </w:r>
      <w:r w:rsidRPr="006B1ED8">
        <w:rPr>
          <w:rFonts w:ascii="Nanum Gothic" w:hAnsi="Nanum Gothic"/>
          <w:sz w:val="22"/>
          <w:szCs w:val="22"/>
        </w:rPr>
        <w:t xml:space="preserve">. </w:t>
      </w:r>
      <w:r w:rsidR="00485ED3">
        <w:rPr>
          <w:rFonts w:ascii="Nanum Gothic" w:hAnsi="Nanum Gothic"/>
          <w:sz w:val="22"/>
          <w:szCs w:val="22"/>
        </w:rPr>
        <w:t>We</w:t>
      </w:r>
      <w:r w:rsidRPr="006B1ED8">
        <w:rPr>
          <w:rFonts w:ascii="Nanum Gothic" w:hAnsi="Nanum Gothic"/>
          <w:sz w:val="22"/>
          <w:szCs w:val="22"/>
        </w:rPr>
        <w:t xml:space="preserve"> </w:t>
      </w:r>
      <w:r w:rsidR="00485ED3">
        <w:rPr>
          <w:rFonts w:ascii="Nanum Gothic" w:hAnsi="Nanum Gothic"/>
          <w:sz w:val="22"/>
          <w:szCs w:val="22"/>
        </w:rPr>
        <w:t>might</w:t>
      </w:r>
      <w:r w:rsidRPr="006B1ED8">
        <w:rPr>
          <w:rFonts w:ascii="Nanum Gothic" w:hAnsi="Nanum Gothic"/>
          <w:sz w:val="22"/>
          <w:szCs w:val="22"/>
        </w:rPr>
        <w:t xml:space="preserve"> have access to </w:t>
      </w:r>
      <w:r w:rsidR="00112AF1">
        <w:rPr>
          <w:rFonts w:ascii="Nanum Gothic" w:hAnsi="Nanum Gothic" w:hint="eastAsia"/>
          <w:sz w:val="22"/>
          <w:szCs w:val="22"/>
        </w:rPr>
        <w:t>some</w:t>
      </w:r>
      <w:r w:rsidR="00112AF1">
        <w:rPr>
          <w:rFonts w:ascii="Nanum Gothic" w:hAnsi="Nanum Gothic"/>
          <w:sz w:val="22"/>
          <w:szCs w:val="22"/>
        </w:rPr>
        <w:t xml:space="preserve"> </w:t>
      </w:r>
      <w:r w:rsidR="00B64184">
        <w:rPr>
          <w:rFonts w:ascii="Nanum Gothic" w:hAnsi="Nanum Gothic"/>
          <w:sz w:val="22"/>
          <w:szCs w:val="22"/>
        </w:rPr>
        <w:t xml:space="preserve">more </w:t>
      </w:r>
      <w:r w:rsidRPr="006B1ED8">
        <w:rPr>
          <w:rFonts w:ascii="Nanum Gothic" w:hAnsi="Nanum Gothic"/>
          <w:sz w:val="22"/>
          <w:szCs w:val="22"/>
        </w:rPr>
        <w:t>mentors</w:t>
      </w:r>
      <w:r w:rsidR="00B64184">
        <w:rPr>
          <w:rFonts w:ascii="Nanum Gothic" w:hAnsi="Nanum Gothic"/>
          <w:sz w:val="22"/>
          <w:szCs w:val="22"/>
        </w:rPr>
        <w:t xml:space="preserve">/experts to </w:t>
      </w:r>
      <w:r w:rsidR="00112AF1">
        <w:rPr>
          <w:rFonts w:ascii="Nanum Gothic" w:hAnsi="Nanum Gothic" w:hint="eastAsia"/>
          <w:sz w:val="22"/>
          <w:szCs w:val="22"/>
        </w:rPr>
        <w:t>help</w:t>
      </w:r>
      <w:r w:rsidR="00112AF1">
        <w:rPr>
          <w:rFonts w:ascii="Nanum Gothic" w:hAnsi="Nanum Gothic"/>
          <w:sz w:val="22"/>
          <w:szCs w:val="22"/>
        </w:rPr>
        <w:t xml:space="preserve"> </w:t>
      </w:r>
      <w:r w:rsidR="00112AF1">
        <w:rPr>
          <w:rFonts w:ascii="Nanum Gothic" w:hAnsi="Nanum Gothic" w:hint="eastAsia"/>
          <w:sz w:val="22"/>
          <w:szCs w:val="22"/>
        </w:rPr>
        <w:t>you</w:t>
      </w:r>
      <w:r w:rsidR="00112AF1">
        <w:rPr>
          <w:rFonts w:ascii="Nanum Gothic" w:hAnsi="Nanum Gothic"/>
          <w:sz w:val="22"/>
          <w:szCs w:val="22"/>
        </w:rPr>
        <w:t xml:space="preserve"> </w:t>
      </w:r>
      <w:r w:rsidR="00112AF1">
        <w:rPr>
          <w:rFonts w:ascii="Nanum Gothic" w:hAnsi="Nanum Gothic" w:hint="eastAsia"/>
          <w:sz w:val="22"/>
          <w:szCs w:val="22"/>
        </w:rPr>
        <w:t>to</w:t>
      </w:r>
      <w:r w:rsidR="00112AF1">
        <w:rPr>
          <w:rFonts w:ascii="Nanum Gothic" w:hAnsi="Nanum Gothic"/>
          <w:sz w:val="22"/>
          <w:szCs w:val="22"/>
        </w:rPr>
        <w:t xml:space="preserve"> </w:t>
      </w:r>
      <w:r w:rsidR="00112AF1">
        <w:rPr>
          <w:rFonts w:ascii="Nanum Gothic" w:hAnsi="Nanum Gothic" w:hint="eastAsia"/>
          <w:sz w:val="22"/>
          <w:szCs w:val="22"/>
        </w:rPr>
        <w:t>implement</w:t>
      </w:r>
      <w:r w:rsidR="00112AF1">
        <w:rPr>
          <w:rFonts w:ascii="Nanum Gothic" w:hAnsi="Nanum Gothic"/>
          <w:sz w:val="22"/>
          <w:szCs w:val="22"/>
        </w:rPr>
        <w:t xml:space="preserve"> </w:t>
      </w:r>
      <w:r w:rsidR="00112AF1">
        <w:rPr>
          <w:rFonts w:ascii="Nanum Gothic" w:hAnsi="Nanum Gothic" w:hint="eastAsia"/>
          <w:sz w:val="22"/>
          <w:szCs w:val="22"/>
        </w:rPr>
        <w:t>your</w:t>
      </w:r>
      <w:r w:rsidR="00112AF1">
        <w:rPr>
          <w:rFonts w:ascii="Nanum Gothic" w:hAnsi="Nanum Gothic"/>
          <w:sz w:val="22"/>
          <w:szCs w:val="22"/>
        </w:rPr>
        <w:t xml:space="preserve"> </w:t>
      </w:r>
      <w:r w:rsidR="00112AF1">
        <w:rPr>
          <w:rFonts w:ascii="Nanum Gothic" w:hAnsi="Nanum Gothic" w:hint="eastAsia"/>
          <w:sz w:val="22"/>
          <w:szCs w:val="22"/>
        </w:rPr>
        <w:t>idea</w:t>
      </w:r>
      <w:r w:rsidRPr="006B1ED8">
        <w:rPr>
          <w:rFonts w:ascii="Nanum Gothic" w:hAnsi="Nanum Gothic"/>
          <w:sz w:val="22"/>
          <w:szCs w:val="22"/>
        </w:rPr>
        <w:t xml:space="preserve">. We hope you </w:t>
      </w:r>
      <w:r w:rsidR="00B64184">
        <w:rPr>
          <w:rFonts w:ascii="Nanum Gothic" w:hAnsi="Nanum Gothic"/>
          <w:sz w:val="22"/>
          <w:szCs w:val="22"/>
        </w:rPr>
        <w:t>get</w:t>
      </w:r>
      <w:r w:rsidRPr="006B1ED8">
        <w:rPr>
          <w:rFonts w:ascii="Nanum Gothic" w:hAnsi="Nanum Gothic"/>
          <w:sz w:val="22"/>
          <w:szCs w:val="22"/>
        </w:rPr>
        <w:t xml:space="preserve"> </w:t>
      </w:r>
      <w:r w:rsidR="001161FF">
        <w:rPr>
          <w:rFonts w:ascii="Nanum Gothic" w:hAnsi="Nanum Gothic" w:hint="eastAsia"/>
          <w:sz w:val="22"/>
          <w:szCs w:val="22"/>
        </w:rPr>
        <w:t xml:space="preserve">the </w:t>
      </w:r>
      <w:r w:rsidR="001161FF" w:rsidRPr="001161FF">
        <w:rPr>
          <w:rFonts w:ascii="Nanum Gothic" w:hAnsi="Nanum Gothic"/>
          <w:noProof/>
          <w:sz w:val="22"/>
          <w:szCs w:val="22"/>
        </w:rPr>
        <w:t>benefit</w:t>
      </w:r>
      <w:r w:rsidRPr="006B1ED8">
        <w:rPr>
          <w:rFonts w:ascii="Nanum Gothic" w:hAnsi="Nanum Gothic"/>
          <w:sz w:val="22"/>
          <w:szCs w:val="22"/>
        </w:rPr>
        <w:t xml:space="preserve"> of this wonderful opportunity.</w:t>
      </w:r>
    </w:p>
    <w:p w14:paraId="23FDBDC5" w14:textId="408822FB" w:rsidR="006B1ED8" w:rsidRPr="006B1ED8" w:rsidRDefault="00AC18A3" w:rsidP="00E40A34">
      <w:pPr>
        <w:pStyle w:val="Web"/>
        <w:jc w:val="both"/>
        <w:rPr>
          <w:rFonts w:ascii="Nanum Gothic" w:hAnsi="Nanum Gothic" w:hint="eastAsia"/>
          <w:sz w:val="22"/>
          <w:szCs w:val="22"/>
        </w:rPr>
      </w:pPr>
      <w:r w:rsidRPr="003D178D">
        <w:rPr>
          <w:rFonts w:ascii="Nanum Gothic" w:hAnsi="Nanum Gothic"/>
          <w:color w:val="FF0000"/>
          <w:sz w:val="22"/>
          <w:szCs w:val="22"/>
        </w:rPr>
        <w:t xml:space="preserve">All of you guys selected as </w:t>
      </w:r>
      <w:r w:rsidR="00112AF1" w:rsidRPr="003D178D">
        <w:rPr>
          <w:rFonts w:ascii="Nanum Gothic" w:hAnsi="Nanum Gothic" w:hint="eastAsia"/>
          <w:color w:val="FF0000"/>
          <w:sz w:val="22"/>
          <w:szCs w:val="22"/>
        </w:rPr>
        <w:t>attendees(</w:t>
      </w:r>
      <w:r w:rsidRPr="003D178D">
        <w:rPr>
          <w:rFonts w:ascii="Nanum Gothic" w:hAnsi="Nanum Gothic"/>
          <w:color w:val="FF0000"/>
          <w:sz w:val="22"/>
          <w:szCs w:val="22"/>
        </w:rPr>
        <w:t>mentors and mentees</w:t>
      </w:r>
      <w:r w:rsidR="00112AF1" w:rsidRPr="003D178D">
        <w:rPr>
          <w:rFonts w:ascii="Nanum Gothic" w:hAnsi="Nanum Gothic" w:hint="eastAsia"/>
          <w:color w:val="FF0000"/>
          <w:sz w:val="22"/>
          <w:szCs w:val="22"/>
        </w:rPr>
        <w:t>)</w:t>
      </w:r>
      <w:r w:rsidRPr="003D178D">
        <w:rPr>
          <w:rFonts w:ascii="Nanum Gothic" w:hAnsi="Nanum Gothic"/>
          <w:color w:val="FF0000"/>
          <w:sz w:val="22"/>
          <w:szCs w:val="22"/>
        </w:rPr>
        <w:t xml:space="preserve"> </w:t>
      </w:r>
      <w:r w:rsidR="006B1ED8" w:rsidRPr="003D178D">
        <w:rPr>
          <w:rFonts w:ascii="Nanum Gothic" w:hAnsi="Nanum Gothic"/>
          <w:color w:val="FF0000"/>
          <w:sz w:val="22"/>
          <w:szCs w:val="22"/>
        </w:rPr>
        <w:t xml:space="preserve">will be provided </w:t>
      </w:r>
      <w:r w:rsidRPr="003D178D">
        <w:rPr>
          <w:rFonts w:ascii="Nanum Gothic" w:hAnsi="Nanum Gothic"/>
          <w:color w:val="FF0000"/>
          <w:sz w:val="22"/>
          <w:szCs w:val="22"/>
        </w:rPr>
        <w:t xml:space="preserve">with </w:t>
      </w:r>
      <w:r w:rsidR="006B1ED8" w:rsidRPr="003D178D">
        <w:rPr>
          <w:rFonts w:ascii="Nanum Gothic" w:hAnsi="Nanum Gothic"/>
          <w:color w:val="FF0000"/>
          <w:sz w:val="22"/>
          <w:szCs w:val="22"/>
        </w:rPr>
        <w:t>room</w:t>
      </w:r>
      <w:r w:rsidRPr="003D178D">
        <w:rPr>
          <w:rFonts w:ascii="Nanum Gothic" w:hAnsi="Nanum Gothic"/>
          <w:color w:val="FF0000"/>
          <w:sz w:val="22"/>
          <w:szCs w:val="22"/>
        </w:rPr>
        <w:t xml:space="preserve">s and meals during the camp </w:t>
      </w:r>
      <w:r w:rsidR="006B1ED8" w:rsidRPr="003D178D">
        <w:rPr>
          <w:rFonts w:ascii="Nanum Gothic" w:hAnsi="Nanum Gothic"/>
          <w:color w:val="FF0000"/>
          <w:sz w:val="22"/>
          <w:szCs w:val="22"/>
        </w:rPr>
        <w:t>at Jeju National University</w:t>
      </w:r>
      <w:r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R</w:t>
      </w:r>
      <w:r w:rsidRPr="003D178D">
        <w:rPr>
          <w:rFonts w:ascii="Nanum Gothic" w:hAnsi="Nanum Gothic"/>
          <w:color w:val="FF0000"/>
          <w:sz w:val="22"/>
          <w:szCs w:val="22"/>
        </w:rPr>
        <w:t xml:space="preserve">ound-trip airfare to Jeju Island (South Korea) will be covered </w:t>
      </w:r>
      <w:r w:rsidR="004A4D5B" w:rsidRPr="003D178D">
        <w:rPr>
          <w:rFonts w:ascii="Nanum Gothic" w:hAnsi="Nanum Gothic" w:hint="eastAsia"/>
          <w:color w:val="FF0000"/>
          <w:sz w:val="22"/>
          <w:szCs w:val="22"/>
        </w:rPr>
        <w:t>fully</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for</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the</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mentors</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and</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up</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to</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500USD</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will</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be</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supported</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to</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each</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mentee</w:t>
      </w:r>
      <w:r w:rsidR="00BE6F18">
        <w:rPr>
          <w:rFonts w:ascii="Nanum Gothic" w:hAnsi="Nanum Gothic"/>
          <w:color w:val="FF0000"/>
          <w:sz w:val="22"/>
          <w:szCs w:val="22"/>
        </w:rPr>
        <w:t xml:space="preserve"> for flights</w:t>
      </w:r>
      <w:r w:rsidRPr="003D178D">
        <w:rPr>
          <w:rFonts w:ascii="Nanum Gothic" w:hAnsi="Nanum Gothic"/>
          <w:color w:val="FF0000"/>
          <w:sz w:val="22"/>
          <w:szCs w:val="22"/>
        </w:rPr>
        <w:t xml:space="preserve">. </w:t>
      </w:r>
      <w:r w:rsidR="006B1ED8" w:rsidRPr="006B1ED8">
        <w:rPr>
          <w:rFonts w:ascii="Nanum Gothic" w:hAnsi="Nanum Gothic"/>
          <w:sz w:val="22"/>
          <w:szCs w:val="22"/>
        </w:rPr>
        <w:t xml:space="preserve">In addition to these benefits, participants will </w:t>
      </w:r>
      <w:r>
        <w:rPr>
          <w:rFonts w:ascii="Nanum Gothic" w:hAnsi="Nanum Gothic"/>
          <w:sz w:val="22"/>
          <w:szCs w:val="22"/>
        </w:rPr>
        <w:t>get</w:t>
      </w:r>
      <w:r w:rsidR="006B1ED8" w:rsidRPr="006B1ED8">
        <w:rPr>
          <w:rFonts w:ascii="Nanum Gothic" w:hAnsi="Nanum Gothic"/>
          <w:sz w:val="22"/>
          <w:szCs w:val="22"/>
        </w:rPr>
        <w:t xml:space="preserve"> valuable and practical experience</w:t>
      </w:r>
      <w:r w:rsidR="00045F85">
        <w:rPr>
          <w:rFonts w:ascii="Nanum Gothic" w:hAnsi="Nanum Gothic" w:hint="eastAsia"/>
          <w:sz w:val="22"/>
          <w:szCs w:val="22"/>
        </w:rPr>
        <w:t>s</w:t>
      </w:r>
      <w:r w:rsidR="006B1ED8" w:rsidRPr="006B1ED8">
        <w:rPr>
          <w:rFonts w:ascii="Nanum Gothic" w:hAnsi="Nanum Gothic"/>
          <w:sz w:val="22"/>
          <w:szCs w:val="22"/>
        </w:rPr>
        <w:t xml:space="preserve"> in the field of </w:t>
      </w:r>
      <w:r>
        <w:rPr>
          <w:rFonts w:ascii="Nanum Gothic" w:hAnsi="Nanum Gothic"/>
          <w:sz w:val="22"/>
          <w:szCs w:val="22"/>
        </w:rPr>
        <w:t>machine learning/</w:t>
      </w:r>
      <w:r w:rsidR="006B1ED8" w:rsidRPr="006B1ED8">
        <w:rPr>
          <w:rFonts w:ascii="Nanum Gothic" w:hAnsi="Nanum Gothic"/>
          <w:sz w:val="22"/>
          <w:szCs w:val="22"/>
        </w:rPr>
        <w:t>deep learning. We look forward to your application!</w:t>
      </w:r>
    </w:p>
    <w:p w14:paraId="584FC9A6" w14:textId="07610C2B" w:rsidR="006B1ED8" w:rsidRPr="006B1ED8" w:rsidRDefault="006B1ED8" w:rsidP="00E40A34">
      <w:pPr>
        <w:pStyle w:val="Web"/>
        <w:jc w:val="both"/>
        <w:rPr>
          <w:rFonts w:ascii="Nanum Gothic" w:hAnsi="Nanum Gothic" w:hint="eastAsia"/>
          <w:sz w:val="22"/>
          <w:szCs w:val="22"/>
        </w:rPr>
      </w:pPr>
      <w:r w:rsidRPr="006B1ED8">
        <w:rPr>
          <w:rFonts w:ascii="Nanum Gothic" w:hAnsi="Nanum Gothic"/>
          <w:sz w:val="22"/>
          <w:szCs w:val="22"/>
        </w:rPr>
        <w:t>(Information regarding schedule, program</w:t>
      </w:r>
      <w:r w:rsidR="001161FF">
        <w:rPr>
          <w:rFonts w:ascii="Nanum Gothic" w:hAnsi="Nanum Gothic" w:hint="eastAsia"/>
          <w:sz w:val="22"/>
          <w:szCs w:val="22"/>
        </w:rPr>
        <w:t>,</w:t>
      </w:r>
      <w:r w:rsidRPr="006B1ED8">
        <w:rPr>
          <w:rFonts w:ascii="Nanum Gothic" w:hAnsi="Nanum Gothic"/>
          <w:sz w:val="22"/>
          <w:szCs w:val="22"/>
        </w:rPr>
        <w:t xml:space="preserve"> </w:t>
      </w:r>
      <w:r w:rsidRPr="001161FF">
        <w:rPr>
          <w:rFonts w:ascii="Nanum Gothic" w:hAnsi="Nanum Gothic"/>
          <w:noProof/>
          <w:sz w:val="22"/>
          <w:szCs w:val="22"/>
        </w:rPr>
        <w:t>and</w:t>
      </w:r>
      <w:r w:rsidRPr="006B1ED8">
        <w:rPr>
          <w:rFonts w:ascii="Nanum Gothic" w:hAnsi="Nanum Gothic"/>
          <w:sz w:val="22"/>
          <w:szCs w:val="22"/>
        </w:rPr>
        <w:t xml:space="preserve"> benefits are subject to change)</w:t>
      </w:r>
    </w:p>
    <w:p w14:paraId="3448FF75" w14:textId="77777777" w:rsidR="00390568" w:rsidRDefault="00390568" w:rsidP="003007C8">
      <w:pPr>
        <w:spacing w:before="320" w:after="80"/>
        <w:rPr>
          <w:color w:val="434343"/>
          <w:sz w:val="28"/>
          <w:szCs w:val="28"/>
        </w:rPr>
      </w:pPr>
    </w:p>
    <w:p w14:paraId="07F7CBBC" w14:textId="46653903" w:rsidR="00016B8F" w:rsidRPr="00E85E08" w:rsidRDefault="003D220A" w:rsidP="003007C8">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lastRenderedPageBreak/>
        <w:t xml:space="preserve">Camp </w:t>
      </w:r>
      <w:r w:rsidR="008908C3" w:rsidRPr="00E85E08">
        <w:rPr>
          <w:rFonts w:ascii="나눔고딕" w:eastAsia="나눔고딕" w:hAnsi="나눔고딕"/>
          <w:color w:val="434343"/>
          <w:sz w:val="28"/>
          <w:szCs w:val="28"/>
        </w:rPr>
        <w:t>Overview</w:t>
      </w:r>
    </w:p>
    <w:p w14:paraId="484FAA63" w14:textId="3197E76F" w:rsidR="00016B8F" w:rsidRPr="00016B8F" w:rsidRDefault="00016B8F" w:rsidP="00686AA3">
      <w:pPr>
        <w:numPr>
          <w:ilvl w:val="0"/>
          <w:numId w:val="15"/>
        </w:numPr>
        <w:ind w:left="546" w:hanging="266"/>
        <w:contextualSpacing/>
        <w:rPr>
          <w:rFonts w:ascii="Nanum Gothic" w:eastAsia="Gulim" w:hAnsi="Nanum Gothic" w:cs="Gulim" w:hint="eastAsia"/>
          <w:color w:val="auto"/>
        </w:rPr>
      </w:pPr>
      <w:r w:rsidRPr="00016B8F">
        <w:rPr>
          <w:rFonts w:ascii="Nanum Gothic" w:eastAsia="Gulim" w:hAnsi="Nanum Gothic" w:cs="Gulim"/>
          <w:color w:val="auto"/>
        </w:rPr>
        <w:t xml:space="preserve">Date: July </w:t>
      </w:r>
      <w:r>
        <w:rPr>
          <w:rFonts w:ascii="Nanum Gothic" w:eastAsia="Gulim" w:hAnsi="Nanum Gothic" w:cs="Gulim"/>
          <w:color w:val="auto"/>
        </w:rPr>
        <w:t>2</w:t>
      </w:r>
      <w:r w:rsidR="00995536">
        <w:rPr>
          <w:rFonts w:ascii="Nanum Gothic" w:eastAsia="Gulim" w:hAnsi="Nanum Gothic" w:cs="Gulim" w:hint="eastAsia"/>
          <w:color w:val="auto"/>
        </w:rPr>
        <w:t>2</w:t>
      </w:r>
      <w:r w:rsidRPr="00016B8F">
        <w:rPr>
          <w:rFonts w:ascii="Nanum Gothic" w:eastAsia="Gulim" w:hAnsi="Nanum Gothic" w:cs="Gulim"/>
          <w:color w:val="auto"/>
        </w:rPr>
        <w:t xml:space="preserve"> through </w:t>
      </w:r>
      <w:r>
        <w:rPr>
          <w:rFonts w:ascii="Nanum Gothic" w:eastAsia="Gulim" w:hAnsi="Nanum Gothic" w:cs="Gulim"/>
          <w:color w:val="auto"/>
        </w:rPr>
        <w:t>August 7</w:t>
      </w:r>
      <w:r w:rsidRPr="00016B8F">
        <w:rPr>
          <w:rFonts w:ascii="Nanum Gothic" w:eastAsia="Gulim" w:hAnsi="Nanum Gothic" w:cs="Gulim"/>
          <w:color w:val="auto"/>
        </w:rPr>
        <w:t>, 201</w:t>
      </w:r>
      <w:r>
        <w:rPr>
          <w:rFonts w:ascii="Nanum Gothic" w:eastAsia="Gulim" w:hAnsi="Nanum Gothic" w:cs="Gulim"/>
          <w:color w:val="auto"/>
        </w:rPr>
        <w:t>8</w:t>
      </w:r>
      <w:r w:rsidRPr="00016B8F">
        <w:rPr>
          <w:rFonts w:ascii="Nanum Gothic" w:eastAsia="Gulim" w:hAnsi="Nanum Gothic" w:cs="Gulim"/>
          <w:color w:val="auto"/>
        </w:rPr>
        <w:t xml:space="preserve"> (</w:t>
      </w:r>
      <w:r w:rsidR="00112AF1">
        <w:rPr>
          <w:rFonts w:ascii="Nanum Gothic" w:eastAsia="Gulim" w:hAnsi="Nanum Gothic" w:cs="Gulim" w:hint="eastAsia"/>
          <w:color w:val="auto"/>
        </w:rPr>
        <w:t>1</w:t>
      </w:r>
      <w:r w:rsidR="004A4D5B">
        <w:rPr>
          <w:rFonts w:ascii="Nanum Gothic" w:eastAsia="Gulim" w:hAnsi="Nanum Gothic" w:cs="Gulim" w:hint="eastAsia"/>
          <w:color w:val="auto"/>
        </w:rPr>
        <w:t>7</w:t>
      </w:r>
      <w:r w:rsidR="00112AF1">
        <w:rPr>
          <w:rFonts w:ascii="Nanum Gothic" w:eastAsia="Gulim" w:hAnsi="Nanum Gothic" w:cs="Gulim"/>
          <w:color w:val="auto"/>
        </w:rPr>
        <w:t xml:space="preserve"> </w:t>
      </w:r>
      <w:r w:rsidR="00112AF1">
        <w:rPr>
          <w:rFonts w:ascii="Nanum Gothic" w:eastAsia="Gulim" w:hAnsi="Nanum Gothic" w:cs="Gulim" w:hint="eastAsia"/>
          <w:color w:val="auto"/>
        </w:rPr>
        <w:t>days,</w:t>
      </w:r>
      <w:r w:rsidR="00112AF1">
        <w:rPr>
          <w:rFonts w:ascii="Nanum Gothic" w:eastAsia="Gulim" w:hAnsi="Nanum Gothic" w:cs="Gulim"/>
          <w:color w:val="auto"/>
        </w:rPr>
        <w:t xml:space="preserve"> </w:t>
      </w:r>
      <w:r w:rsidR="00112AF1">
        <w:rPr>
          <w:rFonts w:ascii="Nanum Gothic" w:eastAsia="Gulim" w:hAnsi="Nanum Gothic" w:cs="Gulim" w:hint="eastAsia"/>
          <w:color w:val="auto"/>
        </w:rPr>
        <w:t>c</w:t>
      </w:r>
      <w:r w:rsidRPr="00016B8F">
        <w:rPr>
          <w:rFonts w:ascii="Nanum Gothic" w:eastAsia="Gulim" w:hAnsi="Nanum Gothic" w:cs="Gulim"/>
          <w:color w:val="auto"/>
        </w:rPr>
        <w:t>heck-in date: July 2</w:t>
      </w:r>
      <w:r w:rsidR="00995536">
        <w:rPr>
          <w:rFonts w:ascii="Nanum Gothic" w:eastAsia="Gulim" w:hAnsi="Nanum Gothic" w:cs="Gulim" w:hint="eastAsia"/>
          <w:color w:val="auto"/>
        </w:rPr>
        <w:t>2</w:t>
      </w:r>
      <w:r w:rsidRPr="00016B8F">
        <w:rPr>
          <w:rFonts w:ascii="Nanum Gothic" w:eastAsia="Gulim" w:hAnsi="Nanum Gothic" w:cs="Gulim"/>
          <w:color w:val="auto"/>
        </w:rPr>
        <w:t>)</w:t>
      </w:r>
    </w:p>
    <w:p w14:paraId="33486F8F" w14:textId="6DD6121B" w:rsidR="00016B8F" w:rsidRPr="00016B8F" w:rsidRDefault="00016B8F" w:rsidP="00686AA3">
      <w:pPr>
        <w:numPr>
          <w:ilvl w:val="0"/>
          <w:numId w:val="15"/>
        </w:numPr>
        <w:ind w:left="546" w:hanging="266"/>
        <w:contextualSpacing/>
        <w:rPr>
          <w:rFonts w:ascii="Nanum Gothic" w:eastAsia="Gulim" w:hAnsi="Nanum Gothic" w:cs="Gulim" w:hint="eastAsia"/>
          <w:color w:val="auto"/>
        </w:rPr>
      </w:pPr>
      <w:r w:rsidRPr="00016B8F">
        <w:rPr>
          <w:rFonts w:ascii="Nanum Gothic" w:eastAsia="Gulim" w:hAnsi="Nanum Gothic" w:cs="Gulim"/>
          <w:color w:val="auto"/>
        </w:rPr>
        <w:t xml:space="preserve">Up to </w:t>
      </w:r>
      <w:r w:rsidR="00112AF1">
        <w:rPr>
          <w:rFonts w:ascii="Nanum Gothic" w:eastAsia="Gulim" w:hAnsi="Nanum Gothic" w:cs="Gulim" w:hint="eastAsia"/>
          <w:color w:val="auto"/>
        </w:rPr>
        <w:t>15</w:t>
      </w:r>
      <w:r w:rsidRPr="00016B8F">
        <w:rPr>
          <w:rFonts w:ascii="Nanum Gothic" w:eastAsia="Gulim" w:hAnsi="Nanum Gothic" w:cs="Gulim"/>
          <w:color w:val="auto"/>
        </w:rPr>
        <w:t xml:space="preserve"> mentees </w:t>
      </w:r>
      <w:r w:rsidR="00112AF1">
        <w:rPr>
          <w:rFonts w:ascii="Nanum Gothic" w:eastAsia="Gulim" w:hAnsi="Nanum Gothic" w:cs="Gulim" w:hint="eastAsia"/>
          <w:color w:val="auto"/>
        </w:rPr>
        <w:t>and</w:t>
      </w:r>
      <w:r w:rsidR="00112AF1">
        <w:rPr>
          <w:rFonts w:ascii="Nanum Gothic" w:eastAsia="Gulim" w:hAnsi="Nanum Gothic" w:cs="Gulim"/>
          <w:color w:val="auto"/>
        </w:rPr>
        <w:t xml:space="preserve"> </w:t>
      </w:r>
      <w:r w:rsidR="00112AF1">
        <w:rPr>
          <w:rFonts w:ascii="Nanum Gothic" w:eastAsia="Gulim" w:hAnsi="Nanum Gothic" w:cs="Gulim" w:hint="eastAsia"/>
          <w:color w:val="auto"/>
        </w:rPr>
        <w:t>some</w:t>
      </w:r>
      <w:r w:rsidR="00112AF1">
        <w:rPr>
          <w:rFonts w:ascii="Nanum Gothic" w:eastAsia="Gulim" w:hAnsi="Nanum Gothic" w:cs="Gulim"/>
          <w:color w:val="auto"/>
        </w:rPr>
        <w:t xml:space="preserve"> </w:t>
      </w:r>
      <w:r w:rsidR="00112AF1">
        <w:rPr>
          <w:rFonts w:ascii="Nanum Gothic" w:eastAsia="Gulim" w:hAnsi="Nanum Gothic" w:cs="Gulim" w:hint="eastAsia"/>
          <w:color w:val="auto"/>
        </w:rPr>
        <w:t>mentors</w:t>
      </w:r>
      <w:r w:rsidR="00112AF1">
        <w:rPr>
          <w:rFonts w:ascii="Nanum Gothic" w:eastAsia="Gulim" w:hAnsi="Nanum Gothic" w:cs="Gulim"/>
          <w:color w:val="auto"/>
        </w:rPr>
        <w:t xml:space="preserve"> </w:t>
      </w:r>
      <w:r w:rsidRPr="00016B8F">
        <w:rPr>
          <w:rFonts w:ascii="Nanum Gothic" w:eastAsia="Gulim" w:hAnsi="Nanum Gothic" w:cs="Gulim"/>
          <w:color w:val="auto"/>
        </w:rPr>
        <w:t xml:space="preserve">will be </w:t>
      </w:r>
      <w:r w:rsidR="00995536">
        <w:rPr>
          <w:rFonts w:ascii="Nanum Gothic" w:eastAsia="Gulim" w:hAnsi="Nanum Gothic" w:cs="Gulim" w:hint="eastAsia"/>
          <w:color w:val="auto"/>
        </w:rPr>
        <w:t>invited.</w:t>
      </w:r>
    </w:p>
    <w:p w14:paraId="7CEC8162" w14:textId="2DC0EA49" w:rsidR="00016B8F" w:rsidRPr="00016B8F" w:rsidRDefault="00016B8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Venue</w:t>
      </w:r>
      <w:r w:rsidRPr="00016B8F">
        <w:rPr>
          <w:rFonts w:ascii="Nanum Gothic" w:eastAsia="Gulim" w:hAnsi="Nanum Gothic" w:cs="Gulim"/>
          <w:color w:val="auto"/>
        </w:rPr>
        <w:t xml:space="preserve">: </w:t>
      </w:r>
      <w:r w:rsidR="00995536">
        <w:rPr>
          <w:rFonts w:ascii="Nanum Gothic" w:eastAsia="Gulim" w:hAnsi="Nanum Gothic" w:cs="Gulim" w:hint="eastAsia"/>
          <w:color w:val="auto"/>
        </w:rPr>
        <w:t>C</w:t>
      </w:r>
      <w:r w:rsidR="00112AF1">
        <w:rPr>
          <w:rFonts w:ascii="Nanum Gothic" w:eastAsia="Gulim" w:hAnsi="Nanum Gothic" w:cs="Gulim" w:hint="eastAsia"/>
          <w:color w:val="auto"/>
        </w:rPr>
        <w:t>ampus</w:t>
      </w:r>
      <w:r w:rsidR="00112AF1">
        <w:rPr>
          <w:rFonts w:ascii="Nanum Gothic" w:eastAsia="Gulim" w:hAnsi="Nanum Gothic" w:cs="Gulim"/>
          <w:color w:val="auto"/>
        </w:rPr>
        <w:t xml:space="preserve"> </w:t>
      </w:r>
      <w:r w:rsidR="00112AF1">
        <w:rPr>
          <w:rFonts w:ascii="Nanum Gothic" w:eastAsia="Gulim" w:hAnsi="Nanum Gothic" w:cs="Gulim" w:hint="eastAsia"/>
          <w:color w:val="auto"/>
        </w:rPr>
        <w:t>of</w:t>
      </w:r>
      <w:r w:rsidR="00112AF1">
        <w:rPr>
          <w:rFonts w:ascii="Nanum Gothic" w:eastAsia="Gulim" w:hAnsi="Nanum Gothic" w:cs="Gulim"/>
          <w:color w:val="auto"/>
        </w:rPr>
        <w:t xml:space="preserve"> </w:t>
      </w:r>
      <w:r w:rsidRPr="00016B8F">
        <w:rPr>
          <w:rFonts w:ascii="Nanum Gothic" w:eastAsia="Gulim" w:hAnsi="Nanum Gothic" w:cs="Gulim"/>
          <w:color w:val="auto"/>
        </w:rPr>
        <w:t>Jeju National University</w:t>
      </w:r>
      <w:r>
        <w:rPr>
          <w:rFonts w:ascii="Nanum Gothic" w:eastAsia="Gulim" w:hAnsi="Nanum Gothic" w:cs="Gulim"/>
          <w:color w:val="auto"/>
        </w:rPr>
        <w:t>, Jeju, South Korea</w:t>
      </w:r>
      <w:r w:rsidRPr="00016B8F">
        <w:rPr>
          <w:rFonts w:ascii="Nanum Gothic" w:eastAsia="Gulim" w:hAnsi="Nanum Gothic" w:cs="Gulim"/>
          <w:color w:val="auto"/>
        </w:rPr>
        <w:t xml:space="preserve"> </w:t>
      </w:r>
    </w:p>
    <w:p w14:paraId="21B07953" w14:textId="5AB521C1" w:rsidR="00995536" w:rsidRDefault="00995536"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Host</w:t>
      </w:r>
      <w:r w:rsidR="00016B8F" w:rsidRPr="00016B8F">
        <w:rPr>
          <w:rFonts w:ascii="Nanum Gothic" w:eastAsia="Gulim" w:hAnsi="Nanum Gothic" w:cs="Gulim"/>
          <w:color w:val="auto"/>
        </w:rPr>
        <w:t>: Jeju National Univ</w:t>
      </w:r>
      <w:r w:rsidR="00016B8F">
        <w:rPr>
          <w:rFonts w:ascii="Nanum Gothic" w:eastAsia="Gulim" w:hAnsi="Nanum Gothic" w:cs="Gulim"/>
          <w:color w:val="auto"/>
        </w:rPr>
        <w:t>.</w:t>
      </w:r>
    </w:p>
    <w:p w14:paraId="182C94E6" w14:textId="47002AE7" w:rsidR="00016B8F" w:rsidRPr="00016B8F" w:rsidRDefault="00995536"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Supporter:</w:t>
      </w:r>
      <w:r>
        <w:rPr>
          <w:rFonts w:ascii="Nanum Gothic" w:eastAsia="Gulim" w:hAnsi="Nanum Gothic" w:cs="Gulim"/>
          <w:color w:val="auto"/>
        </w:rPr>
        <w:t xml:space="preserve"> </w:t>
      </w:r>
      <w:r>
        <w:rPr>
          <w:rFonts w:ascii="Nanum Gothic" w:eastAsia="Gulim" w:hAnsi="Nanum Gothic" w:cs="Gulim" w:hint="eastAsia"/>
          <w:color w:val="auto"/>
        </w:rPr>
        <w:t>Jeju</w:t>
      </w:r>
      <w:r>
        <w:rPr>
          <w:rFonts w:ascii="Nanum Gothic" w:eastAsia="Gulim" w:hAnsi="Nanum Gothic" w:cs="Gulim"/>
          <w:color w:val="auto"/>
        </w:rPr>
        <w:t xml:space="preserve"> </w:t>
      </w:r>
      <w:r>
        <w:rPr>
          <w:rFonts w:ascii="Nanum Gothic" w:eastAsia="Gulim" w:hAnsi="Nanum Gothic" w:cs="Gulim" w:hint="eastAsia"/>
          <w:color w:val="auto"/>
        </w:rPr>
        <w:t>Development</w:t>
      </w:r>
      <w:r>
        <w:rPr>
          <w:rFonts w:ascii="Nanum Gothic" w:eastAsia="Gulim" w:hAnsi="Nanum Gothic" w:cs="Gulim"/>
          <w:color w:val="auto"/>
        </w:rPr>
        <w:t xml:space="preserve"> </w:t>
      </w:r>
      <w:r>
        <w:rPr>
          <w:rFonts w:ascii="Nanum Gothic" w:eastAsia="Gulim" w:hAnsi="Nanum Gothic" w:cs="Gulim" w:hint="eastAsia"/>
          <w:color w:val="auto"/>
        </w:rPr>
        <w:t>Center,</w:t>
      </w:r>
      <w:r>
        <w:rPr>
          <w:rFonts w:ascii="Nanum Gothic" w:eastAsia="Gulim" w:hAnsi="Nanum Gothic" w:cs="Gulim"/>
          <w:color w:val="auto"/>
        </w:rPr>
        <w:t xml:space="preserve"> </w:t>
      </w:r>
      <w:r w:rsidR="00016B8F">
        <w:rPr>
          <w:rFonts w:ascii="Nanum Gothic" w:eastAsia="Gulim" w:hAnsi="Nanum Gothic" w:cs="Gulim"/>
          <w:color w:val="auto"/>
        </w:rPr>
        <w:t>IIST</w:t>
      </w:r>
      <w:r w:rsidR="00016B8F" w:rsidRPr="00016B8F">
        <w:rPr>
          <w:rFonts w:ascii="Nanum Gothic" w:eastAsia="Gulim" w:hAnsi="Nanum Gothic" w:cs="Gulim"/>
          <w:color w:val="auto"/>
        </w:rPr>
        <w:t xml:space="preserve"> (Subject to change)</w:t>
      </w:r>
    </w:p>
    <w:p w14:paraId="0158FE9F" w14:textId="19D7D97B" w:rsidR="00016B8F" w:rsidRDefault="00016B8F" w:rsidP="00686AA3">
      <w:pPr>
        <w:numPr>
          <w:ilvl w:val="0"/>
          <w:numId w:val="15"/>
        </w:numPr>
        <w:ind w:left="546" w:hanging="266"/>
        <w:contextualSpacing/>
        <w:rPr>
          <w:rFonts w:ascii="Nanum Gothic" w:eastAsia="Gulim" w:hAnsi="Nanum Gothic" w:cs="Gulim" w:hint="eastAsia"/>
          <w:color w:val="auto"/>
        </w:rPr>
      </w:pPr>
      <w:r w:rsidRPr="00016B8F">
        <w:rPr>
          <w:rFonts w:ascii="Nanum Gothic" w:eastAsia="Gulim" w:hAnsi="Nanum Gothic" w:cs="Gulim"/>
          <w:color w:val="auto"/>
        </w:rPr>
        <w:t xml:space="preserve">Contacts: </w:t>
      </w:r>
      <w:r w:rsidR="003F1BA4">
        <w:rPr>
          <w:rFonts w:ascii="Nanum Gothic" w:eastAsia="Gulim" w:hAnsi="Nanum Gothic" w:cs="Gulim"/>
          <w:color w:val="auto"/>
        </w:rPr>
        <w:t xml:space="preserve">Prof. Dr. Yung-Cheol Byun </w:t>
      </w:r>
      <w:hyperlink r:id="rId8" w:history="1">
        <w:r w:rsidRPr="00686AA3">
          <w:rPr>
            <w:color w:val="auto"/>
          </w:rPr>
          <w:t>ycb@jejunu.ac.kr</w:t>
        </w:r>
      </w:hyperlink>
    </w:p>
    <w:p w14:paraId="63487731" w14:textId="0A545B8B" w:rsidR="003F1BA4" w:rsidRPr="00016B8F" w:rsidRDefault="00F242F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4472C4" w:themeColor="accent1"/>
        </w:rPr>
        <w:t xml:space="preserve">Contacts (for </w:t>
      </w:r>
      <w:r>
        <w:rPr>
          <w:rFonts w:ascii="Nanum Gothic" w:eastAsia="游明朝" w:hAnsi="Nanum Gothic" w:cs="Gulim" w:hint="eastAsia"/>
          <w:color w:val="4472C4" w:themeColor="accent1"/>
          <w:lang w:eastAsia="ja-JP"/>
        </w:rPr>
        <w:t>I</w:t>
      </w:r>
      <w:r>
        <w:rPr>
          <w:rFonts w:ascii="Nanum Gothic" w:eastAsia="游明朝" w:hAnsi="Nanum Gothic" w:cs="Gulim"/>
          <w:color w:val="4472C4" w:themeColor="accent1"/>
          <w:lang w:eastAsia="ja-JP"/>
        </w:rPr>
        <w:t>ndonesian</w:t>
      </w:r>
      <w:r w:rsidR="003F1BA4" w:rsidRPr="003F1BA4">
        <w:rPr>
          <w:rFonts w:ascii="Nanum Gothic" w:eastAsia="Gulim" w:hAnsi="Nanum Gothic" w:cs="Gulim"/>
          <w:color w:val="4472C4" w:themeColor="accent1"/>
        </w:rPr>
        <w:t xml:space="preserve"> candidates for application): Prof. Dr. Kiyota Hashimoto (hash@kyhash.info)</w:t>
      </w:r>
    </w:p>
    <w:p w14:paraId="4E2CBCAE" w14:textId="77777777" w:rsidR="003D220A" w:rsidRPr="00E85E08" w:rsidRDefault="003D220A" w:rsidP="003D220A">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Qualification</w:t>
      </w:r>
    </w:p>
    <w:p w14:paraId="4B9B2222" w14:textId="7EC3184D" w:rsidR="00995536" w:rsidRDefault="00995536"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Asian</w:t>
      </w:r>
      <w:r>
        <w:rPr>
          <w:rFonts w:ascii="Nanum Gothic" w:eastAsia="Gulim" w:hAnsi="Nanum Gothic" w:cs="Gulim"/>
          <w:color w:val="auto"/>
        </w:rPr>
        <w:t xml:space="preserve"> </w:t>
      </w:r>
      <w:r>
        <w:rPr>
          <w:rFonts w:ascii="Nanum Gothic" w:eastAsia="Gulim" w:hAnsi="Nanum Gothic" w:cs="Gulim" w:hint="eastAsia"/>
          <w:color w:val="auto"/>
        </w:rPr>
        <w:t>Universities</w:t>
      </w:r>
    </w:p>
    <w:p w14:paraId="254F2B6B" w14:textId="16B298CB" w:rsidR="003D220A" w:rsidRDefault="00995536"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No</w:t>
      </w:r>
      <w:r>
        <w:rPr>
          <w:rFonts w:ascii="Nanum Gothic" w:eastAsia="Gulim" w:hAnsi="Nanum Gothic" w:cs="Gulim"/>
          <w:color w:val="auto"/>
        </w:rPr>
        <w:t xml:space="preserve"> </w:t>
      </w:r>
      <w:r w:rsidR="003D220A" w:rsidRPr="003D220A">
        <w:rPr>
          <w:rFonts w:ascii="Nanum Gothic" w:eastAsia="Gulim" w:hAnsi="Nanum Gothic" w:cs="Gulim"/>
          <w:color w:val="auto"/>
        </w:rPr>
        <w:t>nationality, gender, age</w:t>
      </w:r>
      <w:r w:rsidR="003D220A">
        <w:rPr>
          <w:rFonts w:ascii="Nanum Gothic" w:eastAsia="Gulim" w:hAnsi="Nanum Gothic" w:cs="Gulim"/>
          <w:color w:val="auto"/>
        </w:rPr>
        <w:t>, and etc.</w:t>
      </w:r>
    </w:p>
    <w:p w14:paraId="69415C65" w14:textId="2FEF01E9" w:rsidR="003D220A" w:rsidRPr="003D220A" w:rsidRDefault="003D220A"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 xml:space="preserve">Undergraduate </w:t>
      </w:r>
      <w:r w:rsidR="00112AF1">
        <w:rPr>
          <w:rFonts w:ascii="Nanum Gothic" w:eastAsia="Gulim" w:hAnsi="Nanum Gothic" w:cs="Gulim" w:hint="eastAsia"/>
          <w:color w:val="auto"/>
        </w:rPr>
        <w:t>and/</w:t>
      </w:r>
      <w:r>
        <w:rPr>
          <w:rFonts w:ascii="Nanum Gothic" w:eastAsia="Gulim" w:hAnsi="Nanum Gothic" w:cs="Gulim"/>
          <w:color w:val="auto"/>
        </w:rPr>
        <w:t>or graduate students</w:t>
      </w:r>
      <w:r w:rsidR="00112AF1">
        <w:rPr>
          <w:rFonts w:ascii="Nanum Gothic" w:eastAsia="Gulim" w:hAnsi="Nanum Gothic" w:cs="Gulim"/>
          <w:color w:val="auto"/>
        </w:rPr>
        <w:t xml:space="preserve"> </w:t>
      </w:r>
      <w:r w:rsidR="00F242F1">
        <w:rPr>
          <w:rFonts w:ascii="Nanum Gothic" w:eastAsia="Gulim" w:hAnsi="Nanum Gothic" w:cs="Gulim"/>
          <w:color w:val="4472C4" w:themeColor="accent1"/>
        </w:rPr>
        <w:t>--&gt; For Indonesian</w:t>
      </w:r>
      <w:r w:rsidR="003F1BA4" w:rsidRPr="003F1BA4">
        <w:rPr>
          <w:rFonts w:ascii="Nanum Gothic" w:eastAsia="Gulim" w:hAnsi="Nanum Gothic" w:cs="Gulim"/>
          <w:color w:val="4472C4" w:themeColor="accent1"/>
        </w:rPr>
        <w:t xml:space="preserve"> candidates: graduate students only</w:t>
      </w:r>
    </w:p>
    <w:p w14:paraId="0B827532" w14:textId="1935B095" w:rsidR="003D220A" w:rsidRPr="003D178D" w:rsidRDefault="003D220A"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color w:val="FF0000"/>
        </w:rPr>
        <w:t>Must stay in Jeju Island from July 2</w:t>
      </w:r>
      <w:r w:rsidR="00995536" w:rsidRPr="003D178D">
        <w:rPr>
          <w:rFonts w:ascii="Nanum Gothic" w:eastAsia="Gulim" w:hAnsi="Nanum Gothic" w:cs="Gulim" w:hint="eastAsia"/>
          <w:color w:val="FF0000"/>
        </w:rPr>
        <w:t>2</w:t>
      </w:r>
      <w:r w:rsidRPr="003D178D">
        <w:rPr>
          <w:rFonts w:ascii="Nanum Gothic" w:eastAsia="Gulim" w:hAnsi="Nanum Gothic" w:cs="Gulim"/>
          <w:color w:val="FF0000"/>
        </w:rPr>
        <w:t xml:space="preserve"> to August 7</w:t>
      </w:r>
      <w:r w:rsidR="00016B8F" w:rsidRPr="003D178D">
        <w:rPr>
          <w:rFonts w:ascii="Nanum Gothic" w:eastAsia="Gulim" w:hAnsi="Nanum Gothic" w:cs="Gulim"/>
          <w:color w:val="FF0000"/>
        </w:rPr>
        <w:t xml:space="preserve"> (1</w:t>
      </w:r>
      <w:r w:rsidR="004A4D5B" w:rsidRPr="003D178D">
        <w:rPr>
          <w:rFonts w:ascii="Nanum Gothic" w:eastAsia="Gulim" w:hAnsi="Nanum Gothic" w:cs="Gulim" w:hint="eastAsia"/>
          <w:color w:val="FF0000"/>
        </w:rPr>
        <w:t>7</w:t>
      </w:r>
      <w:r w:rsidR="00016B8F" w:rsidRPr="003D178D">
        <w:rPr>
          <w:rFonts w:ascii="Nanum Gothic" w:eastAsia="Gulim" w:hAnsi="Nanum Gothic" w:cs="Gulim"/>
          <w:color w:val="FF0000"/>
        </w:rPr>
        <w:t xml:space="preserve"> days)</w:t>
      </w:r>
      <w:r w:rsidRPr="003D178D">
        <w:rPr>
          <w:rFonts w:ascii="Nanum Gothic" w:eastAsia="Gulim" w:hAnsi="Nanum Gothic" w:cs="Gulim"/>
          <w:color w:val="FF0000"/>
        </w:rPr>
        <w:t xml:space="preserve">. </w:t>
      </w:r>
    </w:p>
    <w:p w14:paraId="26D6C539" w14:textId="09C49A0B" w:rsidR="003D220A" w:rsidRPr="003D220A" w:rsidRDefault="003D220A" w:rsidP="00686AA3">
      <w:pPr>
        <w:numPr>
          <w:ilvl w:val="0"/>
          <w:numId w:val="15"/>
        </w:numPr>
        <w:ind w:left="546" w:hanging="266"/>
        <w:contextualSpacing/>
        <w:rPr>
          <w:rFonts w:ascii="Nanum Gothic" w:eastAsia="Gulim" w:hAnsi="Nanum Gothic" w:cs="Gulim" w:hint="eastAsia"/>
          <w:color w:val="auto"/>
        </w:rPr>
      </w:pPr>
      <w:r w:rsidRPr="003D220A">
        <w:rPr>
          <w:rFonts w:ascii="Nanum Gothic" w:eastAsia="Gulim" w:hAnsi="Nanum Gothic" w:cs="Gulim"/>
          <w:color w:val="auto"/>
        </w:rPr>
        <w:t xml:space="preserve">Weekday camp programs from </w:t>
      </w:r>
      <w:r w:rsidRPr="001161FF">
        <w:rPr>
          <w:rFonts w:ascii="Nanum Gothic" w:eastAsia="Gulim" w:hAnsi="Nanum Gothic" w:cs="Gulim"/>
          <w:noProof/>
          <w:color w:val="auto"/>
        </w:rPr>
        <w:t>10</w:t>
      </w:r>
      <w:r w:rsidR="001161FF">
        <w:rPr>
          <w:rFonts w:ascii="Nanum Gothic" w:eastAsia="Gulim" w:hAnsi="Nanum Gothic" w:cs="Gulim" w:hint="eastAsia"/>
          <w:noProof/>
          <w:color w:val="auto"/>
        </w:rPr>
        <w:t xml:space="preserve"> </w:t>
      </w:r>
      <w:r w:rsidRPr="001161FF">
        <w:rPr>
          <w:rFonts w:ascii="Nanum Gothic" w:eastAsia="Gulim" w:hAnsi="Nanum Gothic" w:cs="Gulim"/>
          <w:noProof/>
          <w:color w:val="auto"/>
        </w:rPr>
        <w:t>AM</w:t>
      </w:r>
      <w:r w:rsidRPr="003D220A">
        <w:rPr>
          <w:rFonts w:ascii="Nanum Gothic" w:eastAsia="Gulim" w:hAnsi="Nanum Gothic" w:cs="Gulim"/>
          <w:color w:val="auto"/>
        </w:rPr>
        <w:t xml:space="preserve"> to </w:t>
      </w:r>
      <w:r w:rsidR="00995536" w:rsidRPr="001161FF">
        <w:rPr>
          <w:rFonts w:ascii="Nanum Gothic" w:eastAsia="Gulim" w:hAnsi="Nanum Gothic" w:cs="Gulim" w:hint="eastAsia"/>
          <w:noProof/>
          <w:color w:val="auto"/>
        </w:rPr>
        <w:t>6</w:t>
      </w:r>
      <w:r w:rsidR="001161FF">
        <w:rPr>
          <w:rFonts w:ascii="Nanum Gothic" w:eastAsia="Gulim" w:hAnsi="Nanum Gothic" w:cs="Gulim" w:hint="eastAsia"/>
          <w:noProof/>
          <w:color w:val="auto"/>
        </w:rPr>
        <w:t xml:space="preserve"> </w:t>
      </w:r>
      <w:r w:rsidRPr="001161FF">
        <w:rPr>
          <w:rFonts w:ascii="Nanum Gothic" w:eastAsia="Gulim" w:hAnsi="Nanum Gothic" w:cs="Gulim"/>
          <w:noProof/>
          <w:color w:val="auto"/>
        </w:rPr>
        <w:t>PM</w:t>
      </w:r>
      <w:r w:rsidR="00112AF1">
        <w:rPr>
          <w:rFonts w:ascii="Nanum Gothic" w:eastAsia="Gulim" w:hAnsi="Nanum Gothic" w:cs="Gulim"/>
          <w:color w:val="auto"/>
        </w:rPr>
        <w:t xml:space="preserve"> </w:t>
      </w:r>
      <w:r w:rsidR="00112AF1">
        <w:rPr>
          <w:rFonts w:ascii="Nanum Gothic" w:eastAsia="Gulim" w:hAnsi="Nanum Gothic" w:cs="Gulim" w:hint="eastAsia"/>
          <w:color w:val="auto"/>
        </w:rPr>
        <w:t>and</w:t>
      </w:r>
      <w:r w:rsidR="00112AF1">
        <w:rPr>
          <w:rFonts w:ascii="Nanum Gothic" w:eastAsia="Gulim" w:hAnsi="Nanum Gothic" w:cs="Gulim"/>
          <w:color w:val="auto"/>
        </w:rPr>
        <w:t xml:space="preserve"> </w:t>
      </w:r>
      <w:r w:rsidR="00112AF1">
        <w:rPr>
          <w:rFonts w:ascii="Nanum Gothic" w:eastAsia="Gulim" w:hAnsi="Nanum Gothic" w:cs="Gulim" w:hint="eastAsia"/>
          <w:color w:val="auto"/>
        </w:rPr>
        <w:t>free</w:t>
      </w:r>
      <w:r w:rsidR="00112AF1">
        <w:rPr>
          <w:rFonts w:ascii="Nanum Gothic" w:eastAsia="Gulim" w:hAnsi="Nanum Gothic" w:cs="Gulim"/>
          <w:color w:val="auto"/>
        </w:rPr>
        <w:t xml:space="preserve"> </w:t>
      </w:r>
      <w:r w:rsidR="00112AF1">
        <w:rPr>
          <w:rFonts w:ascii="Nanum Gothic" w:eastAsia="Gulim" w:hAnsi="Nanum Gothic" w:cs="Gulim" w:hint="eastAsia"/>
          <w:color w:val="auto"/>
        </w:rPr>
        <w:t>time</w:t>
      </w:r>
      <w:r w:rsidR="00112AF1">
        <w:rPr>
          <w:rFonts w:ascii="Nanum Gothic" w:eastAsia="Gulim" w:hAnsi="Nanum Gothic" w:cs="Gulim"/>
          <w:color w:val="auto"/>
        </w:rPr>
        <w:t xml:space="preserve"> </w:t>
      </w:r>
      <w:r w:rsidR="00112AF1">
        <w:rPr>
          <w:rFonts w:ascii="Nanum Gothic" w:eastAsia="Gulim" w:hAnsi="Nanum Gothic" w:cs="Gulim" w:hint="eastAsia"/>
          <w:color w:val="auto"/>
        </w:rPr>
        <w:t>during</w:t>
      </w:r>
      <w:r w:rsidR="00112AF1">
        <w:rPr>
          <w:rFonts w:ascii="Nanum Gothic" w:eastAsia="Gulim" w:hAnsi="Nanum Gothic" w:cs="Gulim"/>
          <w:color w:val="auto"/>
        </w:rPr>
        <w:t xml:space="preserve"> </w:t>
      </w:r>
      <w:r w:rsidR="001161FF">
        <w:rPr>
          <w:rFonts w:ascii="Nanum Gothic" w:eastAsia="Gulim" w:hAnsi="Nanum Gothic" w:cs="Gulim" w:hint="eastAsia"/>
          <w:color w:val="auto"/>
        </w:rPr>
        <w:t xml:space="preserve">the </w:t>
      </w:r>
      <w:r w:rsidR="00112AF1" w:rsidRPr="001161FF">
        <w:rPr>
          <w:rFonts w:ascii="Nanum Gothic" w:eastAsia="Gulim" w:hAnsi="Nanum Gothic" w:cs="Gulim" w:hint="eastAsia"/>
          <w:noProof/>
          <w:color w:val="auto"/>
        </w:rPr>
        <w:t>weekend</w:t>
      </w:r>
      <w:r w:rsidR="00112AF1">
        <w:rPr>
          <w:rFonts w:ascii="Nanum Gothic" w:eastAsia="Gulim" w:hAnsi="Nanum Gothic" w:cs="Gulim"/>
          <w:color w:val="auto"/>
        </w:rPr>
        <w:t xml:space="preserve"> </w:t>
      </w:r>
    </w:p>
    <w:p w14:paraId="1858EF2E" w14:textId="75494E93" w:rsidR="003D220A" w:rsidRPr="003D220A" w:rsidRDefault="003D220A"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U</w:t>
      </w:r>
      <w:r w:rsidRPr="003D220A">
        <w:rPr>
          <w:rFonts w:ascii="Nanum Gothic" w:eastAsia="Gulim" w:hAnsi="Nanum Gothic" w:cs="Gulim"/>
          <w:color w:val="auto"/>
        </w:rPr>
        <w:t xml:space="preserve">nderstanding of </w:t>
      </w:r>
      <w:r>
        <w:rPr>
          <w:rFonts w:ascii="Nanum Gothic" w:eastAsia="Gulim" w:hAnsi="Nanum Gothic" w:cs="Gulim"/>
          <w:color w:val="auto"/>
        </w:rPr>
        <w:t xml:space="preserve">machine </w:t>
      </w:r>
      <w:r w:rsidRPr="003D220A">
        <w:rPr>
          <w:rFonts w:ascii="Nanum Gothic" w:eastAsia="Gulim" w:hAnsi="Nanum Gothic" w:cs="Gulim"/>
          <w:color w:val="auto"/>
        </w:rPr>
        <w:t>learning</w:t>
      </w:r>
      <w:r w:rsidR="00995536">
        <w:rPr>
          <w:rFonts w:ascii="Nanum Gothic" w:eastAsia="Gulim" w:hAnsi="Nanum Gothic" w:cs="Gulim"/>
          <w:color w:val="auto"/>
        </w:rPr>
        <w:t xml:space="preserve"> </w:t>
      </w:r>
      <w:r w:rsidR="00995536">
        <w:rPr>
          <w:rFonts w:ascii="Nanum Gothic" w:eastAsia="Gulim" w:hAnsi="Nanum Gothic" w:cs="Gulim" w:hint="eastAsia"/>
          <w:color w:val="auto"/>
        </w:rPr>
        <w:t>frameworks</w:t>
      </w:r>
      <w:r w:rsidR="00995536">
        <w:rPr>
          <w:rFonts w:ascii="Nanum Gothic" w:eastAsia="Gulim" w:hAnsi="Nanum Gothic" w:cs="Gulim"/>
          <w:color w:val="auto"/>
        </w:rPr>
        <w:t xml:space="preserve"> </w:t>
      </w:r>
      <w:r w:rsidR="00995536">
        <w:rPr>
          <w:rFonts w:ascii="Nanum Gothic" w:eastAsia="Gulim" w:hAnsi="Nanum Gothic" w:cs="Gulim" w:hint="eastAsia"/>
          <w:color w:val="auto"/>
        </w:rPr>
        <w:t>including</w:t>
      </w:r>
      <w:r>
        <w:rPr>
          <w:rFonts w:ascii="Nanum Gothic" w:eastAsia="Gulim" w:hAnsi="Nanum Gothic" w:cs="Gulim"/>
          <w:color w:val="auto"/>
        </w:rPr>
        <w:t xml:space="preserve"> </w:t>
      </w:r>
      <w:r w:rsidRPr="003D220A">
        <w:rPr>
          <w:rFonts w:ascii="Nanum Gothic" w:eastAsia="Gulim" w:hAnsi="Nanum Gothic" w:cs="Gulim"/>
          <w:color w:val="auto"/>
        </w:rPr>
        <w:t>TensorFlow</w:t>
      </w:r>
      <w:r w:rsidR="00995536">
        <w:rPr>
          <w:rFonts w:ascii="Nanum Gothic" w:eastAsia="Gulim" w:hAnsi="Nanum Gothic" w:cs="Gulim"/>
          <w:color w:val="auto"/>
        </w:rPr>
        <w:t xml:space="preserve"> </w:t>
      </w:r>
      <w:r w:rsidR="00995536">
        <w:rPr>
          <w:rFonts w:ascii="Nanum Gothic" w:eastAsia="Gulim" w:hAnsi="Nanum Gothic" w:cs="Gulim" w:hint="eastAsia"/>
          <w:color w:val="auto"/>
        </w:rPr>
        <w:t>or</w:t>
      </w:r>
      <w:r w:rsidR="00995536">
        <w:rPr>
          <w:rFonts w:ascii="Nanum Gothic" w:eastAsia="Gulim" w:hAnsi="Nanum Gothic" w:cs="Gulim"/>
          <w:color w:val="auto"/>
        </w:rPr>
        <w:t xml:space="preserve"> </w:t>
      </w:r>
      <w:r w:rsidR="00995536">
        <w:rPr>
          <w:rFonts w:ascii="Nanum Gothic" w:eastAsia="Gulim" w:hAnsi="Nanum Gothic" w:cs="Gulim" w:hint="eastAsia"/>
          <w:color w:val="auto"/>
        </w:rPr>
        <w:t>others</w:t>
      </w:r>
      <w:r>
        <w:rPr>
          <w:rFonts w:ascii="Nanum Gothic" w:eastAsia="Gulim" w:hAnsi="Nanum Gothic" w:cs="Gulim"/>
          <w:color w:val="auto"/>
        </w:rPr>
        <w:t>,</w:t>
      </w:r>
      <w:r w:rsidRPr="003D220A">
        <w:rPr>
          <w:rFonts w:ascii="Nanum Gothic" w:eastAsia="Gulim" w:hAnsi="Nanum Gothic" w:cs="Gulim"/>
          <w:color w:val="auto"/>
        </w:rPr>
        <w:t xml:space="preserve"> </w:t>
      </w:r>
      <w:r w:rsidR="00016B8F">
        <w:rPr>
          <w:rFonts w:ascii="Nanum Gothic" w:eastAsia="Gulim" w:hAnsi="Nanum Gothic" w:cs="Gulim"/>
          <w:color w:val="auto"/>
        </w:rPr>
        <w:t xml:space="preserve">and </w:t>
      </w:r>
      <w:r w:rsidR="00995536">
        <w:rPr>
          <w:rFonts w:ascii="Nanum Gothic" w:eastAsia="Gulim" w:hAnsi="Nanum Gothic" w:cs="Gulim" w:hint="eastAsia"/>
          <w:color w:val="auto"/>
        </w:rPr>
        <w:t>the</w:t>
      </w:r>
      <w:r w:rsidR="00995536">
        <w:rPr>
          <w:rFonts w:ascii="Nanum Gothic" w:eastAsia="Gulim" w:hAnsi="Nanum Gothic" w:cs="Gulim"/>
          <w:color w:val="auto"/>
        </w:rPr>
        <w:t xml:space="preserve"> </w:t>
      </w:r>
      <w:r w:rsidRPr="003D220A">
        <w:rPr>
          <w:rFonts w:ascii="Nanum Gothic" w:eastAsia="Gulim" w:hAnsi="Nanum Gothic" w:cs="Gulim"/>
          <w:color w:val="auto"/>
        </w:rPr>
        <w:t xml:space="preserve">ability </w:t>
      </w:r>
      <w:r w:rsidR="00016B8F">
        <w:rPr>
          <w:rFonts w:ascii="Nanum Gothic" w:eastAsia="Gulim" w:hAnsi="Nanum Gothic" w:cs="Gulim"/>
          <w:color w:val="auto"/>
        </w:rPr>
        <w:t>for implementation</w:t>
      </w:r>
      <w:r w:rsidR="00995536">
        <w:rPr>
          <w:rFonts w:ascii="Nanum Gothic" w:eastAsia="Gulim" w:hAnsi="Nanum Gothic" w:cs="Gulim"/>
          <w:color w:val="auto"/>
        </w:rPr>
        <w:t xml:space="preserve"> </w:t>
      </w:r>
      <w:r w:rsidR="00995536">
        <w:rPr>
          <w:rFonts w:ascii="Nanum Gothic" w:eastAsia="Gulim" w:hAnsi="Nanum Gothic" w:cs="Gulim" w:hint="eastAsia"/>
          <w:color w:val="auto"/>
        </w:rPr>
        <w:t>using</w:t>
      </w:r>
      <w:r w:rsidR="00995536">
        <w:rPr>
          <w:rFonts w:ascii="Nanum Gothic" w:eastAsia="Gulim" w:hAnsi="Nanum Gothic" w:cs="Gulim"/>
          <w:color w:val="auto"/>
        </w:rPr>
        <w:t xml:space="preserve"> </w:t>
      </w:r>
      <w:r w:rsidR="00995536">
        <w:rPr>
          <w:rFonts w:ascii="Nanum Gothic" w:eastAsia="Gulim" w:hAnsi="Nanum Gothic" w:cs="Gulim" w:hint="eastAsia"/>
          <w:color w:val="auto"/>
        </w:rPr>
        <w:t>programming</w:t>
      </w:r>
      <w:r w:rsidR="00995536">
        <w:rPr>
          <w:rFonts w:ascii="Nanum Gothic" w:eastAsia="Gulim" w:hAnsi="Nanum Gothic" w:cs="Gulim"/>
          <w:color w:val="auto"/>
        </w:rPr>
        <w:t xml:space="preserve"> </w:t>
      </w:r>
      <w:r w:rsidR="00995536">
        <w:rPr>
          <w:rFonts w:ascii="Nanum Gothic" w:eastAsia="Gulim" w:hAnsi="Nanum Gothic" w:cs="Gulim" w:hint="eastAsia"/>
          <w:color w:val="auto"/>
        </w:rPr>
        <w:t>languages</w:t>
      </w:r>
    </w:p>
    <w:p w14:paraId="26DC7887" w14:textId="77777777" w:rsidR="003D220A" w:rsidRDefault="003D220A" w:rsidP="00686AA3">
      <w:pPr>
        <w:numPr>
          <w:ilvl w:val="0"/>
          <w:numId w:val="15"/>
        </w:numPr>
        <w:ind w:left="546" w:hanging="266"/>
        <w:contextualSpacing/>
        <w:rPr>
          <w:rFonts w:ascii="Nanum Gothic" w:eastAsia="Gulim" w:hAnsi="Nanum Gothic" w:cs="Gulim" w:hint="eastAsia"/>
          <w:color w:val="auto"/>
        </w:rPr>
      </w:pPr>
      <w:r w:rsidRPr="003D220A">
        <w:rPr>
          <w:rFonts w:ascii="Nanum Gothic" w:eastAsia="Gulim" w:hAnsi="Nanum Gothic" w:cs="Gulim"/>
          <w:color w:val="auto"/>
        </w:rPr>
        <w:t>Basic communication skills in English (All programs will be in English)</w:t>
      </w:r>
    </w:p>
    <w:p w14:paraId="73088B16" w14:textId="77777777" w:rsidR="00016B8F" w:rsidRPr="003D178D" w:rsidRDefault="00016B8F"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color w:val="FF0000"/>
        </w:rPr>
        <w:t>Clear personal project description on what they would develop in the camp</w:t>
      </w:r>
    </w:p>
    <w:p w14:paraId="2FD897B5" w14:textId="364571C7" w:rsidR="003007C8" w:rsidRDefault="003007C8" w:rsidP="00686AA3">
      <w:pPr>
        <w:numPr>
          <w:ilvl w:val="0"/>
          <w:numId w:val="15"/>
        </w:numPr>
        <w:ind w:left="546" w:hanging="266"/>
        <w:contextualSpacing/>
        <w:rPr>
          <w:rFonts w:ascii="Nanum Gothic" w:eastAsia="Gulim" w:hAnsi="Nanum Gothic" w:cs="Gulim" w:hint="eastAsia"/>
          <w:color w:val="auto"/>
        </w:rPr>
      </w:pPr>
      <w:r w:rsidRPr="003007C8">
        <w:rPr>
          <w:rFonts w:ascii="Nanum Gothic" w:eastAsia="Gulim" w:hAnsi="Nanum Gothic" w:cs="Gulim"/>
          <w:color w:val="auto"/>
        </w:rPr>
        <w:t xml:space="preserve">Produce practical applications of machine learning and/or research results in, for example, Image classification, </w:t>
      </w:r>
      <w:r w:rsidRPr="001161FF">
        <w:rPr>
          <w:rFonts w:ascii="Nanum Gothic" w:eastAsia="Gulim" w:hAnsi="Nanum Gothic" w:cs="Gulim"/>
          <w:noProof/>
          <w:color w:val="auto"/>
        </w:rPr>
        <w:t>Chatbots</w:t>
      </w:r>
      <w:r w:rsidRPr="003007C8">
        <w:rPr>
          <w:rFonts w:ascii="Nanum Gothic" w:eastAsia="Gulim" w:hAnsi="Nanum Gothic" w:cs="Gulim"/>
          <w:color w:val="auto"/>
        </w:rPr>
        <w:t>, Auto Q&amp;A, Spam detection, and etc.</w:t>
      </w:r>
    </w:p>
    <w:p w14:paraId="5BED55FC" w14:textId="18584568" w:rsidR="00112AF1" w:rsidRPr="00112AF1" w:rsidRDefault="008A4EE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FF0000"/>
        </w:rPr>
        <w:t>3</w:t>
      </w:r>
      <w:r w:rsidR="00112AF1" w:rsidRPr="008908C3">
        <w:rPr>
          <w:rFonts w:ascii="Nanum Gothic" w:eastAsia="Gulim" w:hAnsi="Nanum Gothic" w:cs="Gulim" w:hint="eastAsia"/>
          <w:color w:val="FF0000"/>
        </w:rPr>
        <w:t>0%</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or</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mor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design/implementation</w:t>
      </w:r>
      <w:r w:rsidR="00112AF1" w:rsidRPr="008908C3">
        <w:rPr>
          <w:rFonts w:ascii="Nanum Gothic" w:eastAsia="Gulim" w:hAnsi="Nanum Gothic" w:cs="Gulim"/>
          <w:color w:val="FF0000"/>
        </w:rPr>
        <w:t xml:space="preserve"> </w:t>
      </w:r>
      <w:r w:rsidR="008908C3" w:rsidRPr="008908C3">
        <w:rPr>
          <w:rFonts w:ascii="Nanum Gothic" w:eastAsia="Gulim" w:hAnsi="Nanum Gothic" w:cs="Gulim"/>
          <w:color w:val="FF0000"/>
        </w:rPr>
        <w:t xml:space="preserve"> </w:t>
      </w:r>
      <w:r w:rsidR="008908C3" w:rsidRPr="008908C3">
        <w:rPr>
          <w:rFonts w:ascii="Nanum Gothic" w:eastAsia="Gulim" w:hAnsi="Nanum Gothic" w:cs="Gulim" w:hint="eastAsia"/>
          <w:color w:val="FF0000"/>
        </w:rPr>
        <w:t>of</w:t>
      </w:r>
      <w:r w:rsidR="008908C3" w:rsidRPr="008908C3">
        <w:rPr>
          <w:rFonts w:ascii="Nanum Gothic" w:eastAsia="Gulim" w:hAnsi="Nanum Gothic" w:cs="Gulim"/>
          <w:color w:val="FF0000"/>
        </w:rPr>
        <w:t xml:space="preserve"> </w:t>
      </w:r>
      <w:r w:rsidR="008908C3" w:rsidRPr="008908C3">
        <w:rPr>
          <w:rFonts w:ascii="Nanum Gothic" w:eastAsia="Gulim" w:hAnsi="Nanum Gothic" w:cs="Gulim" w:hint="eastAsia"/>
          <w:color w:val="FF0000"/>
        </w:rPr>
        <w:t>your</w:t>
      </w:r>
      <w:r w:rsidR="008908C3" w:rsidRPr="008908C3">
        <w:rPr>
          <w:rFonts w:ascii="Nanum Gothic" w:eastAsia="Gulim" w:hAnsi="Nanum Gothic" w:cs="Gulim"/>
          <w:color w:val="FF0000"/>
        </w:rPr>
        <w:t xml:space="preserve"> </w:t>
      </w:r>
      <w:r w:rsidR="008908C3" w:rsidRPr="008908C3">
        <w:rPr>
          <w:rFonts w:ascii="Nanum Gothic" w:eastAsia="Gulim" w:hAnsi="Nanum Gothic" w:cs="Gulim" w:hint="eastAsia"/>
          <w:color w:val="FF0000"/>
        </w:rPr>
        <w:t>project</w:t>
      </w:r>
      <w:r w:rsidR="008908C3" w:rsidRPr="008908C3">
        <w:rPr>
          <w:rFonts w:ascii="Nanum Gothic" w:eastAsia="Gulim" w:hAnsi="Nanum Gothic" w:cs="Gulim"/>
          <w:color w:val="FF0000"/>
        </w:rPr>
        <w:t xml:space="preserve"> </w:t>
      </w:r>
      <w:r>
        <w:rPr>
          <w:rFonts w:ascii="Nanum Gothic" w:eastAsia="Gulim" w:hAnsi="Nanum Gothic" w:cs="Gulim" w:hint="eastAsia"/>
          <w:color w:val="FF0000"/>
        </w:rPr>
        <w:t>should</w:t>
      </w:r>
      <w:r>
        <w:rPr>
          <w:rFonts w:ascii="Nanum Gothic" w:eastAsia="Gulim" w:hAnsi="Nanum Gothic" w:cs="Gulim"/>
          <w:color w:val="FF0000"/>
        </w:rPr>
        <w:t xml:space="preserve"> </w:t>
      </w:r>
      <w:r>
        <w:rPr>
          <w:rFonts w:ascii="Nanum Gothic" w:eastAsia="Gulim" w:hAnsi="Nanum Gothic" w:cs="Gulim" w:hint="eastAsia"/>
          <w:color w:val="FF0000"/>
        </w:rPr>
        <w:t>be</w:t>
      </w:r>
      <w:r>
        <w:rPr>
          <w:rFonts w:ascii="Nanum Gothic" w:eastAsia="Gulim" w:hAnsi="Nanum Gothic" w:cs="Gulim"/>
          <w:color w:val="FF0000"/>
        </w:rPr>
        <w:t xml:space="preserve"> </w:t>
      </w:r>
      <w:r w:rsidR="00112AF1" w:rsidRPr="008908C3">
        <w:rPr>
          <w:rFonts w:ascii="Nanum Gothic" w:eastAsia="Gulim" w:hAnsi="Nanum Gothic" w:cs="Gulim" w:hint="eastAsia"/>
          <w:color w:val="FF0000"/>
        </w:rPr>
        <w:t>don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befor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joining</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th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camp</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to</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mak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it</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during</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th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short</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camp</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period</w:t>
      </w:r>
    </w:p>
    <w:p w14:paraId="0A382E6F" w14:textId="77777777" w:rsidR="003F1BA4" w:rsidRDefault="00F800E9"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P</w:t>
      </w:r>
      <w:r w:rsidRPr="00700825">
        <w:rPr>
          <w:rFonts w:ascii="Nanum Gothic" w:eastAsia="Gulim" w:hAnsi="Nanum Gothic" w:cs="Gulim"/>
          <w:color w:val="auto"/>
        </w:rPr>
        <w:t xml:space="preserve">roject results </w:t>
      </w:r>
      <w:r>
        <w:rPr>
          <w:rFonts w:ascii="Nanum Gothic" w:eastAsia="Gulim" w:hAnsi="Nanum Gothic" w:cs="Gulim"/>
          <w:color w:val="auto"/>
        </w:rPr>
        <w:t>will be shared together</w:t>
      </w:r>
    </w:p>
    <w:p w14:paraId="57F14D06" w14:textId="568EAA59" w:rsidR="00F800E9" w:rsidRPr="003F1BA4" w:rsidRDefault="00F242F1" w:rsidP="00686AA3">
      <w:pPr>
        <w:numPr>
          <w:ilvl w:val="0"/>
          <w:numId w:val="15"/>
        </w:numPr>
        <w:ind w:left="546" w:hanging="266"/>
        <w:contextualSpacing/>
        <w:rPr>
          <w:rFonts w:ascii="Nanum Gothic" w:eastAsia="Gulim" w:hAnsi="Nanum Gothic" w:cs="Gulim" w:hint="eastAsia"/>
          <w:color w:val="4472C4" w:themeColor="accent1"/>
        </w:rPr>
      </w:pPr>
      <w:r>
        <w:rPr>
          <w:rFonts w:ascii="Nanum Gothic" w:eastAsia="Gulim" w:hAnsi="Nanum Gothic" w:cs="Gulim"/>
          <w:color w:val="4472C4" w:themeColor="accent1"/>
        </w:rPr>
        <w:t>For Indonesian</w:t>
      </w:r>
      <w:r w:rsidR="003F1BA4" w:rsidRPr="003F1BA4">
        <w:rPr>
          <w:rFonts w:ascii="Nanum Gothic" w:eastAsia="Gulim" w:hAnsi="Nanum Gothic" w:cs="Gulim"/>
          <w:color w:val="4472C4" w:themeColor="accent1"/>
        </w:rPr>
        <w:t xml:space="preserve"> candidates: when chosen, students must join a couple of online (or offline) meetings</w:t>
      </w:r>
      <w:r w:rsidR="008872AA">
        <w:rPr>
          <w:rFonts w:ascii="游明朝" w:eastAsia="游明朝" w:hAnsi="游明朝" w:cs="Gulim" w:hint="eastAsia"/>
          <w:color w:val="4472C4" w:themeColor="accent1"/>
          <w:lang w:eastAsia="ja-JP"/>
        </w:rPr>
        <w:t xml:space="preserve"> </w:t>
      </w:r>
      <w:r w:rsidR="008872AA">
        <w:rPr>
          <w:rFonts w:ascii="游明朝" w:eastAsia="游明朝" w:hAnsi="游明朝" w:cs="Gulim"/>
          <w:color w:val="4472C4" w:themeColor="accent1"/>
          <w:lang w:eastAsia="ja-JP"/>
        </w:rPr>
        <w:t>that</w:t>
      </w:r>
      <w:r w:rsidR="003F1BA4" w:rsidRPr="003F1BA4">
        <w:rPr>
          <w:rFonts w:ascii="Nanum Gothic" w:eastAsia="Gulim" w:hAnsi="Nanum Gothic" w:cs="Gulim"/>
          <w:color w:val="4472C4" w:themeColor="accent1"/>
        </w:rPr>
        <w:t xml:space="preserve"> are planned </w:t>
      </w:r>
      <w:r w:rsidR="003F1BA4" w:rsidRPr="003F1BA4">
        <w:rPr>
          <w:rFonts w:ascii="Nanum Gothic" w:eastAsia="Gulim" w:hAnsi="Nanum Gothic" w:cs="Gulim"/>
          <w:i/>
          <w:iCs/>
          <w:color w:val="4472C4" w:themeColor="accent1"/>
        </w:rPr>
        <w:t>before</w:t>
      </w:r>
      <w:r w:rsidR="003F1BA4" w:rsidRPr="003F1BA4">
        <w:rPr>
          <w:rFonts w:ascii="Nanum Gothic" w:eastAsia="Gulim" w:hAnsi="Nanum Gothic" w:cs="Gulim"/>
          <w:color w:val="4472C4" w:themeColor="accent1"/>
        </w:rPr>
        <w:t xml:space="preserve"> the camp.</w:t>
      </w:r>
    </w:p>
    <w:p w14:paraId="359470DB" w14:textId="4E53CFA3" w:rsidR="003F1BA4" w:rsidRPr="00756839" w:rsidRDefault="003F1BA4" w:rsidP="003E3BB9">
      <w:pPr>
        <w:spacing w:before="320" w:after="80"/>
        <w:rPr>
          <w:rFonts w:ascii="나눔고딕" w:eastAsia="游明朝" w:hAnsi="나눔고딕"/>
          <w:color w:val="4472C4" w:themeColor="accent1"/>
          <w:sz w:val="28"/>
          <w:szCs w:val="28"/>
          <w:lang w:eastAsia="ja-JP"/>
        </w:rPr>
      </w:pPr>
      <w:r w:rsidRPr="00756839">
        <w:rPr>
          <w:rFonts w:ascii="나눔고딕" w:eastAsia="游明朝" w:hAnsi="나눔고딕" w:hint="eastAsia"/>
          <w:color w:val="4472C4" w:themeColor="accent1"/>
          <w:sz w:val="28"/>
          <w:szCs w:val="28"/>
          <w:lang w:eastAsia="ja-JP"/>
        </w:rPr>
        <w:t>P</w:t>
      </w:r>
      <w:r w:rsidR="00F242F1">
        <w:rPr>
          <w:rFonts w:ascii="나눔고딕" w:eastAsia="游明朝" w:hAnsi="나눔고딕"/>
          <w:color w:val="4472C4" w:themeColor="accent1"/>
          <w:sz w:val="28"/>
          <w:szCs w:val="28"/>
          <w:lang w:eastAsia="ja-JP"/>
        </w:rPr>
        <w:t>re-Application for Indonesian</w:t>
      </w:r>
      <w:r w:rsidRPr="00756839">
        <w:rPr>
          <w:rFonts w:ascii="나눔고딕" w:eastAsia="游明朝" w:hAnsi="나눔고딕"/>
          <w:color w:val="4472C4" w:themeColor="accent1"/>
          <w:sz w:val="28"/>
          <w:szCs w:val="28"/>
          <w:lang w:eastAsia="ja-JP"/>
        </w:rPr>
        <w:t xml:space="preserve"> Students</w:t>
      </w:r>
    </w:p>
    <w:p w14:paraId="23880723" w14:textId="728A5B64" w:rsidR="003F1BA4" w:rsidRPr="00756839" w:rsidRDefault="00F242F1" w:rsidP="003F1BA4">
      <w:pPr>
        <w:numPr>
          <w:ilvl w:val="0"/>
          <w:numId w:val="15"/>
        </w:numPr>
        <w:ind w:left="546" w:hanging="266"/>
        <w:contextualSpacing/>
        <w:rPr>
          <w:rFonts w:ascii="Nanum Gothic" w:eastAsia="Gulim" w:hAnsi="Nanum Gothic" w:cs="Gulim" w:hint="eastAsia"/>
          <w:color w:val="4472C4" w:themeColor="accent1"/>
        </w:rPr>
      </w:pPr>
      <w:r>
        <w:rPr>
          <w:rFonts w:ascii="Nanum Gothic" w:eastAsia="游明朝" w:hAnsi="Nanum Gothic" w:cs="Gulim"/>
          <w:color w:val="4472C4" w:themeColor="accent1"/>
          <w:lang w:eastAsia="ja-JP"/>
        </w:rPr>
        <w:t>1 or 2</w:t>
      </w:r>
      <w:r w:rsidR="003F1BA4" w:rsidRPr="00756839">
        <w:rPr>
          <w:rFonts w:ascii="Nanum Gothic" w:eastAsia="游明朝" w:hAnsi="Nanum Gothic" w:cs="Gulim"/>
          <w:color w:val="4472C4" w:themeColor="accent1"/>
          <w:lang w:eastAsia="ja-JP"/>
        </w:rPr>
        <w:t xml:space="preserve"> graduate students will be chosen</w:t>
      </w:r>
    </w:p>
    <w:p w14:paraId="1BB3464E" w14:textId="29741C02" w:rsidR="003F1BA4" w:rsidRPr="00756839" w:rsidRDefault="003F1BA4"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游明朝" w:hAnsi="Nanum Gothic" w:cs="Gulim" w:hint="eastAsia"/>
          <w:color w:val="4472C4" w:themeColor="accent1"/>
          <w:lang w:eastAsia="ja-JP"/>
        </w:rPr>
        <w:t>M</w:t>
      </w:r>
      <w:r w:rsidRPr="00756839">
        <w:rPr>
          <w:rFonts w:ascii="Nanum Gothic" w:eastAsia="游明朝" w:hAnsi="Nanum Gothic" w:cs="Gulim"/>
          <w:color w:val="4472C4" w:themeColor="accent1"/>
          <w:lang w:eastAsia="ja-JP"/>
        </w:rPr>
        <w:t xml:space="preserve">entor will be Prof. Dr. Kiyota Hashimoto </w:t>
      </w:r>
      <w:r w:rsidR="00F242F1">
        <w:rPr>
          <w:rFonts w:ascii="Nanum Gothic" w:eastAsia="游明朝" w:hAnsi="Nanum Gothic" w:cs="Gulim"/>
          <w:color w:val="4472C4" w:themeColor="accent1"/>
          <w:lang w:eastAsia="ja-JP"/>
        </w:rPr>
        <w:t>(PSU, Thailand), or another professor</w:t>
      </w:r>
      <w:bookmarkStart w:id="1" w:name="_GoBack"/>
      <w:bookmarkEnd w:id="1"/>
    </w:p>
    <w:p w14:paraId="1D5ABE8B" w14:textId="68242793" w:rsidR="003F1BA4" w:rsidRPr="00756839" w:rsidRDefault="003F1BA4"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Gulim" w:hAnsi="Nanum Gothic" w:cs="Gulim"/>
          <w:color w:val="4472C4" w:themeColor="accent1"/>
        </w:rPr>
        <w:t xml:space="preserve">Deadline: 15-June </w:t>
      </w:r>
    </w:p>
    <w:p w14:paraId="3D4CAF17" w14:textId="7B843555" w:rsidR="003F1BA4" w:rsidRPr="00756839" w:rsidRDefault="003F1BA4"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游明朝" w:hAnsi="Nanum Gothic" w:cs="Gulim" w:hint="eastAsia"/>
          <w:color w:val="4472C4" w:themeColor="accent1"/>
          <w:lang w:eastAsia="ja-JP"/>
        </w:rPr>
        <w:t>S</w:t>
      </w:r>
      <w:r w:rsidR="00756839" w:rsidRPr="00756839">
        <w:rPr>
          <w:rFonts w:ascii="Nanum Gothic" w:eastAsia="游明朝" w:hAnsi="Nanum Gothic" w:cs="Gulim"/>
          <w:color w:val="4472C4" w:themeColor="accent1"/>
          <w:lang w:eastAsia="ja-JP"/>
        </w:rPr>
        <w:t xml:space="preserve">end </w:t>
      </w:r>
      <w:r w:rsidR="00756839" w:rsidRPr="00756839">
        <w:rPr>
          <w:rFonts w:ascii="Nanum Gothic" w:eastAsia="游明朝" w:hAnsi="Nanum Gothic" w:cs="Gulim"/>
          <w:i/>
          <w:iCs/>
          <w:color w:val="4472C4" w:themeColor="accent1"/>
          <w:lang w:eastAsia="ja-JP"/>
        </w:rPr>
        <w:t xml:space="preserve">Pre-Application of Asian University ML Camp in Jeju for applications from Thailand </w:t>
      </w:r>
      <w:r w:rsidRPr="00756839">
        <w:rPr>
          <w:rFonts w:ascii="Nanum Gothic" w:eastAsia="游明朝" w:hAnsi="Nanum Gothic" w:cs="Gulim"/>
          <w:color w:val="4472C4" w:themeColor="accent1"/>
          <w:lang w:eastAsia="ja-JP"/>
        </w:rPr>
        <w:t xml:space="preserve"> to Prof. Dr. Kiyota Hashimoto (</w:t>
      </w:r>
      <w:hyperlink r:id="rId9" w:history="1">
        <w:r w:rsidR="00756839" w:rsidRPr="00756839">
          <w:rPr>
            <w:rStyle w:val="aa"/>
            <w:rFonts w:ascii="Nanum Gothic" w:eastAsia="游明朝" w:hAnsi="Nanum Gothic" w:cs="Gulim"/>
            <w:color w:val="4472C4" w:themeColor="accent1"/>
            <w:lang w:eastAsia="ja-JP"/>
          </w:rPr>
          <w:t>hash@kyhash.info</w:t>
        </w:r>
      </w:hyperlink>
      <w:r w:rsidRPr="00756839">
        <w:rPr>
          <w:rFonts w:ascii="Nanum Gothic" w:eastAsia="游明朝" w:hAnsi="Nanum Gothic" w:cs="Gulim"/>
          <w:color w:val="4472C4" w:themeColor="accent1"/>
          <w:lang w:eastAsia="ja-JP"/>
        </w:rPr>
        <w:t>)</w:t>
      </w:r>
    </w:p>
    <w:p w14:paraId="51224B96" w14:textId="56AFA328" w:rsidR="00756839" w:rsidRPr="00756839" w:rsidRDefault="00756839"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游明朝" w:hAnsi="Nanum Gothic" w:cs="Gulim"/>
          <w:color w:val="4472C4" w:themeColor="accent1"/>
          <w:lang w:eastAsia="ja-JP"/>
        </w:rPr>
        <w:t>Your planned project must be of the topics of deep learning. (It is possible to pick up some parts of your current research at your graduate school, but be sure that your planned project for this camp can be finished by the end of the camp</w:t>
      </w:r>
    </w:p>
    <w:p w14:paraId="3D5CCC64" w14:textId="77777777" w:rsidR="003F1BA4" w:rsidRPr="00756839" w:rsidRDefault="003F1BA4" w:rsidP="003E3BB9">
      <w:pPr>
        <w:spacing w:before="320" w:after="80"/>
        <w:rPr>
          <w:rFonts w:ascii="나눔고딕" w:eastAsia="游明朝" w:hAnsi="나눔고딕"/>
          <w:color w:val="434343"/>
          <w:sz w:val="28"/>
          <w:szCs w:val="28"/>
          <w:lang w:eastAsia="ja-JP"/>
        </w:rPr>
      </w:pPr>
    </w:p>
    <w:p w14:paraId="6695392D" w14:textId="6EECDDD5" w:rsidR="003E3BB9" w:rsidRPr="00E85E08" w:rsidRDefault="003E3BB9" w:rsidP="003E3BB9">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 xml:space="preserve">Application </w:t>
      </w:r>
      <w:r w:rsidR="00756839" w:rsidRPr="00756839">
        <w:rPr>
          <w:rFonts w:ascii="나눔고딕" w:eastAsia="나눔고딕" w:hAnsi="나눔고딕"/>
          <w:color w:val="4472C4" w:themeColor="accent1"/>
          <w:sz w:val="28"/>
          <w:szCs w:val="28"/>
        </w:rPr>
        <w:t>--&gt; After pre-application selection</w:t>
      </w:r>
    </w:p>
    <w:p w14:paraId="21AD2EBA" w14:textId="235B93C9" w:rsidR="00E821CF" w:rsidRPr="003E3BB9" w:rsidRDefault="00E821C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Your</w:t>
      </w:r>
      <w:r>
        <w:rPr>
          <w:rFonts w:ascii="Nanum Gothic" w:eastAsia="Gulim" w:hAnsi="Nanum Gothic" w:cs="Gulim"/>
          <w:color w:val="auto"/>
        </w:rPr>
        <w:t xml:space="preserve"> </w:t>
      </w:r>
      <w:r w:rsidRPr="003E3BB9">
        <w:rPr>
          <w:rFonts w:ascii="Nanum Gothic" w:eastAsia="Gulim" w:hAnsi="Nanum Gothic" w:cs="Gulim"/>
          <w:color w:val="auto"/>
        </w:rPr>
        <w:t xml:space="preserve">proposal for </w:t>
      </w:r>
      <w:r>
        <w:rPr>
          <w:rFonts w:ascii="Nanum Gothic" w:eastAsia="Gulim" w:hAnsi="Nanum Gothic" w:cs="Gulim" w:hint="eastAsia"/>
          <w:color w:val="auto"/>
        </w:rPr>
        <w:t>Asian</w:t>
      </w:r>
      <w:r>
        <w:rPr>
          <w:rFonts w:ascii="Nanum Gothic" w:eastAsia="Gulim" w:hAnsi="Nanum Gothic" w:cs="Gulim"/>
          <w:color w:val="auto"/>
        </w:rPr>
        <w:t xml:space="preserve"> </w:t>
      </w:r>
      <w:r>
        <w:rPr>
          <w:rFonts w:ascii="Nanum Gothic" w:eastAsia="Gulim" w:hAnsi="Nanum Gothic" w:cs="Gulim" w:hint="eastAsia"/>
          <w:color w:val="auto"/>
        </w:rPr>
        <w:t>University</w:t>
      </w:r>
      <w:r>
        <w:rPr>
          <w:rFonts w:ascii="Nanum Gothic" w:eastAsia="Gulim" w:hAnsi="Nanum Gothic" w:cs="Gulim"/>
          <w:color w:val="auto"/>
        </w:rPr>
        <w:t xml:space="preserve"> </w:t>
      </w:r>
      <w:r w:rsidR="00995536">
        <w:rPr>
          <w:rFonts w:ascii="Nanum Gothic" w:eastAsia="Gulim" w:hAnsi="Nanum Gothic" w:cs="Gulim" w:hint="eastAsia"/>
          <w:color w:val="auto"/>
        </w:rPr>
        <w:t>Machine</w:t>
      </w:r>
      <w:r w:rsidR="00995536">
        <w:rPr>
          <w:rFonts w:ascii="Nanum Gothic" w:eastAsia="Gulim" w:hAnsi="Nanum Gothic" w:cs="Gulim"/>
          <w:color w:val="auto"/>
        </w:rPr>
        <w:t xml:space="preserve"> </w:t>
      </w:r>
      <w:r w:rsidRPr="003E3BB9">
        <w:rPr>
          <w:rFonts w:ascii="Nanum Gothic" w:eastAsia="Gulim" w:hAnsi="Nanum Gothic" w:cs="Gulim"/>
          <w:color w:val="auto"/>
        </w:rPr>
        <w:t>Learning Camp Jeju 201</w:t>
      </w:r>
      <w:r>
        <w:rPr>
          <w:rFonts w:ascii="Nanum Gothic" w:eastAsia="Gulim" w:hAnsi="Nanum Gothic" w:cs="Gulim" w:hint="eastAsia"/>
          <w:color w:val="auto"/>
        </w:rPr>
        <w:t>8</w:t>
      </w:r>
      <w:r w:rsidRPr="003E3BB9">
        <w:rPr>
          <w:rFonts w:ascii="Nanum Gothic" w:eastAsia="Gulim" w:hAnsi="Nanum Gothic" w:cs="Gulim"/>
          <w:color w:val="auto"/>
        </w:rPr>
        <w:t xml:space="preserve"> </w:t>
      </w:r>
      <w:r>
        <w:rPr>
          <w:rFonts w:ascii="Nanum Gothic" w:eastAsia="Gulim" w:hAnsi="Nanum Gothic" w:cs="Gulim" w:hint="eastAsia"/>
          <w:color w:val="auto"/>
        </w:rPr>
        <w:t>Project</w:t>
      </w:r>
    </w:p>
    <w:p w14:paraId="38DC268F" w14:textId="52F870F7" w:rsidR="00330B94" w:rsidRPr="003D178D" w:rsidRDefault="00330B94"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hint="eastAsia"/>
          <w:color w:val="FF0000"/>
        </w:rPr>
        <w:t>Pleas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us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th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application</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form</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for</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Asian</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University</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ML</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Camp</w:t>
      </w:r>
      <w:r w:rsidRPr="003D178D">
        <w:rPr>
          <w:rFonts w:ascii="Nanum Gothic" w:eastAsia="Gulim" w:hAnsi="Nanum Gothic" w:cs="Gulim"/>
          <w:color w:val="FF0000"/>
        </w:rPr>
        <w:t xml:space="preserve"> </w:t>
      </w:r>
      <w:r w:rsidR="00F800E9" w:rsidRPr="003D178D">
        <w:rPr>
          <w:rFonts w:ascii="Nanum Gothic" w:eastAsia="Gulim" w:hAnsi="Nanum Gothic" w:cs="Gulim" w:hint="eastAsia"/>
          <w:color w:val="FF0000"/>
        </w:rPr>
        <w:t>and</w:t>
      </w:r>
      <w:r w:rsidR="00F800E9"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describe</w:t>
      </w:r>
      <w:r w:rsidR="00E821CF"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information</w:t>
      </w:r>
      <w:r w:rsidR="00E821CF"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as</w:t>
      </w:r>
      <w:r w:rsidR="00E821CF"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in</w:t>
      </w:r>
      <w:r w:rsidR="00E821CF"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detail</w:t>
      </w:r>
      <w:r w:rsidR="00E821CF" w:rsidRPr="003D178D">
        <w:rPr>
          <w:rFonts w:ascii="Nanum Gothic" w:eastAsia="Gulim" w:hAnsi="Nanum Gothic" w:cs="Gulim"/>
          <w:color w:val="FF0000"/>
        </w:rPr>
        <w:t xml:space="preserve"> </w:t>
      </w:r>
      <w:r w:rsidRPr="003D178D">
        <w:rPr>
          <w:rFonts w:ascii="Nanum Gothic" w:eastAsia="Gulim" w:hAnsi="Nanum Gothic" w:cs="Gulim" w:hint="eastAsia"/>
          <w:color w:val="FF0000"/>
        </w:rPr>
        <w:t>as</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possible.</w:t>
      </w:r>
    </w:p>
    <w:p w14:paraId="1A3FB6BD" w14:textId="6C0E083B" w:rsidR="003E3BB9" w:rsidRPr="003E3BB9" w:rsidRDefault="003E3BB9" w:rsidP="00686AA3">
      <w:pPr>
        <w:numPr>
          <w:ilvl w:val="0"/>
          <w:numId w:val="15"/>
        </w:numPr>
        <w:ind w:left="546" w:hanging="266"/>
        <w:contextualSpacing/>
        <w:rPr>
          <w:rFonts w:ascii="Nanum Gothic" w:eastAsia="Gulim" w:hAnsi="Nanum Gothic" w:cs="Gulim" w:hint="eastAsia"/>
          <w:color w:val="auto"/>
        </w:rPr>
      </w:pPr>
      <w:r w:rsidRPr="003E3BB9">
        <w:rPr>
          <w:rFonts w:ascii="Nanum Gothic" w:eastAsia="Gulim" w:hAnsi="Nanum Gothic" w:cs="Gulim"/>
          <w:color w:val="auto"/>
        </w:rPr>
        <w:t xml:space="preserve">CV that showcases </w:t>
      </w:r>
      <w:r w:rsidR="00F800E9">
        <w:rPr>
          <w:rFonts w:ascii="Nanum Gothic" w:eastAsia="Gulim" w:hAnsi="Nanum Gothic" w:cs="Gulim" w:hint="eastAsia"/>
          <w:color w:val="auto"/>
        </w:rPr>
        <w:t>your</w:t>
      </w:r>
      <w:r w:rsidRPr="003E3BB9">
        <w:rPr>
          <w:rFonts w:ascii="Nanum Gothic" w:eastAsia="Gulim" w:hAnsi="Nanum Gothic" w:cs="Gulim"/>
          <w:color w:val="auto"/>
        </w:rPr>
        <w:t xml:space="preserve"> experience </w:t>
      </w:r>
      <w:r w:rsidR="00330B94">
        <w:rPr>
          <w:rFonts w:ascii="Nanum Gothic" w:eastAsia="Gulim" w:hAnsi="Nanum Gothic" w:cs="Gulim" w:hint="eastAsia"/>
          <w:color w:val="auto"/>
        </w:rPr>
        <w:t>about</w:t>
      </w:r>
      <w:r w:rsidR="00330B94">
        <w:rPr>
          <w:rFonts w:ascii="Nanum Gothic" w:eastAsia="Gulim" w:hAnsi="Nanum Gothic" w:cs="Gulim"/>
          <w:color w:val="auto"/>
        </w:rPr>
        <w:t xml:space="preserve"> </w:t>
      </w:r>
      <w:r w:rsidRPr="003E3BB9">
        <w:rPr>
          <w:rFonts w:ascii="Nanum Gothic" w:eastAsia="Gulim" w:hAnsi="Nanum Gothic" w:cs="Gulim"/>
          <w:color w:val="auto"/>
        </w:rPr>
        <w:t>deep learning</w:t>
      </w:r>
      <w:r w:rsidR="00E821CF">
        <w:rPr>
          <w:rFonts w:ascii="Nanum Gothic" w:eastAsia="Gulim" w:hAnsi="Nanum Gothic" w:cs="Gulim" w:hint="eastAsia"/>
          <w:color w:val="auto"/>
        </w:rPr>
        <w:t>,</w:t>
      </w:r>
      <w:r w:rsidR="00E821CF">
        <w:rPr>
          <w:rFonts w:ascii="Nanum Gothic" w:eastAsia="Gulim" w:hAnsi="Nanum Gothic" w:cs="Gulim"/>
          <w:color w:val="auto"/>
        </w:rPr>
        <w:t xml:space="preserve"> </w:t>
      </w:r>
      <w:r w:rsidR="00E821CF">
        <w:rPr>
          <w:rFonts w:ascii="Nanum Gothic" w:eastAsia="Gulim" w:hAnsi="Nanum Gothic" w:cs="Gulim" w:hint="eastAsia"/>
          <w:color w:val="auto"/>
        </w:rPr>
        <w:t>Python,</w:t>
      </w:r>
      <w:r w:rsidRPr="003E3BB9">
        <w:rPr>
          <w:rFonts w:ascii="Nanum Gothic" w:eastAsia="Gulim" w:hAnsi="Nanum Gothic" w:cs="Gulim"/>
          <w:color w:val="auto"/>
        </w:rPr>
        <w:t xml:space="preserve"> and TensorFlow</w:t>
      </w:r>
    </w:p>
    <w:p w14:paraId="21AF25E6" w14:textId="226FAF96" w:rsidR="00F800E9" w:rsidRPr="003E3BB9" w:rsidRDefault="00F800E9" w:rsidP="00686AA3">
      <w:pPr>
        <w:numPr>
          <w:ilvl w:val="0"/>
          <w:numId w:val="15"/>
        </w:numPr>
        <w:ind w:left="546" w:hanging="266"/>
        <w:contextualSpacing/>
        <w:rPr>
          <w:rFonts w:ascii="Nanum Gothic" w:eastAsia="Gulim" w:hAnsi="Nanum Gothic" w:cs="Gulim" w:hint="eastAsia"/>
          <w:color w:val="auto"/>
        </w:rPr>
      </w:pPr>
      <w:r w:rsidRPr="003E3BB9">
        <w:rPr>
          <w:rFonts w:ascii="Nanum Gothic" w:eastAsia="Gulim" w:hAnsi="Nanum Gothic" w:cs="Gulim"/>
          <w:color w:val="auto"/>
        </w:rPr>
        <w:t xml:space="preserve">Other supporting materials to show your </w:t>
      </w:r>
      <w:r>
        <w:rPr>
          <w:rFonts w:ascii="Nanum Gothic" w:eastAsia="Gulim" w:hAnsi="Nanum Gothic" w:cs="Gulim" w:hint="eastAsia"/>
          <w:color w:val="auto"/>
        </w:rPr>
        <w:t>expertise</w:t>
      </w:r>
    </w:p>
    <w:p w14:paraId="06235FAF" w14:textId="692FDF19" w:rsidR="00C6097B" w:rsidRPr="00E85E08" w:rsidRDefault="008908C3" w:rsidP="00995536">
      <w:pPr>
        <w:rPr>
          <w:rFonts w:ascii="나눔고딕" w:eastAsia="나눔고딕" w:hAnsi="나눔고딕"/>
          <w:color w:val="434343"/>
          <w:sz w:val="28"/>
          <w:szCs w:val="28"/>
        </w:rPr>
      </w:pPr>
      <w:r w:rsidRPr="00E85E08">
        <w:rPr>
          <w:rFonts w:ascii="나눔고딕" w:eastAsia="나눔고딕" w:hAnsi="나눔고딕"/>
          <w:color w:val="434343"/>
          <w:sz w:val="28"/>
          <w:szCs w:val="28"/>
        </w:rPr>
        <w:t>Organiz</w:t>
      </w:r>
      <w:r w:rsidR="00E40A34" w:rsidRPr="00E85E08">
        <w:rPr>
          <w:rFonts w:ascii="나눔고딕" w:eastAsia="나눔고딕" w:hAnsi="나눔고딕"/>
          <w:color w:val="434343"/>
          <w:sz w:val="28"/>
          <w:szCs w:val="28"/>
        </w:rPr>
        <w:t>ing Committee</w:t>
      </w:r>
    </w:p>
    <w:p w14:paraId="161A6BA2" w14:textId="77777777" w:rsidR="00C6097B" w:rsidRPr="00995536" w:rsidRDefault="00E40A34"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Yungcheol Byun, Jeju National University, Korea</w:t>
      </w:r>
    </w:p>
    <w:p w14:paraId="0E9FDC07" w14:textId="77777777" w:rsidR="00E40A34" w:rsidRPr="00995536" w:rsidRDefault="00E40A34"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Lap Nguyen Trung, Hoasen University, Vietnam</w:t>
      </w:r>
    </w:p>
    <w:p w14:paraId="25C8B889" w14:textId="4C098DBB" w:rsidR="00E40A34" w:rsidRPr="00995536" w:rsidRDefault="00E40A34"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Bobby D. Gerardo, West Visayas State University, Philippines</w:t>
      </w:r>
    </w:p>
    <w:p w14:paraId="258F181A" w14:textId="71B97551" w:rsidR="00D52487" w:rsidRPr="00995536" w:rsidRDefault="00D52487"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Tokuro Matsuo, Advanced Institute of Industrial Technology, Japan</w:t>
      </w:r>
    </w:p>
    <w:p w14:paraId="30F1E864" w14:textId="37959946" w:rsidR="00E821CF" w:rsidRPr="00995536" w:rsidRDefault="00E821CF"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Debnath Bhattacharyya, Vignan’s Institute of Information Technology</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India</w:t>
      </w:r>
    </w:p>
    <w:p w14:paraId="3EAF36A1" w14:textId="46203F67" w:rsidR="00D52487" w:rsidRPr="00995536" w:rsidRDefault="00D52487"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Chan Yeob Yeun</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Khalifa University, </w:t>
      </w:r>
      <w:r w:rsidRPr="00995536">
        <w:rPr>
          <w:rFonts w:ascii="Nanum Gothic" w:eastAsia="Gulim" w:hAnsi="Nanum Gothic" w:cs="Gulim" w:hint="eastAsia"/>
          <w:color w:val="auto"/>
        </w:rPr>
        <w:t>UAE</w:t>
      </w:r>
    </w:p>
    <w:p w14:paraId="5E2D33C0" w14:textId="2C8087AB" w:rsidR="00EA75D9" w:rsidRPr="00995536" w:rsidRDefault="00EA75D9" w:rsidP="00EA75D9">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Kiyota Hashimoto</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Prince of Songkla University, Thailand</w:t>
      </w:r>
    </w:p>
    <w:p w14:paraId="0125EDF5" w14:textId="0F6F7C58" w:rsidR="005E1416" w:rsidRPr="00995536" w:rsidRDefault="00D52487"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Chi-Man Pun</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University of Macau</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China</w:t>
      </w:r>
    </w:p>
    <w:p w14:paraId="54573A18" w14:textId="2DC557E9" w:rsidR="00D52487" w:rsidRDefault="00D52487"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hint="eastAsia"/>
          <w:color w:val="auto"/>
        </w:rPr>
        <w:t>Satoshi</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Takahashi,</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The</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University</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of</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Electronic-Communications,</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Japan</w:t>
      </w:r>
    </w:p>
    <w:p w14:paraId="0463D190" w14:textId="77777777" w:rsidR="00C6097B" w:rsidRPr="00E85E08" w:rsidRDefault="00E40A34" w:rsidP="00700825">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Host</w:t>
      </w:r>
      <w:r w:rsidR="00700825" w:rsidRPr="00E85E08">
        <w:rPr>
          <w:rFonts w:ascii="나눔고딕" w:eastAsia="나눔고딕" w:hAnsi="나눔고딕"/>
          <w:color w:val="434343"/>
          <w:sz w:val="28"/>
          <w:szCs w:val="28"/>
        </w:rPr>
        <w:t>ed by</w:t>
      </w:r>
    </w:p>
    <w:p w14:paraId="046B4068" w14:textId="3D3AD46B" w:rsidR="00700825" w:rsidRDefault="00700825"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Jeju National University</w:t>
      </w:r>
    </w:p>
    <w:p w14:paraId="3D46DB47" w14:textId="1AEA1C20" w:rsidR="00995536" w:rsidRDefault="00995536" w:rsidP="00995536">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Institute</w:t>
      </w:r>
      <w:r>
        <w:rPr>
          <w:rFonts w:ascii="Nanum Gothic" w:eastAsia="Gulim" w:hAnsi="Nanum Gothic" w:cs="Gulim"/>
          <w:color w:val="auto"/>
        </w:rPr>
        <w:t xml:space="preserve"> </w:t>
      </w:r>
      <w:r>
        <w:rPr>
          <w:rFonts w:ascii="Nanum Gothic" w:eastAsia="Gulim" w:hAnsi="Nanum Gothic" w:cs="Gulim" w:hint="eastAsia"/>
          <w:color w:val="auto"/>
        </w:rPr>
        <w:t>of</w:t>
      </w:r>
      <w:r>
        <w:rPr>
          <w:rFonts w:ascii="Nanum Gothic" w:eastAsia="Gulim" w:hAnsi="Nanum Gothic" w:cs="Gulim"/>
          <w:color w:val="auto"/>
        </w:rPr>
        <w:t xml:space="preserve"> </w:t>
      </w:r>
      <w:r>
        <w:rPr>
          <w:rFonts w:ascii="Nanum Gothic" w:eastAsia="Gulim" w:hAnsi="Nanum Gothic" w:cs="Gulim" w:hint="eastAsia"/>
          <w:color w:val="auto"/>
        </w:rPr>
        <w:t>Information</w:t>
      </w:r>
      <w:r>
        <w:rPr>
          <w:rFonts w:ascii="Nanum Gothic" w:eastAsia="Gulim" w:hAnsi="Nanum Gothic" w:cs="Gulim"/>
          <w:color w:val="auto"/>
        </w:rPr>
        <w:t xml:space="preserve"> </w:t>
      </w:r>
      <w:r>
        <w:rPr>
          <w:rFonts w:ascii="Nanum Gothic" w:eastAsia="Gulim" w:hAnsi="Nanum Gothic" w:cs="Gulim" w:hint="eastAsia"/>
          <w:color w:val="auto"/>
        </w:rPr>
        <w:t>Science</w:t>
      </w:r>
      <w:r>
        <w:rPr>
          <w:rFonts w:ascii="Nanum Gothic" w:eastAsia="Gulim" w:hAnsi="Nanum Gothic" w:cs="Gulim"/>
          <w:color w:val="auto"/>
        </w:rPr>
        <w:t xml:space="preserve"> </w:t>
      </w:r>
      <w:r>
        <w:rPr>
          <w:rFonts w:ascii="Nanum Gothic" w:eastAsia="Gulim" w:hAnsi="Nanum Gothic" w:cs="Gulim" w:hint="eastAsia"/>
          <w:color w:val="auto"/>
        </w:rPr>
        <w:t>&amp;</w:t>
      </w:r>
      <w:r>
        <w:rPr>
          <w:rFonts w:ascii="Nanum Gothic" w:eastAsia="Gulim" w:hAnsi="Nanum Gothic" w:cs="Gulim"/>
          <w:color w:val="auto"/>
        </w:rPr>
        <w:t xml:space="preserve"> </w:t>
      </w:r>
      <w:r>
        <w:rPr>
          <w:rFonts w:ascii="Nanum Gothic" w:eastAsia="Gulim" w:hAnsi="Nanum Gothic" w:cs="Gulim" w:hint="eastAsia"/>
          <w:color w:val="auto"/>
        </w:rPr>
        <w:t>Technology</w:t>
      </w:r>
    </w:p>
    <w:p w14:paraId="414FEBBB" w14:textId="6B8698F0" w:rsidR="00995536" w:rsidRPr="00995536" w:rsidRDefault="00995536" w:rsidP="00995536">
      <w:pPr>
        <w:spacing w:before="320" w:after="80"/>
        <w:rPr>
          <w:rFonts w:ascii="나눔고딕" w:eastAsia="나눔고딕" w:hAnsi="나눔고딕"/>
          <w:color w:val="434343"/>
          <w:sz w:val="28"/>
          <w:szCs w:val="28"/>
        </w:rPr>
      </w:pPr>
      <w:r w:rsidRPr="00995536">
        <w:rPr>
          <w:rFonts w:ascii="나눔고딕" w:eastAsia="나눔고딕" w:hAnsi="나눔고딕" w:hint="eastAsia"/>
          <w:color w:val="434343"/>
          <w:sz w:val="28"/>
          <w:szCs w:val="28"/>
        </w:rPr>
        <w:t>Supported</w:t>
      </w:r>
      <w:r w:rsidRPr="00995536">
        <w:rPr>
          <w:rFonts w:ascii="나눔고딕" w:eastAsia="나눔고딕" w:hAnsi="나눔고딕"/>
          <w:color w:val="434343"/>
          <w:sz w:val="28"/>
          <w:szCs w:val="28"/>
        </w:rPr>
        <w:t xml:space="preserve"> </w:t>
      </w:r>
      <w:r w:rsidRPr="00995536">
        <w:rPr>
          <w:rFonts w:ascii="나눔고딕" w:eastAsia="나눔고딕" w:hAnsi="나눔고딕" w:hint="eastAsia"/>
          <w:color w:val="434343"/>
          <w:sz w:val="28"/>
          <w:szCs w:val="28"/>
        </w:rPr>
        <w:t>by</w:t>
      </w:r>
      <w:r w:rsidRPr="00995536">
        <w:rPr>
          <w:rFonts w:ascii="나눔고딕" w:eastAsia="나눔고딕" w:hAnsi="나눔고딕"/>
          <w:color w:val="434343"/>
          <w:sz w:val="28"/>
          <w:szCs w:val="28"/>
        </w:rPr>
        <w:t xml:space="preserve"> </w:t>
      </w:r>
    </w:p>
    <w:p w14:paraId="21928703" w14:textId="249CA1E3" w:rsidR="00700825" w:rsidRDefault="00E40A34"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J</w:t>
      </w:r>
      <w:r w:rsidR="00700825" w:rsidRPr="00390568">
        <w:rPr>
          <w:rFonts w:ascii="Nanum Gothic" w:eastAsia="Gulim" w:hAnsi="Nanum Gothic" w:cs="Gulim"/>
          <w:color w:val="auto"/>
        </w:rPr>
        <w:t xml:space="preserve">eju </w:t>
      </w:r>
      <w:r w:rsidRPr="00390568">
        <w:rPr>
          <w:rFonts w:ascii="Nanum Gothic" w:eastAsia="Gulim" w:hAnsi="Nanum Gothic" w:cs="Gulim"/>
          <w:color w:val="auto"/>
        </w:rPr>
        <w:t>D</w:t>
      </w:r>
      <w:r w:rsidR="00700825" w:rsidRPr="00390568">
        <w:rPr>
          <w:rFonts w:ascii="Nanum Gothic" w:eastAsia="Gulim" w:hAnsi="Nanum Gothic" w:cs="Gulim"/>
          <w:color w:val="auto"/>
        </w:rPr>
        <w:t xml:space="preserve">evelopment </w:t>
      </w:r>
      <w:r w:rsidRPr="00390568">
        <w:rPr>
          <w:rFonts w:ascii="Nanum Gothic" w:eastAsia="Gulim" w:hAnsi="Nanum Gothic" w:cs="Gulim"/>
          <w:color w:val="auto"/>
        </w:rPr>
        <w:t>C</w:t>
      </w:r>
      <w:r w:rsidR="00700825" w:rsidRPr="00390568">
        <w:rPr>
          <w:rFonts w:ascii="Nanum Gothic" w:eastAsia="Gulim" w:hAnsi="Nanum Gothic" w:cs="Gulim"/>
          <w:color w:val="auto"/>
        </w:rPr>
        <w:t>enter (JDC)</w:t>
      </w:r>
      <w:r w:rsidR="001161FF">
        <w:rPr>
          <w:rFonts w:ascii="Nanum Gothic" w:eastAsia="Gulim" w:hAnsi="Nanum Gothic" w:cs="Gulim"/>
          <w:color w:val="auto"/>
        </w:rPr>
        <w:t xml:space="preserve"> </w:t>
      </w:r>
    </w:p>
    <w:p w14:paraId="27FB45E0" w14:textId="69493C85" w:rsidR="001161FF" w:rsidRDefault="001161F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w:t>
      </w:r>
      <w:r>
        <w:rPr>
          <w:rFonts w:ascii="Nanum Gothic" w:eastAsia="Gulim" w:hAnsi="Nanum Gothic" w:cs="Gulim"/>
          <w:color w:val="auto"/>
        </w:rPr>
        <w:t>eju Special Province</w:t>
      </w:r>
    </w:p>
    <w:p w14:paraId="0D523E88" w14:textId="283DE2BB" w:rsidR="00C6097B" w:rsidRPr="003F1BA4" w:rsidRDefault="008908C3" w:rsidP="006D3B63">
      <w:pPr>
        <w:numPr>
          <w:ilvl w:val="0"/>
          <w:numId w:val="15"/>
        </w:numPr>
        <w:spacing w:before="320" w:after="80"/>
        <w:ind w:left="546" w:hanging="266"/>
        <w:contextualSpacing/>
        <w:rPr>
          <w:rFonts w:ascii="나눔고딕" w:eastAsia="나눔고딕" w:hAnsi="나눔고딕"/>
          <w:color w:val="434343"/>
          <w:sz w:val="28"/>
          <w:szCs w:val="28"/>
        </w:rPr>
      </w:pPr>
      <w:r w:rsidRPr="003F1BA4">
        <w:rPr>
          <w:rFonts w:ascii="나눔고딕" w:eastAsia="나눔고딕" w:hAnsi="나눔고딕"/>
          <w:color w:val="434343"/>
          <w:sz w:val="28"/>
          <w:szCs w:val="28"/>
        </w:rPr>
        <w:t>Camp Teams</w:t>
      </w:r>
    </w:p>
    <w:p w14:paraId="2735A2FA" w14:textId="77777777" w:rsidR="00C6097B" w:rsidRPr="00390568" w:rsidRDefault="008908C3"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5</w:t>
      </w:r>
      <w:r w:rsidR="00700825" w:rsidRPr="00390568">
        <w:rPr>
          <w:rFonts w:ascii="Nanum Gothic" w:eastAsia="Gulim" w:hAnsi="Nanum Gothic" w:cs="Gulim"/>
          <w:color w:val="auto"/>
        </w:rPr>
        <w:t>~10</w:t>
      </w:r>
      <w:r w:rsidRPr="00390568">
        <w:rPr>
          <w:rFonts w:ascii="Nanum Gothic" w:eastAsia="Gulim" w:hAnsi="Nanum Gothic" w:cs="Gulim"/>
          <w:color w:val="auto"/>
        </w:rPr>
        <w:t xml:space="preserve"> local</w:t>
      </w:r>
      <w:r w:rsidR="00700825" w:rsidRPr="00390568">
        <w:rPr>
          <w:rFonts w:ascii="Nanum Gothic" w:eastAsia="Gulim" w:hAnsi="Nanum Gothic" w:cs="Gulim"/>
          <w:color w:val="auto"/>
        </w:rPr>
        <w:t xml:space="preserve"> &amp; remote</w:t>
      </w:r>
      <w:r w:rsidRPr="00390568">
        <w:rPr>
          <w:rFonts w:ascii="Nanum Gothic" w:eastAsia="Gulim" w:hAnsi="Nanum Gothic" w:cs="Gulim"/>
          <w:color w:val="auto"/>
        </w:rPr>
        <w:t xml:space="preserve"> mentors: daily on/off-line meetings</w:t>
      </w:r>
    </w:p>
    <w:p w14:paraId="4FBA13CE" w14:textId="168927F2" w:rsidR="00C6097B" w:rsidRPr="00390568" w:rsidRDefault="00D52487"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15</w:t>
      </w:r>
      <w:r w:rsidR="008908C3" w:rsidRPr="00390568">
        <w:rPr>
          <w:rFonts w:ascii="Nanum Gothic" w:eastAsia="Gulim" w:hAnsi="Nanum Gothic" w:cs="Gulim"/>
          <w:color w:val="auto"/>
        </w:rPr>
        <w:t xml:space="preserve"> </w:t>
      </w:r>
      <w:r w:rsidR="00700825" w:rsidRPr="00390568">
        <w:rPr>
          <w:rFonts w:ascii="Nanum Gothic" w:eastAsia="Gulim" w:hAnsi="Nanum Gothic" w:cs="Gulim"/>
          <w:color w:val="auto"/>
        </w:rPr>
        <w:t>attendee</w:t>
      </w:r>
      <w:r w:rsidR="008908C3" w:rsidRPr="00390568">
        <w:rPr>
          <w:rFonts w:ascii="Nanum Gothic" w:eastAsia="Gulim" w:hAnsi="Nanum Gothic" w:cs="Gulim"/>
          <w:color w:val="auto"/>
        </w:rPr>
        <w:t>s</w:t>
      </w:r>
      <w:r w:rsidR="00AC3878">
        <w:rPr>
          <w:rFonts w:ascii="Nanum Gothic" w:eastAsia="Gulim" w:hAnsi="Nanum Gothic" w:cs="Gulim"/>
          <w:color w:val="auto"/>
        </w:rPr>
        <w:t xml:space="preserve"> </w:t>
      </w:r>
      <w:r w:rsidR="00AC3878">
        <w:rPr>
          <w:rFonts w:ascii="Nanum Gothic" w:eastAsia="Gulim" w:hAnsi="Nanum Gothic" w:cs="Gulim" w:hint="eastAsia"/>
          <w:color w:val="auto"/>
        </w:rPr>
        <w:t>from</w:t>
      </w:r>
      <w:r w:rsidR="00AC3878">
        <w:rPr>
          <w:rFonts w:ascii="Nanum Gothic" w:eastAsia="Gulim" w:hAnsi="Nanum Gothic" w:cs="Gulim"/>
          <w:color w:val="auto"/>
        </w:rPr>
        <w:t xml:space="preserve"> </w:t>
      </w:r>
      <w:r w:rsidR="00AC3878">
        <w:rPr>
          <w:rFonts w:ascii="Nanum Gothic" w:eastAsia="Gulim" w:hAnsi="Nanum Gothic" w:cs="Gulim" w:hint="eastAsia"/>
          <w:color w:val="auto"/>
        </w:rPr>
        <w:t>Asian</w:t>
      </w:r>
      <w:r w:rsidR="00AC3878">
        <w:rPr>
          <w:rFonts w:ascii="Nanum Gothic" w:eastAsia="Gulim" w:hAnsi="Nanum Gothic" w:cs="Gulim"/>
          <w:color w:val="auto"/>
        </w:rPr>
        <w:t xml:space="preserve"> </w:t>
      </w:r>
      <w:r w:rsidR="00AC3878">
        <w:rPr>
          <w:rFonts w:ascii="Nanum Gothic" w:eastAsia="Gulim" w:hAnsi="Nanum Gothic" w:cs="Gulim" w:hint="eastAsia"/>
          <w:color w:val="auto"/>
        </w:rPr>
        <w:t>countries</w:t>
      </w:r>
    </w:p>
    <w:p w14:paraId="3096AE83" w14:textId="34A36EA7" w:rsidR="00700825" w:rsidRPr="00390568" w:rsidRDefault="00700825"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 xml:space="preserve">A few number of </w:t>
      </w:r>
      <w:r w:rsidR="008908C3" w:rsidRPr="00390568">
        <w:rPr>
          <w:rFonts w:ascii="Nanum Gothic" w:eastAsia="Gulim" w:hAnsi="Nanum Gothic" w:cs="Gulim"/>
          <w:color w:val="auto"/>
        </w:rPr>
        <w:t>speakers</w:t>
      </w:r>
      <w:r w:rsidR="00D52487">
        <w:rPr>
          <w:rFonts w:ascii="Nanum Gothic" w:eastAsia="Gulim" w:hAnsi="Nanum Gothic" w:cs="Gulim"/>
          <w:color w:val="auto"/>
        </w:rPr>
        <w:t xml:space="preserve"> </w:t>
      </w:r>
      <w:r w:rsidR="008908C3" w:rsidRPr="00390568">
        <w:rPr>
          <w:rFonts w:ascii="Nanum Gothic" w:eastAsia="Gulim" w:hAnsi="Nanum Gothic" w:cs="Gulim"/>
          <w:color w:val="auto"/>
        </w:rPr>
        <w:t xml:space="preserve"> </w:t>
      </w:r>
      <w:r w:rsidR="00AC3878">
        <w:rPr>
          <w:rFonts w:ascii="Nanum Gothic" w:eastAsia="Gulim" w:hAnsi="Nanum Gothic" w:cs="Gulim" w:hint="eastAsia"/>
          <w:color w:val="auto"/>
        </w:rPr>
        <w:t>(subject</w:t>
      </w:r>
      <w:r w:rsidR="00AC3878">
        <w:rPr>
          <w:rFonts w:ascii="Nanum Gothic" w:eastAsia="Gulim" w:hAnsi="Nanum Gothic" w:cs="Gulim"/>
          <w:color w:val="auto"/>
        </w:rPr>
        <w:t xml:space="preserve"> </w:t>
      </w:r>
      <w:r w:rsidR="00AC3878">
        <w:rPr>
          <w:rFonts w:ascii="Nanum Gothic" w:eastAsia="Gulim" w:hAnsi="Nanum Gothic" w:cs="Gulim" w:hint="eastAsia"/>
          <w:color w:val="auto"/>
        </w:rPr>
        <w:t>to</w:t>
      </w:r>
      <w:r w:rsidR="00AC3878">
        <w:rPr>
          <w:rFonts w:ascii="Nanum Gothic" w:eastAsia="Gulim" w:hAnsi="Nanum Gothic" w:cs="Gulim"/>
          <w:color w:val="auto"/>
        </w:rPr>
        <w:t xml:space="preserve"> </w:t>
      </w:r>
      <w:r w:rsidR="00AC3878">
        <w:rPr>
          <w:rFonts w:ascii="Nanum Gothic" w:eastAsia="Gulim" w:hAnsi="Nanum Gothic" w:cs="Gulim" w:hint="eastAsia"/>
          <w:color w:val="auto"/>
        </w:rPr>
        <w:t>change)</w:t>
      </w:r>
      <w:r w:rsidR="008908C3" w:rsidRPr="00390568">
        <w:rPr>
          <w:rFonts w:ascii="Nanum Gothic" w:eastAsia="Gulim" w:hAnsi="Nanum Gothic" w:cs="Gulim"/>
          <w:color w:val="auto"/>
        </w:rPr>
        <w:t xml:space="preserve"> </w:t>
      </w:r>
    </w:p>
    <w:p w14:paraId="60728C6C" w14:textId="585EDAC3" w:rsidR="00D52487" w:rsidRPr="00D52487" w:rsidRDefault="00D52487" w:rsidP="00D52487">
      <w:pPr>
        <w:spacing w:before="320" w:after="80"/>
        <w:rPr>
          <w:rFonts w:ascii="나눔고딕" w:eastAsia="나눔고딕" w:hAnsi="나눔고딕"/>
          <w:color w:val="434343"/>
          <w:sz w:val="28"/>
          <w:szCs w:val="28"/>
        </w:rPr>
      </w:pPr>
      <w:r>
        <w:rPr>
          <w:rFonts w:ascii="나눔고딕" w:eastAsia="나눔고딕" w:hAnsi="나눔고딕" w:hint="eastAsia"/>
          <w:color w:val="434343"/>
          <w:sz w:val="28"/>
          <w:szCs w:val="28"/>
        </w:rPr>
        <w:t>Venue</w:t>
      </w:r>
      <w:r>
        <w:rPr>
          <w:rFonts w:ascii="나눔고딕" w:eastAsia="나눔고딕" w:hAnsi="나눔고딕"/>
          <w:color w:val="434343"/>
          <w:sz w:val="28"/>
          <w:szCs w:val="28"/>
        </w:rPr>
        <w:t xml:space="preserve"> </w:t>
      </w:r>
      <w:r>
        <w:rPr>
          <w:rFonts w:ascii="나눔고딕" w:eastAsia="나눔고딕" w:hAnsi="나눔고딕" w:hint="eastAsia"/>
          <w:color w:val="434343"/>
          <w:sz w:val="28"/>
          <w:szCs w:val="28"/>
        </w:rPr>
        <w:t>(</w:t>
      </w:r>
      <w:r w:rsidRPr="00D52487">
        <w:rPr>
          <w:rFonts w:ascii="나눔고딕" w:eastAsia="나눔고딕" w:hAnsi="나눔고딕"/>
          <w:color w:val="434343"/>
          <w:sz w:val="28"/>
          <w:szCs w:val="28"/>
        </w:rPr>
        <w:t>Jeju</w:t>
      </w:r>
      <w:r>
        <w:rPr>
          <w:rFonts w:ascii="나눔고딕" w:eastAsia="나눔고딕" w:hAnsi="나눔고딕"/>
          <w:color w:val="434343"/>
          <w:sz w:val="28"/>
          <w:szCs w:val="28"/>
        </w:rPr>
        <w:t xml:space="preserve"> </w:t>
      </w:r>
      <w:r>
        <w:rPr>
          <w:rFonts w:ascii="나눔고딕" w:eastAsia="나눔고딕" w:hAnsi="나눔고딕" w:hint="eastAsia"/>
          <w:color w:val="434343"/>
          <w:sz w:val="28"/>
          <w:szCs w:val="28"/>
        </w:rPr>
        <w:t>Island,</w:t>
      </w:r>
      <w:r>
        <w:rPr>
          <w:rFonts w:ascii="나눔고딕" w:eastAsia="나눔고딕" w:hAnsi="나눔고딕"/>
          <w:color w:val="434343"/>
          <w:sz w:val="28"/>
          <w:szCs w:val="28"/>
        </w:rPr>
        <w:t xml:space="preserve"> </w:t>
      </w:r>
      <w:r>
        <w:rPr>
          <w:rFonts w:ascii="나눔고딕" w:eastAsia="나눔고딕" w:hAnsi="나눔고딕" w:hint="eastAsia"/>
          <w:color w:val="434343"/>
          <w:sz w:val="28"/>
          <w:szCs w:val="28"/>
        </w:rPr>
        <w:t>Korea)</w:t>
      </w:r>
    </w:p>
    <w:p w14:paraId="2582073E" w14:textId="53086D1D" w:rsidR="00D52487" w:rsidRPr="00D52487" w:rsidRDefault="00D52487" w:rsidP="000D6F1F">
      <w:pPr>
        <w:pStyle w:val="Web"/>
        <w:spacing w:before="0" w:beforeAutospacing="0" w:after="0" w:afterAutospacing="0"/>
        <w:jc w:val="both"/>
        <w:rPr>
          <w:rFonts w:ascii="Nanum Gothic" w:hAnsi="Nanum Gothic" w:hint="eastAsia"/>
          <w:sz w:val="22"/>
          <w:szCs w:val="22"/>
        </w:rPr>
      </w:pPr>
      <w:r w:rsidRPr="00D52487">
        <w:rPr>
          <w:rFonts w:ascii="Nanum Gothic" w:hAnsi="Nanum Gothic"/>
          <w:sz w:val="22"/>
          <w:szCs w:val="22"/>
        </w:rPr>
        <w:t xml:space="preserve">Located just off the coast of the Korean peninsula, Jeju Island is the largest volcanic island in Korea. Also known as Asia's Hawaii, the island is rife with beautiful sceneries and getaway resorts. Jeju boasts several natural treasures including Mount Halla, the country's highest peak, Trail Olle that winds around the rocky coastline, and Sunrise Peak, a dormant volcano ideal for catching sunrises and sunsets. You will be able to </w:t>
      </w:r>
      <w:r w:rsidRPr="00D52487">
        <w:rPr>
          <w:rFonts w:ascii="Nanum Gothic" w:hAnsi="Nanum Gothic"/>
          <w:sz w:val="22"/>
          <w:szCs w:val="22"/>
        </w:rPr>
        <w:lastRenderedPageBreak/>
        <w:t>fully experience the island's charm for as long as a month</w:t>
      </w:r>
      <w:r>
        <w:rPr>
          <w:rFonts w:ascii="Nanum Gothic" w:hAnsi="Nanum Gothic"/>
          <w:sz w:val="22"/>
          <w:szCs w:val="22"/>
        </w:rPr>
        <w:t xml:space="preserve"> </w:t>
      </w:r>
      <w:r>
        <w:rPr>
          <w:rFonts w:ascii="Nanum Gothic" w:hAnsi="Nanum Gothic" w:hint="eastAsia"/>
          <w:sz w:val="22"/>
          <w:szCs w:val="22"/>
        </w:rPr>
        <w:t>stay</w:t>
      </w:r>
      <w:r w:rsidRPr="00D52487">
        <w:rPr>
          <w:rFonts w:ascii="Nanum Gothic" w:hAnsi="Nanum Gothic"/>
          <w:sz w:val="22"/>
          <w:szCs w:val="22"/>
        </w:rPr>
        <w:t xml:space="preserve"> without a visa. For more information, please visit at: http://www.visitjeju.net/en/index.jto. </w:t>
      </w:r>
    </w:p>
    <w:p w14:paraId="2BBFA281" w14:textId="77777777" w:rsidR="00C6097B" w:rsidRPr="00E85E08" w:rsidRDefault="008908C3">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Timeline</w:t>
      </w:r>
    </w:p>
    <w:p w14:paraId="4674B02B" w14:textId="09D42331" w:rsidR="00C6097B" w:rsidRPr="00390568"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une</w:t>
      </w:r>
      <w:r>
        <w:rPr>
          <w:rFonts w:ascii="Nanum Gothic" w:eastAsia="Gulim" w:hAnsi="Nanum Gothic" w:cs="Gulim"/>
          <w:color w:val="auto"/>
        </w:rPr>
        <w:t xml:space="preserve"> </w:t>
      </w:r>
      <w:r w:rsidR="008A4EE1">
        <w:rPr>
          <w:rFonts w:ascii="Nanum Gothic" w:eastAsia="Gulim" w:hAnsi="Nanum Gothic" w:cs="Gulim" w:hint="eastAsia"/>
          <w:color w:val="auto"/>
        </w:rPr>
        <w:t>23</w:t>
      </w:r>
      <w:r w:rsidR="008908C3" w:rsidRPr="00390568">
        <w:rPr>
          <w:rFonts w:ascii="Nanum Gothic" w:eastAsia="Gulim" w:hAnsi="Nanum Gothic" w:cs="Gulim"/>
          <w:color w:val="auto"/>
        </w:rPr>
        <w:t xml:space="preserve">: </w:t>
      </w:r>
      <w:r w:rsidR="008A4EE1">
        <w:rPr>
          <w:rFonts w:ascii="Nanum Gothic" w:eastAsia="Gulim" w:hAnsi="Nanum Gothic" w:cs="Gulim" w:hint="eastAsia"/>
          <w:color w:val="auto"/>
        </w:rPr>
        <w:t>attendee</w:t>
      </w:r>
      <w:r w:rsidR="008A4EE1">
        <w:rPr>
          <w:rFonts w:ascii="Nanum Gothic" w:eastAsia="Gulim" w:hAnsi="Nanum Gothic" w:cs="Gulim"/>
          <w:color w:val="auto"/>
        </w:rPr>
        <w:t>’</w:t>
      </w:r>
      <w:r w:rsidR="008A4EE1">
        <w:rPr>
          <w:rFonts w:ascii="Nanum Gothic" w:eastAsia="Gulim" w:hAnsi="Nanum Gothic" w:cs="Gulim" w:hint="eastAsia"/>
          <w:color w:val="auto"/>
        </w:rPr>
        <w:t>s</w:t>
      </w:r>
      <w:r w:rsidR="008A4EE1">
        <w:rPr>
          <w:rFonts w:ascii="Nanum Gothic" w:eastAsia="Gulim" w:hAnsi="Nanum Gothic" w:cs="Gulim"/>
          <w:color w:val="auto"/>
        </w:rPr>
        <w:t xml:space="preserve"> </w:t>
      </w:r>
      <w:r>
        <w:rPr>
          <w:rFonts w:ascii="Nanum Gothic" w:eastAsia="Gulim" w:hAnsi="Nanum Gothic" w:cs="Gulim" w:hint="eastAsia"/>
          <w:color w:val="auto"/>
        </w:rPr>
        <w:t>a</w:t>
      </w:r>
      <w:r w:rsidR="008908C3" w:rsidRPr="00390568">
        <w:rPr>
          <w:rFonts w:ascii="Nanum Gothic" w:eastAsia="Gulim" w:hAnsi="Nanum Gothic" w:cs="Gulim"/>
          <w:color w:val="auto"/>
        </w:rPr>
        <w:t xml:space="preserve">pplication </w:t>
      </w:r>
      <w:r>
        <w:rPr>
          <w:rFonts w:ascii="Nanum Gothic" w:eastAsia="Gulim" w:hAnsi="Nanum Gothic" w:cs="Gulim" w:hint="eastAsia"/>
          <w:color w:val="auto"/>
        </w:rPr>
        <w:t>due</w:t>
      </w:r>
      <w:r>
        <w:rPr>
          <w:rFonts w:ascii="Nanum Gothic" w:eastAsia="Gulim" w:hAnsi="Nanum Gothic" w:cs="Gulim"/>
          <w:color w:val="auto"/>
        </w:rPr>
        <w:t xml:space="preserve"> </w:t>
      </w:r>
    </w:p>
    <w:p w14:paraId="05973745" w14:textId="521C1F20" w:rsidR="00C6097B" w:rsidRDefault="00F930B1" w:rsidP="00686AA3">
      <w:pPr>
        <w:numPr>
          <w:ilvl w:val="0"/>
          <w:numId w:val="15"/>
        </w:numPr>
        <w:ind w:left="546" w:hanging="266"/>
        <w:contextualSpacing/>
        <w:rPr>
          <w:rFonts w:ascii="Nanum Gothic" w:eastAsia="Gulim" w:hAnsi="Nanum Gothic" w:cs="Gulim" w:hint="eastAsia"/>
          <w:color w:val="auto"/>
        </w:rPr>
      </w:pPr>
      <w:r w:rsidRPr="000D6F1F">
        <w:rPr>
          <w:rFonts w:ascii="Nanum Gothic" w:eastAsia="Gulim" w:hAnsi="Nanum Gothic" w:cs="Gulim" w:hint="eastAsia"/>
          <w:color w:val="FF0000"/>
        </w:rPr>
        <w:t>July</w:t>
      </w:r>
      <w:r w:rsidRPr="000D6F1F">
        <w:rPr>
          <w:rFonts w:ascii="Nanum Gothic" w:eastAsia="Gulim" w:hAnsi="Nanum Gothic" w:cs="Gulim"/>
          <w:color w:val="FF0000"/>
        </w:rPr>
        <w:t xml:space="preserve"> </w:t>
      </w:r>
      <w:r w:rsidRPr="000D6F1F">
        <w:rPr>
          <w:rFonts w:ascii="Nanum Gothic" w:eastAsia="Gulim" w:hAnsi="Nanum Gothic" w:cs="Gulim" w:hint="eastAsia"/>
          <w:color w:val="FF0000"/>
        </w:rPr>
        <w:t>1</w:t>
      </w:r>
      <w:r w:rsidR="008908C3"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Selecting</w:t>
      </w:r>
      <w:r w:rsidR="000D6F1F" w:rsidRPr="000D6F1F">
        <w:rPr>
          <w:rFonts w:ascii="Nanum Gothic" w:eastAsia="Gulim" w:hAnsi="Nanum Gothic" w:cs="Gulim"/>
          <w:color w:val="FF0000"/>
        </w:rPr>
        <w:t xml:space="preserve"> </w:t>
      </w:r>
      <w:r w:rsidR="000D6F1F">
        <w:rPr>
          <w:rFonts w:ascii="Nanum Gothic" w:eastAsia="Gulim" w:hAnsi="Nanum Gothic" w:cs="Gulim" w:hint="eastAsia"/>
          <w:color w:val="FF0000"/>
        </w:rPr>
        <w:t>candidate(s)</w:t>
      </w:r>
      <w:r w:rsidR="000D6F1F">
        <w:rPr>
          <w:rFonts w:ascii="Nanum Gothic" w:eastAsia="Gulim" w:hAnsi="Nanum Gothic" w:cs="Gulim"/>
          <w:color w:val="FF0000"/>
        </w:rPr>
        <w:t xml:space="preserve"> </w:t>
      </w:r>
      <w:r w:rsidR="000D6F1F">
        <w:rPr>
          <w:rFonts w:ascii="Nanum Gothic" w:eastAsia="Gulim" w:hAnsi="Nanum Gothic" w:cs="Gulim" w:hint="eastAsia"/>
          <w:color w:val="FF0000"/>
        </w:rPr>
        <w:t>of</w:t>
      </w:r>
      <w:r w:rsidR="000D6F1F">
        <w:rPr>
          <w:rFonts w:ascii="Nanum Gothic" w:eastAsia="Gulim" w:hAnsi="Nanum Gothic" w:cs="Gulim"/>
          <w:color w:val="FF0000"/>
        </w:rPr>
        <w:t xml:space="preserve"> </w:t>
      </w:r>
      <w:r w:rsidR="008908C3" w:rsidRPr="000D6F1F">
        <w:rPr>
          <w:rFonts w:ascii="Nanum Gothic" w:eastAsia="Gulim" w:hAnsi="Nanum Gothic" w:cs="Gulim"/>
          <w:color w:val="FF0000"/>
        </w:rPr>
        <w:t>participants</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by</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mentors</w:t>
      </w:r>
      <w:r w:rsidR="008908C3" w:rsidRPr="000D6F1F">
        <w:rPr>
          <w:rFonts w:ascii="Nanum Gothic" w:eastAsia="Gulim" w:hAnsi="Nanum Gothic" w:cs="Gulim"/>
          <w:color w:val="FF0000"/>
        </w:rPr>
        <w:t xml:space="preserve"> </w:t>
      </w:r>
      <w:r w:rsidR="008A4EE1" w:rsidRPr="000D6F1F">
        <w:rPr>
          <w:rFonts w:ascii="Nanum Gothic" w:eastAsia="Gulim" w:hAnsi="Nanum Gothic" w:cs="Gulim" w:hint="eastAsia"/>
          <w:color w:val="FF0000"/>
        </w:rPr>
        <w:t>(checking</w:t>
      </w:r>
      <w:r w:rsidR="008A4EE1"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the</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quality</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of</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project</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and</w:t>
      </w:r>
      <w:r w:rsidR="000D6F1F" w:rsidRPr="000D6F1F">
        <w:rPr>
          <w:rFonts w:ascii="Nanum Gothic" w:eastAsia="Gulim" w:hAnsi="Nanum Gothic" w:cs="Gulim"/>
          <w:color w:val="FF0000"/>
        </w:rPr>
        <w:t xml:space="preserve"> possibility </w:t>
      </w:r>
      <w:r w:rsidR="000D6F1F" w:rsidRPr="000D6F1F">
        <w:rPr>
          <w:rFonts w:ascii="Nanum Gothic" w:eastAsia="Gulim" w:hAnsi="Nanum Gothic" w:cs="Gulim" w:hint="eastAsia"/>
          <w:color w:val="FF0000"/>
        </w:rPr>
        <w:t>of</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implementation)</w:t>
      </w:r>
      <w:r w:rsidR="000D6F1F">
        <w:rPr>
          <w:rFonts w:ascii="Nanum Gothic" w:eastAsia="Gulim" w:hAnsi="Nanum Gothic" w:cs="Gulim"/>
          <w:color w:val="auto"/>
        </w:rPr>
        <w:t xml:space="preserve">   </w:t>
      </w:r>
    </w:p>
    <w:p w14:paraId="673A7EB8" w14:textId="6579ECBB" w:rsidR="000D6F1F" w:rsidRPr="00390568" w:rsidRDefault="000D6F1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uly</w:t>
      </w:r>
      <w:r>
        <w:rPr>
          <w:rFonts w:ascii="Nanum Gothic" w:eastAsia="Gulim" w:hAnsi="Nanum Gothic" w:cs="Gulim"/>
          <w:color w:val="auto"/>
        </w:rPr>
        <w:t xml:space="preserve"> </w:t>
      </w:r>
      <w:r>
        <w:rPr>
          <w:rFonts w:ascii="Nanum Gothic" w:eastAsia="Gulim" w:hAnsi="Nanum Gothic" w:cs="Gulim" w:hint="eastAsia"/>
          <w:color w:val="auto"/>
        </w:rPr>
        <w:t>4:</w:t>
      </w:r>
      <w:r>
        <w:rPr>
          <w:rFonts w:ascii="Nanum Gothic" w:eastAsia="Gulim" w:hAnsi="Nanum Gothic" w:cs="Gulim"/>
          <w:color w:val="auto"/>
        </w:rPr>
        <w:t xml:space="preserve"> </w:t>
      </w:r>
      <w:r w:rsidR="001161FF">
        <w:rPr>
          <w:rFonts w:ascii="Nanum Gothic" w:eastAsia="Gulim" w:hAnsi="Nanum Gothic" w:cs="Gulim" w:hint="eastAsia"/>
          <w:noProof/>
          <w:color w:val="auto"/>
        </w:rPr>
        <w:t>A</w:t>
      </w:r>
      <w:r w:rsidRPr="001161FF">
        <w:rPr>
          <w:rFonts w:ascii="Nanum Gothic" w:eastAsia="Gulim" w:hAnsi="Nanum Gothic" w:cs="Gulim" w:hint="eastAsia"/>
          <w:noProof/>
          <w:color w:val="auto"/>
        </w:rPr>
        <w:t>nnouncement</w:t>
      </w:r>
      <w:r>
        <w:rPr>
          <w:rFonts w:ascii="Nanum Gothic" w:eastAsia="Gulim" w:hAnsi="Nanum Gothic" w:cs="Gulim"/>
          <w:color w:val="auto"/>
        </w:rPr>
        <w:t xml:space="preserve"> </w:t>
      </w:r>
      <w:r>
        <w:rPr>
          <w:rFonts w:ascii="Nanum Gothic" w:eastAsia="Gulim" w:hAnsi="Nanum Gothic" w:cs="Gulim" w:hint="eastAsia"/>
          <w:color w:val="auto"/>
        </w:rPr>
        <w:t>of</w:t>
      </w:r>
      <w:r>
        <w:rPr>
          <w:rFonts w:ascii="Nanum Gothic" w:eastAsia="Gulim" w:hAnsi="Nanum Gothic" w:cs="Gulim"/>
          <w:color w:val="auto"/>
        </w:rPr>
        <w:t xml:space="preserve"> </w:t>
      </w:r>
      <w:r>
        <w:rPr>
          <w:rFonts w:ascii="Nanum Gothic" w:eastAsia="Gulim" w:hAnsi="Nanum Gothic" w:cs="Gulim" w:hint="eastAsia"/>
          <w:color w:val="auto"/>
        </w:rPr>
        <w:t>final</w:t>
      </w:r>
      <w:r>
        <w:rPr>
          <w:rFonts w:ascii="Nanum Gothic" w:eastAsia="Gulim" w:hAnsi="Nanum Gothic" w:cs="Gulim"/>
          <w:color w:val="auto"/>
        </w:rPr>
        <w:t xml:space="preserve"> </w:t>
      </w:r>
      <w:r>
        <w:rPr>
          <w:rFonts w:ascii="Nanum Gothic" w:eastAsia="Gulim" w:hAnsi="Nanum Gothic" w:cs="Gulim" w:hint="eastAsia"/>
          <w:color w:val="auto"/>
        </w:rPr>
        <w:t>attendees</w:t>
      </w:r>
      <w:r>
        <w:rPr>
          <w:rFonts w:ascii="Nanum Gothic" w:eastAsia="Gulim" w:hAnsi="Nanum Gothic" w:cs="Gulim"/>
          <w:color w:val="auto"/>
        </w:rPr>
        <w:t xml:space="preserve"> </w:t>
      </w:r>
      <w:r>
        <w:rPr>
          <w:rFonts w:ascii="Nanum Gothic" w:eastAsia="Gulim" w:hAnsi="Nanum Gothic" w:cs="Gulim" w:hint="eastAsia"/>
          <w:color w:val="auto"/>
        </w:rPr>
        <w:t>by</w:t>
      </w:r>
      <w:r>
        <w:rPr>
          <w:rFonts w:ascii="Nanum Gothic" w:eastAsia="Gulim" w:hAnsi="Nanum Gothic" w:cs="Gulim"/>
          <w:color w:val="auto"/>
        </w:rPr>
        <w:t xml:space="preserve"> </w:t>
      </w:r>
      <w:r>
        <w:rPr>
          <w:rFonts w:ascii="Nanum Gothic" w:eastAsia="Gulim" w:hAnsi="Nanum Gothic" w:cs="Gulim" w:hint="eastAsia"/>
          <w:color w:val="auto"/>
        </w:rPr>
        <w:t>committee</w:t>
      </w:r>
      <w:r>
        <w:rPr>
          <w:rFonts w:ascii="Nanum Gothic" w:eastAsia="Gulim" w:hAnsi="Nanum Gothic" w:cs="Gulim"/>
          <w:color w:val="auto"/>
        </w:rPr>
        <w:t xml:space="preserve"> </w:t>
      </w:r>
    </w:p>
    <w:p w14:paraId="152FF6C9" w14:textId="7C6BB6D6" w:rsidR="00C6097B" w:rsidRPr="00390568" w:rsidRDefault="008908C3"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Ju</w:t>
      </w:r>
      <w:r w:rsidR="00D52487">
        <w:rPr>
          <w:rFonts w:ascii="Nanum Gothic" w:eastAsia="Gulim" w:hAnsi="Nanum Gothic" w:cs="Gulim" w:hint="eastAsia"/>
          <w:color w:val="auto"/>
        </w:rPr>
        <w:t>ly</w:t>
      </w:r>
      <w:r w:rsidR="00F930B1">
        <w:rPr>
          <w:rFonts w:ascii="Nanum Gothic" w:eastAsia="Gulim" w:hAnsi="Nanum Gothic" w:cs="Gulim"/>
          <w:color w:val="auto"/>
        </w:rPr>
        <w:t xml:space="preserve"> </w:t>
      </w:r>
      <w:r w:rsidR="00F930B1">
        <w:rPr>
          <w:rFonts w:ascii="Nanum Gothic" w:eastAsia="Gulim" w:hAnsi="Nanum Gothic" w:cs="Gulim" w:hint="eastAsia"/>
          <w:color w:val="auto"/>
        </w:rPr>
        <w:t>15</w:t>
      </w:r>
      <w:r w:rsidRPr="00390568">
        <w:rPr>
          <w:rFonts w:ascii="Nanum Gothic" w:eastAsia="Gulim" w:hAnsi="Nanum Gothic" w:cs="Gulim"/>
          <w:color w:val="auto"/>
        </w:rPr>
        <w:t xml:space="preserve">: </w:t>
      </w:r>
      <w:r w:rsidR="005B2548">
        <w:rPr>
          <w:rFonts w:ascii="Nanum Gothic" w:eastAsia="Gulim" w:hAnsi="Nanum Gothic" w:cs="Gulim"/>
          <w:color w:val="auto"/>
        </w:rPr>
        <w:t>M</w:t>
      </w:r>
      <w:r w:rsidR="000D6F1F">
        <w:rPr>
          <w:rFonts w:ascii="Nanum Gothic" w:eastAsia="Gulim" w:hAnsi="Nanum Gothic" w:cs="Gulim" w:hint="eastAsia"/>
          <w:color w:val="auto"/>
        </w:rPr>
        <w:t>entee</w:t>
      </w:r>
      <w:r w:rsidRPr="00390568">
        <w:rPr>
          <w:rFonts w:ascii="Nanum Gothic" w:eastAsia="Gulim" w:hAnsi="Nanum Gothic" w:cs="Gulim"/>
          <w:color w:val="auto"/>
        </w:rPr>
        <w:t>-mentor meeting</w:t>
      </w:r>
      <w:r w:rsidR="000D6F1F">
        <w:rPr>
          <w:rFonts w:ascii="Nanum Gothic" w:eastAsia="Gulim" w:hAnsi="Nanum Gothic" w:cs="Gulim" w:hint="eastAsia"/>
          <w:color w:val="auto"/>
        </w:rPr>
        <w:t>(online/offline)</w:t>
      </w:r>
      <w:r w:rsidRPr="00390568">
        <w:rPr>
          <w:rFonts w:ascii="Nanum Gothic" w:eastAsia="Gulim" w:hAnsi="Nanum Gothic" w:cs="Gulim"/>
          <w:color w:val="auto"/>
        </w:rPr>
        <w:t xml:space="preserve"> and </w:t>
      </w:r>
      <w:r w:rsidR="00AC3878">
        <w:rPr>
          <w:rFonts w:ascii="Nanum Gothic" w:eastAsia="Gulim" w:hAnsi="Nanum Gothic" w:cs="Gulim" w:hint="eastAsia"/>
          <w:color w:val="auto"/>
        </w:rPr>
        <w:t>fix</w:t>
      </w:r>
      <w:r w:rsidR="00AC3878">
        <w:rPr>
          <w:rFonts w:ascii="Nanum Gothic" w:eastAsia="Gulim" w:hAnsi="Nanum Gothic" w:cs="Gulim"/>
          <w:color w:val="auto"/>
        </w:rPr>
        <w:t xml:space="preserve"> </w:t>
      </w:r>
      <w:r w:rsidR="000D6F1F">
        <w:rPr>
          <w:rFonts w:ascii="Nanum Gothic" w:eastAsia="Gulim" w:hAnsi="Nanum Gothic" w:cs="Gulim" w:hint="eastAsia"/>
          <w:color w:val="auto"/>
        </w:rPr>
        <w:t>2-week</w:t>
      </w:r>
      <w:r w:rsidR="000D6F1F">
        <w:rPr>
          <w:rFonts w:ascii="Nanum Gothic" w:eastAsia="Gulim" w:hAnsi="Nanum Gothic" w:cs="Gulim"/>
          <w:color w:val="auto"/>
        </w:rPr>
        <w:t xml:space="preserve"> </w:t>
      </w:r>
      <w:r w:rsidR="000D6F1F">
        <w:rPr>
          <w:rFonts w:ascii="Nanum Gothic" w:eastAsia="Gulim" w:hAnsi="Nanum Gothic" w:cs="Gulim" w:hint="eastAsia"/>
          <w:color w:val="auto"/>
        </w:rPr>
        <w:t>schedule</w:t>
      </w:r>
      <w:r w:rsidR="00AC3878">
        <w:rPr>
          <w:rFonts w:ascii="Nanum Gothic" w:eastAsia="Gulim" w:hAnsi="Nanum Gothic" w:cs="Gulim"/>
          <w:color w:val="auto"/>
        </w:rPr>
        <w:t xml:space="preserve"> </w:t>
      </w:r>
      <w:r w:rsidR="00AC3878">
        <w:rPr>
          <w:rFonts w:ascii="Nanum Gothic" w:eastAsia="Gulim" w:hAnsi="Nanum Gothic" w:cs="Gulim" w:hint="eastAsia"/>
          <w:color w:val="auto"/>
        </w:rPr>
        <w:t>before</w:t>
      </w:r>
      <w:r w:rsidR="00AC3878">
        <w:rPr>
          <w:rFonts w:ascii="Nanum Gothic" w:eastAsia="Gulim" w:hAnsi="Nanum Gothic" w:cs="Gulim"/>
          <w:color w:val="auto"/>
        </w:rPr>
        <w:t xml:space="preserve"> </w:t>
      </w:r>
      <w:r w:rsidR="00AC3878">
        <w:rPr>
          <w:rFonts w:ascii="Nanum Gothic" w:eastAsia="Gulim" w:hAnsi="Nanum Gothic" w:cs="Gulim" w:hint="eastAsia"/>
          <w:color w:val="auto"/>
        </w:rPr>
        <w:t>joining</w:t>
      </w:r>
    </w:p>
    <w:p w14:paraId="7F194F65" w14:textId="7B87823D" w:rsidR="00F930B1"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uly</w:t>
      </w:r>
      <w:r>
        <w:rPr>
          <w:rFonts w:ascii="Nanum Gothic" w:eastAsia="Gulim" w:hAnsi="Nanum Gothic" w:cs="Gulim"/>
          <w:color w:val="auto"/>
        </w:rPr>
        <w:t xml:space="preserve"> </w:t>
      </w:r>
      <w:r>
        <w:rPr>
          <w:rFonts w:ascii="Nanum Gothic" w:eastAsia="Gulim" w:hAnsi="Nanum Gothic" w:cs="Gulim" w:hint="eastAsia"/>
          <w:color w:val="auto"/>
        </w:rPr>
        <w:t>22</w:t>
      </w:r>
      <w:r w:rsidR="008908C3" w:rsidRPr="00390568">
        <w:rPr>
          <w:rFonts w:ascii="Nanum Gothic" w:eastAsia="Gulim" w:hAnsi="Nanum Gothic" w:cs="Gulim"/>
          <w:color w:val="auto"/>
        </w:rPr>
        <w:t xml:space="preserve">: </w:t>
      </w:r>
      <w:r w:rsidR="005B2548">
        <w:rPr>
          <w:rFonts w:ascii="Nanum Gothic" w:eastAsia="Gulim" w:hAnsi="Nanum Gothic" w:cs="Gulim"/>
          <w:color w:val="auto"/>
        </w:rPr>
        <w:t>C</w:t>
      </w:r>
      <w:r>
        <w:rPr>
          <w:rFonts w:ascii="Nanum Gothic" w:eastAsia="Gulim" w:hAnsi="Nanum Gothic" w:cs="Gulim" w:hint="eastAsia"/>
          <w:color w:val="auto"/>
        </w:rPr>
        <w:t>heck-in</w:t>
      </w:r>
      <w:r w:rsidR="000D6F1F">
        <w:rPr>
          <w:rFonts w:ascii="Nanum Gothic" w:eastAsia="Gulim" w:hAnsi="Nanum Gothic" w:cs="Gulim"/>
          <w:color w:val="auto"/>
        </w:rPr>
        <w:t xml:space="preserve"> </w:t>
      </w:r>
    </w:p>
    <w:p w14:paraId="6C1B30A5" w14:textId="4C294076" w:rsidR="00C6097B" w:rsidRPr="00390568"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uly</w:t>
      </w:r>
      <w:r>
        <w:rPr>
          <w:rFonts w:ascii="Nanum Gothic" w:eastAsia="Gulim" w:hAnsi="Nanum Gothic" w:cs="Gulim"/>
          <w:color w:val="auto"/>
        </w:rPr>
        <w:t xml:space="preserve"> </w:t>
      </w:r>
      <w:r>
        <w:rPr>
          <w:rFonts w:ascii="Nanum Gothic" w:eastAsia="Gulim" w:hAnsi="Nanum Gothic" w:cs="Gulim" w:hint="eastAsia"/>
          <w:color w:val="auto"/>
        </w:rPr>
        <w:t>23:</w:t>
      </w:r>
      <w:r>
        <w:rPr>
          <w:rFonts w:ascii="Nanum Gothic" w:eastAsia="Gulim" w:hAnsi="Nanum Gothic" w:cs="Gulim"/>
          <w:color w:val="auto"/>
        </w:rPr>
        <w:t xml:space="preserve"> </w:t>
      </w:r>
      <w:r w:rsidR="005B2548">
        <w:rPr>
          <w:rFonts w:ascii="Nanum Gothic" w:eastAsia="Gulim" w:hAnsi="Nanum Gothic" w:cs="Gulim"/>
          <w:color w:val="auto"/>
        </w:rPr>
        <w:t>C</w:t>
      </w:r>
      <w:r w:rsidR="008908C3" w:rsidRPr="00390568">
        <w:rPr>
          <w:rFonts w:ascii="Nanum Gothic" w:eastAsia="Gulim" w:hAnsi="Nanum Gothic" w:cs="Gulim"/>
          <w:color w:val="auto"/>
        </w:rPr>
        <w:t xml:space="preserve">amp </w:t>
      </w:r>
      <w:r w:rsidR="008908C3" w:rsidRPr="005B2548">
        <w:rPr>
          <w:rFonts w:ascii="Nanum Gothic" w:eastAsia="Gulim" w:hAnsi="Nanum Gothic" w:cs="Gulim"/>
          <w:noProof/>
          <w:color w:val="auto"/>
        </w:rPr>
        <w:t>start</w:t>
      </w:r>
      <w:r w:rsidR="005B2548">
        <w:rPr>
          <w:rFonts w:ascii="Nanum Gothic" w:eastAsia="Gulim" w:hAnsi="Nanum Gothic" w:cs="Gulim" w:hint="eastAsia"/>
          <w:noProof/>
          <w:color w:val="auto"/>
        </w:rPr>
        <w:t>s</w:t>
      </w:r>
      <w:r w:rsidR="008908C3" w:rsidRPr="00390568">
        <w:rPr>
          <w:rFonts w:ascii="Nanum Gothic" w:eastAsia="Gulim" w:hAnsi="Nanum Gothic" w:cs="Gulim"/>
          <w:color w:val="auto"/>
        </w:rPr>
        <w:t xml:space="preserve"> with </w:t>
      </w:r>
      <w:r w:rsidR="001161FF">
        <w:rPr>
          <w:rFonts w:ascii="Nanum Gothic" w:eastAsia="Gulim" w:hAnsi="Nanum Gothic" w:cs="Gulim" w:hint="eastAsia"/>
          <w:color w:val="auto"/>
        </w:rPr>
        <w:t xml:space="preserve">the </w:t>
      </w:r>
      <w:r w:rsidR="008908C3" w:rsidRPr="001161FF">
        <w:rPr>
          <w:rFonts w:ascii="Nanum Gothic" w:eastAsia="Gulim" w:hAnsi="Nanum Gothic" w:cs="Gulim"/>
          <w:noProof/>
          <w:color w:val="auto"/>
        </w:rPr>
        <w:t>intensive</w:t>
      </w:r>
      <w:r w:rsidR="008908C3" w:rsidRPr="00390568">
        <w:rPr>
          <w:rFonts w:ascii="Nanum Gothic" w:eastAsia="Gulim" w:hAnsi="Nanum Gothic" w:cs="Gulim"/>
          <w:color w:val="auto"/>
        </w:rPr>
        <w:t xml:space="preserve"> implementation</w:t>
      </w:r>
      <w:r>
        <w:rPr>
          <w:rFonts w:ascii="Nanum Gothic" w:eastAsia="Gulim" w:hAnsi="Nanum Gothic" w:cs="Gulim"/>
          <w:color w:val="auto"/>
        </w:rPr>
        <w:t xml:space="preserve"> </w:t>
      </w:r>
    </w:p>
    <w:p w14:paraId="6A26098C" w14:textId="187DD68F" w:rsidR="00C6097B"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 xml:space="preserve">August </w:t>
      </w:r>
      <w:r>
        <w:rPr>
          <w:rFonts w:ascii="Nanum Gothic" w:eastAsia="Gulim" w:hAnsi="Nanum Gothic" w:cs="Gulim" w:hint="eastAsia"/>
          <w:color w:val="auto"/>
        </w:rPr>
        <w:t>6</w:t>
      </w:r>
      <w:r w:rsidR="008908C3" w:rsidRPr="00390568">
        <w:rPr>
          <w:rFonts w:ascii="Nanum Gothic" w:eastAsia="Gulim" w:hAnsi="Nanum Gothic" w:cs="Gulim"/>
          <w:color w:val="auto"/>
        </w:rPr>
        <w:t xml:space="preserve">: </w:t>
      </w:r>
      <w:r w:rsidR="005B2548">
        <w:rPr>
          <w:rFonts w:ascii="Nanum Gothic" w:eastAsia="Gulim" w:hAnsi="Nanum Gothic" w:cs="Gulim"/>
          <w:color w:val="auto"/>
        </w:rPr>
        <w:t>F</w:t>
      </w:r>
      <w:r>
        <w:rPr>
          <w:rFonts w:ascii="Nanum Gothic" w:eastAsia="Gulim" w:hAnsi="Nanum Gothic" w:cs="Gulim" w:hint="eastAsia"/>
          <w:color w:val="auto"/>
        </w:rPr>
        <w:t>inal</w:t>
      </w:r>
      <w:r>
        <w:rPr>
          <w:rFonts w:ascii="Nanum Gothic" w:eastAsia="Gulim" w:hAnsi="Nanum Gothic" w:cs="Gulim"/>
          <w:color w:val="auto"/>
        </w:rPr>
        <w:t xml:space="preserve"> </w:t>
      </w:r>
      <w:r w:rsidR="008908C3" w:rsidRPr="00390568">
        <w:rPr>
          <w:rFonts w:ascii="Nanum Gothic" w:eastAsia="Gulim" w:hAnsi="Nanum Gothic" w:cs="Gulim"/>
          <w:color w:val="auto"/>
        </w:rPr>
        <w:t>presentation</w:t>
      </w:r>
    </w:p>
    <w:p w14:paraId="1896A868" w14:textId="59C7CFA5" w:rsidR="000D6F1F" w:rsidRDefault="000D6F1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August</w:t>
      </w:r>
      <w:r>
        <w:rPr>
          <w:rFonts w:ascii="Nanum Gothic" w:eastAsia="Gulim" w:hAnsi="Nanum Gothic" w:cs="Gulim"/>
          <w:color w:val="auto"/>
        </w:rPr>
        <w:t xml:space="preserve"> </w:t>
      </w:r>
      <w:r>
        <w:rPr>
          <w:rFonts w:ascii="Nanum Gothic" w:eastAsia="Gulim" w:hAnsi="Nanum Gothic" w:cs="Gulim" w:hint="eastAsia"/>
          <w:color w:val="auto"/>
        </w:rPr>
        <w:t>7:</w:t>
      </w:r>
      <w:r>
        <w:rPr>
          <w:rFonts w:ascii="Nanum Gothic" w:eastAsia="Gulim" w:hAnsi="Nanum Gothic" w:cs="Gulim"/>
          <w:color w:val="auto"/>
        </w:rPr>
        <w:t xml:space="preserve"> </w:t>
      </w:r>
      <w:r w:rsidR="005B2548">
        <w:rPr>
          <w:rFonts w:ascii="Nanum Gothic" w:eastAsia="Gulim" w:hAnsi="Nanum Gothic" w:cs="Gulim"/>
          <w:color w:val="auto"/>
        </w:rPr>
        <w:t>C</w:t>
      </w:r>
      <w:r>
        <w:rPr>
          <w:rFonts w:ascii="Nanum Gothic" w:eastAsia="Gulim" w:hAnsi="Nanum Gothic" w:cs="Gulim" w:hint="eastAsia"/>
          <w:color w:val="auto"/>
        </w:rPr>
        <w:t>heck-out</w:t>
      </w:r>
    </w:p>
    <w:p w14:paraId="66946FC9" w14:textId="0506FDBC" w:rsidR="00560B49" w:rsidRPr="00560B49" w:rsidRDefault="00560B49" w:rsidP="00560B49">
      <w:pPr>
        <w:spacing w:before="320" w:after="80"/>
        <w:rPr>
          <w:rFonts w:ascii="나눔고딕" w:eastAsia="나눔고딕" w:hAnsi="나눔고딕"/>
          <w:color w:val="434343"/>
          <w:sz w:val="28"/>
          <w:szCs w:val="28"/>
        </w:rPr>
      </w:pPr>
      <w:r>
        <w:rPr>
          <w:rFonts w:ascii="나눔고딕" w:eastAsia="나눔고딕" w:hAnsi="나눔고딕" w:hint="eastAsia"/>
          <w:color w:val="434343"/>
          <w:sz w:val="28"/>
          <w:szCs w:val="28"/>
        </w:rPr>
        <w:t>Camp</w:t>
      </w:r>
      <w:r>
        <w:rPr>
          <w:rFonts w:ascii="나눔고딕" w:eastAsia="나눔고딕" w:hAnsi="나눔고딕"/>
          <w:color w:val="434343"/>
          <w:sz w:val="28"/>
          <w:szCs w:val="28"/>
        </w:rPr>
        <w:t xml:space="preserve"> </w:t>
      </w:r>
      <w:r>
        <w:rPr>
          <w:rFonts w:ascii="나눔고딕" w:eastAsia="나눔고딕" w:hAnsi="나눔고딕" w:hint="eastAsia"/>
          <w:color w:val="434343"/>
          <w:sz w:val="28"/>
          <w:szCs w:val="28"/>
        </w:rPr>
        <w:t>Schedule</w:t>
      </w:r>
    </w:p>
    <w:tbl>
      <w:tblPr>
        <w:tblStyle w:val="ae"/>
        <w:tblW w:w="0" w:type="auto"/>
        <w:tblInd w:w="108" w:type="dxa"/>
        <w:tblLook w:val="04A0" w:firstRow="1" w:lastRow="0" w:firstColumn="1" w:lastColumn="0" w:noHBand="0" w:noVBand="1"/>
      </w:tblPr>
      <w:tblGrid>
        <w:gridCol w:w="1224"/>
        <w:gridCol w:w="1335"/>
        <w:gridCol w:w="1335"/>
        <w:gridCol w:w="1339"/>
        <w:gridCol w:w="1335"/>
        <w:gridCol w:w="1335"/>
        <w:gridCol w:w="1339"/>
      </w:tblGrid>
      <w:tr w:rsidR="00560B49" w14:paraId="42184069" w14:textId="77777777" w:rsidTr="008908C3">
        <w:trPr>
          <w:trHeight w:val="261"/>
        </w:trPr>
        <w:tc>
          <w:tcPr>
            <w:tcW w:w="1244" w:type="dxa"/>
            <w:shd w:val="clear" w:color="auto" w:fill="767171" w:themeFill="background2" w:themeFillShade="80"/>
            <w:vAlign w:val="center"/>
          </w:tcPr>
          <w:p w14:paraId="7BDF0ADE" w14:textId="77777777" w:rsidR="00560B49" w:rsidRPr="00560B49" w:rsidRDefault="00560B49" w:rsidP="008908C3">
            <w:pPr>
              <w:jc w:val="center"/>
              <w:rPr>
                <w:color w:val="FFC000" w:themeColor="accent4"/>
                <w:sz w:val="16"/>
              </w:rPr>
            </w:pPr>
            <w:r w:rsidRPr="00560B49">
              <w:rPr>
                <w:rFonts w:hint="eastAsia"/>
                <w:color w:val="FFC000" w:themeColor="accent4"/>
                <w:sz w:val="16"/>
              </w:rPr>
              <w:t>Sun</w:t>
            </w:r>
          </w:p>
        </w:tc>
        <w:tc>
          <w:tcPr>
            <w:tcW w:w="1352" w:type="dxa"/>
            <w:shd w:val="clear" w:color="auto" w:fill="767171" w:themeFill="background2" w:themeFillShade="80"/>
            <w:vAlign w:val="center"/>
          </w:tcPr>
          <w:p w14:paraId="36B0CE0D" w14:textId="77777777" w:rsidR="00560B49" w:rsidRPr="00560B49" w:rsidRDefault="00560B49" w:rsidP="008908C3">
            <w:pPr>
              <w:jc w:val="center"/>
              <w:rPr>
                <w:color w:val="FFC000" w:themeColor="accent4"/>
                <w:sz w:val="16"/>
              </w:rPr>
            </w:pPr>
            <w:r w:rsidRPr="00560B49">
              <w:rPr>
                <w:rFonts w:hint="eastAsia"/>
                <w:color w:val="FFC000" w:themeColor="accent4"/>
                <w:sz w:val="16"/>
              </w:rPr>
              <w:t>Monday</w:t>
            </w:r>
          </w:p>
        </w:tc>
        <w:tc>
          <w:tcPr>
            <w:tcW w:w="1352" w:type="dxa"/>
            <w:shd w:val="clear" w:color="auto" w:fill="767171" w:themeFill="background2" w:themeFillShade="80"/>
            <w:vAlign w:val="center"/>
          </w:tcPr>
          <w:p w14:paraId="37DD95AD" w14:textId="77777777" w:rsidR="00560B49" w:rsidRPr="00560B49" w:rsidRDefault="00560B49" w:rsidP="008908C3">
            <w:pPr>
              <w:jc w:val="center"/>
              <w:rPr>
                <w:color w:val="FFC000" w:themeColor="accent4"/>
                <w:sz w:val="16"/>
              </w:rPr>
            </w:pPr>
            <w:r w:rsidRPr="00560B49">
              <w:rPr>
                <w:rFonts w:hint="eastAsia"/>
                <w:color w:val="FFC000" w:themeColor="accent4"/>
                <w:sz w:val="16"/>
              </w:rPr>
              <w:t>Tuesday</w:t>
            </w:r>
          </w:p>
        </w:tc>
        <w:tc>
          <w:tcPr>
            <w:tcW w:w="1352" w:type="dxa"/>
            <w:shd w:val="clear" w:color="auto" w:fill="767171" w:themeFill="background2" w:themeFillShade="80"/>
            <w:vAlign w:val="center"/>
          </w:tcPr>
          <w:p w14:paraId="4AC3D63A" w14:textId="77777777" w:rsidR="00560B49" w:rsidRPr="00560B49" w:rsidRDefault="00560B49" w:rsidP="008908C3">
            <w:pPr>
              <w:jc w:val="center"/>
              <w:rPr>
                <w:color w:val="FFC000" w:themeColor="accent4"/>
                <w:sz w:val="16"/>
              </w:rPr>
            </w:pPr>
            <w:r w:rsidRPr="00560B49">
              <w:rPr>
                <w:rFonts w:hint="eastAsia"/>
                <w:color w:val="FFC000" w:themeColor="accent4"/>
                <w:sz w:val="16"/>
              </w:rPr>
              <w:t>Wednesday</w:t>
            </w:r>
          </w:p>
        </w:tc>
        <w:tc>
          <w:tcPr>
            <w:tcW w:w="1352" w:type="dxa"/>
            <w:shd w:val="clear" w:color="auto" w:fill="767171" w:themeFill="background2" w:themeFillShade="80"/>
            <w:vAlign w:val="center"/>
          </w:tcPr>
          <w:p w14:paraId="55FE5ABE" w14:textId="77777777" w:rsidR="00560B49" w:rsidRPr="00560B49" w:rsidRDefault="00560B49" w:rsidP="008908C3">
            <w:pPr>
              <w:jc w:val="center"/>
              <w:rPr>
                <w:color w:val="FFC000" w:themeColor="accent4"/>
                <w:sz w:val="16"/>
              </w:rPr>
            </w:pPr>
            <w:r w:rsidRPr="00560B49">
              <w:rPr>
                <w:rFonts w:hint="eastAsia"/>
                <w:color w:val="FFC000" w:themeColor="accent4"/>
                <w:sz w:val="16"/>
              </w:rPr>
              <w:t>Thursday</w:t>
            </w:r>
          </w:p>
        </w:tc>
        <w:tc>
          <w:tcPr>
            <w:tcW w:w="1352" w:type="dxa"/>
            <w:shd w:val="clear" w:color="auto" w:fill="767171" w:themeFill="background2" w:themeFillShade="80"/>
            <w:vAlign w:val="center"/>
          </w:tcPr>
          <w:p w14:paraId="19EC058A" w14:textId="77777777" w:rsidR="00560B49" w:rsidRPr="00560B49" w:rsidRDefault="00560B49" w:rsidP="008908C3">
            <w:pPr>
              <w:jc w:val="center"/>
              <w:rPr>
                <w:color w:val="FFC000" w:themeColor="accent4"/>
                <w:sz w:val="16"/>
              </w:rPr>
            </w:pPr>
            <w:r w:rsidRPr="00560B49">
              <w:rPr>
                <w:rFonts w:hint="eastAsia"/>
                <w:color w:val="FFC000" w:themeColor="accent4"/>
                <w:sz w:val="16"/>
              </w:rPr>
              <w:t>Friday</w:t>
            </w:r>
          </w:p>
        </w:tc>
        <w:tc>
          <w:tcPr>
            <w:tcW w:w="1352" w:type="dxa"/>
            <w:shd w:val="clear" w:color="auto" w:fill="767171" w:themeFill="background2" w:themeFillShade="80"/>
            <w:vAlign w:val="center"/>
          </w:tcPr>
          <w:p w14:paraId="0E9D42CC" w14:textId="77777777" w:rsidR="00560B49" w:rsidRPr="00560B49" w:rsidRDefault="00560B49" w:rsidP="008908C3">
            <w:pPr>
              <w:jc w:val="center"/>
              <w:rPr>
                <w:color w:val="FFC000" w:themeColor="accent4"/>
                <w:sz w:val="16"/>
              </w:rPr>
            </w:pPr>
            <w:r w:rsidRPr="00560B49">
              <w:rPr>
                <w:rFonts w:hint="eastAsia"/>
                <w:color w:val="FFC000" w:themeColor="accent4"/>
                <w:sz w:val="16"/>
              </w:rPr>
              <w:t>Saturday</w:t>
            </w:r>
          </w:p>
        </w:tc>
      </w:tr>
      <w:tr w:rsidR="00560B49" w14:paraId="345B9B6E" w14:textId="77777777" w:rsidTr="008908C3">
        <w:tc>
          <w:tcPr>
            <w:tcW w:w="1244" w:type="dxa"/>
            <w:shd w:val="clear" w:color="auto" w:fill="ACB9CA" w:themeFill="text2" w:themeFillTint="66"/>
          </w:tcPr>
          <w:p w14:paraId="376BCDBE" w14:textId="77777777" w:rsidR="00560B49" w:rsidRPr="008B34D7" w:rsidRDefault="00560B49" w:rsidP="008908C3">
            <w:pPr>
              <w:jc w:val="center"/>
              <w:rPr>
                <w:sz w:val="16"/>
              </w:rPr>
            </w:pPr>
            <w:r w:rsidRPr="008B34D7">
              <w:rPr>
                <w:rFonts w:hint="eastAsia"/>
                <w:sz w:val="16"/>
              </w:rPr>
              <w:t>7/22</w:t>
            </w:r>
          </w:p>
        </w:tc>
        <w:tc>
          <w:tcPr>
            <w:tcW w:w="1352" w:type="dxa"/>
            <w:shd w:val="clear" w:color="auto" w:fill="ACB9CA" w:themeFill="text2" w:themeFillTint="66"/>
          </w:tcPr>
          <w:p w14:paraId="3DC0C472" w14:textId="77777777" w:rsidR="00560B49" w:rsidRPr="008B34D7" w:rsidRDefault="00560B49" w:rsidP="008908C3">
            <w:pPr>
              <w:jc w:val="center"/>
              <w:rPr>
                <w:sz w:val="16"/>
              </w:rPr>
            </w:pPr>
            <w:r w:rsidRPr="008B34D7">
              <w:rPr>
                <w:rFonts w:hint="eastAsia"/>
                <w:sz w:val="16"/>
              </w:rPr>
              <w:t>7/23</w:t>
            </w:r>
          </w:p>
        </w:tc>
        <w:tc>
          <w:tcPr>
            <w:tcW w:w="1352" w:type="dxa"/>
            <w:shd w:val="clear" w:color="auto" w:fill="ACB9CA" w:themeFill="text2" w:themeFillTint="66"/>
          </w:tcPr>
          <w:p w14:paraId="273D1BC3" w14:textId="77777777" w:rsidR="00560B49" w:rsidRPr="008B34D7" w:rsidRDefault="00560B49" w:rsidP="008908C3">
            <w:pPr>
              <w:jc w:val="center"/>
              <w:rPr>
                <w:sz w:val="16"/>
              </w:rPr>
            </w:pPr>
            <w:r w:rsidRPr="008B34D7">
              <w:rPr>
                <w:rFonts w:hint="eastAsia"/>
                <w:sz w:val="16"/>
              </w:rPr>
              <w:t>7/24</w:t>
            </w:r>
          </w:p>
        </w:tc>
        <w:tc>
          <w:tcPr>
            <w:tcW w:w="1352" w:type="dxa"/>
            <w:shd w:val="clear" w:color="auto" w:fill="ACB9CA" w:themeFill="text2" w:themeFillTint="66"/>
          </w:tcPr>
          <w:p w14:paraId="6E5ED337" w14:textId="77777777" w:rsidR="00560B49" w:rsidRPr="008B34D7" w:rsidRDefault="00560B49" w:rsidP="008908C3">
            <w:pPr>
              <w:jc w:val="center"/>
              <w:rPr>
                <w:sz w:val="16"/>
              </w:rPr>
            </w:pPr>
            <w:r w:rsidRPr="008B34D7">
              <w:rPr>
                <w:rFonts w:hint="eastAsia"/>
                <w:sz w:val="16"/>
              </w:rPr>
              <w:t>7/25</w:t>
            </w:r>
          </w:p>
        </w:tc>
        <w:tc>
          <w:tcPr>
            <w:tcW w:w="1352" w:type="dxa"/>
            <w:shd w:val="clear" w:color="auto" w:fill="ACB9CA" w:themeFill="text2" w:themeFillTint="66"/>
          </w:tcPr>
          <w:p w14:paraId="46D9DAD8" w14:textId="77777777" w:rsidR="00560B49" w:rsidRPr="008B34D7" w:rsidRDefault="00560B49" w:rsidP="008908C3">
            <w:pPr>
              <w:jc w:val="center"/>
              <w:rPr>
                <w:sz w:val="16"/>
              </w:rPr>
            </w:pPr>
            <w:r w:rsidRPr="008B34D7">
              <w:rPr>
                <w:rFonts w:hint="eastAsia"/>
                <w:sz w:val="16"/>
              </w:rPr>
              <w:t>7/26</w:t>
            </w:r>
          </w:p>
        </w:tc>
        <w:tc>
          <w:tcPr>
            <w:tcW w:w="1352" w:type="dxa"/>
            <w:shd w:val="clear" w:color="auto" w:fill="ACB9CA" w:themeFill="text2" w:themeFillTint="66"/>
          </w:tcPr>
          <w:p w14:paraId="2EAD5FAB" w14:textId="77777777" w:rsidR="00560B49" w:rsidRPr="008B34D7" w:rsidRDefault="00560B49" w:rsidP="008908C3">
            <w:pPr>
              <w:jc w:val="center"/>
              <w:rPr>
                <w:sz w:val="16"/>
              </w:rPr>
            </w:pPr>
            <w:r w:rsidRPr="008B34D7">
              <w:rPr>
                <w:rFonts w:hint="eastAsia"/>
                <w:sz w:val="16"/>
              </w:rPr>
              <w:t>7/27</w:t>
            </w:r>
          </w:p>
        </w:tc>
        <w:tc>
          <w:tcPr>
            <w:tcW w:w="1352" w:type="dxa"/>
            <w:shd w:val="clear" w:color="auto" w:fill="ACB9CA" w:themeFill="text2" w:themeFillTint="66"/>
          </w:tcPr>
          <w:p w14:paraId="4C3BFCBC" w14:textId="77777777" w:rsidR="00560B49" w:rsidRPr="008B34D7" w:rsidRDefault="00560B49" w:rsidP="008908C3">
            <w:pPr>
              <w:jc w:val="center"/>
              <w:rPr>
                <w:sz w:val="16"/>
              </w:rPr>
            </w:pPr>
            <w:r w:rsidRPr="008B34D7">
              <w:rPr>
                <w:rFonts w:hint="eastAsia"/>
                <w:sz w:val="16"/>
              </w:rPr>
              <w:t>7/28</w:t>
            </w:r>
          </w:p>
        </w:tc>
      </w:tr>
      <w:tr w:rsidR="00560B49" w14:paraId="10008D92" w14:textId="77777777" w:rsidTr="008908C3">
        <w:tc>
          <w:tcPr>
            <w:tcW w:w="1244" w:type="dxa"/>
          </w:tcPr>
          <w:p w14:paraId="39668A5A" w14:textId="77777777" w:rsidR="00560B49" w:rsidRDefault="00560B49" w:rsidP="008908C3">
            <w:pPr>
              <w:rPr>
                <w:sz w:val="12"/>
              </w:rPr>
            </w:pPr>
            <w:r w:rsidRPr="002E6749">
              <w:rPr>
                <w:rFonts w:hint="eastAsia"/>
                <w:sz w:val="12"/>
              </w:rPr>
              <w:t>check-in</w:t>
            </w:r>
          </w:p>
          <w:p w14:paraId="2DD66BCC" w14:textId="77777777" w:rsidR="00560B49" w:rsidRPr="002E6749" w:rsidRDefault="00560B49" w:rsidP="008908C3">
            <w:pPr>
              <w:rPr>
                <w:sz w:val="12"/>
              </w:rPr>
            </w:pPr>
            <w:r>
              <w:rPr>
                <w:rFonts w:hint="eastAsia"/>
                <w:sz w:val="12"/>
              </w:rPr>
              <w:t>(</w:t>
            </w:r>
            <w:r>
              <w:rPr>
                <w:sz w:val="12"/>
              </w:rPr>
              <w:t>dormitory</w:t>
            </w:r>
            <w:r>
              <w:rPr>
                <w:rFonts w:hint="eastAsia"/>
                <w:sz w:val="12"/>
              </w:rPr>
              <w:t>)</w:t>
            </w:r>
          </w:p>
        </w:tc>
        <w:tc>
          <w:tcPr>
            <w:tcW w:w="1352" w:type="dxa"/>
          </w:tcPr>
          <w:p w14:paraId="15F2476E" w14:textId="77777777" w:rsidR="00560B49" w:rsidRPr="002E6749" w:rsidRDefault="00560B49" w:rsidP="008908C3">
            <w:pPr>
              <w:ind w:left="30" w:hangingChars="25" w:hanging="30"/>
              <w:rPr>
                <w:sz w:val="12"/>
              </w:rPr>
            </w:pPr>
            <w:r w:rsidRPr="002E6749">
              <w:rPr>
                <w:rFonts w:hint="eastAsia"/>
                <w:sz w:val="12"/>
              </w:rPr>
              <w:t>.orientation</w:t>
            </w:r>
            <w:r w:rsidRPr="002E6749">
              <w:rPr>
                <w:sz w:val="12"/>
              </w:rPr>
              <w:t xml:space="preserve"> </w:t>
            </w:r>
            <w:r w:rsidRPr="002E6749">
              <w:rPr>
                <w:rFonts w:hint="eastAsia"/>
                <w:sz w:val="12"/>
              </w:rPr>
              <w:t>and</w:t>
            </w:r>
            <w:r w:rsidRPr="002E6749">
              <w:rPr>
                <w:sz w:val="12"/>
              </w:rPr>
              <w:t xml:space="preserve"> </w:t>
            </w:r>
            <w:r w:rsidRPr="002E6749">
              <w:rPr>
                <w:rFonts w:hint="eastAsia"/>
                <w:sz w:val="12"/>
              </w:rPr>
              <w:t>setting</w:t>
            </w:r>
          </w:p>
          <w:p w14:paraId="0AAB0408" w14:textId="77777777" w:rsidR="00560B49" w:rsidRPr="002E6749" w:rsidRDefault="00560B49" w:rsidP="008908C3">
            <w:pPr>
              <w:ind w:left="30" w:hangingChars="25" w:hanging="30"/>
              <w:rPr>
                <w:sz w:val="12"/>
              </w:rPr>
            </w:pPr>
            <w:r w:rsidRPr="002E6749">
              <w:rPr>
                <w:rFonts w:hint="eastAsia"/>
                <w:sz w:val="12"/>
              </w:rPr>
              <w:t>.10</w:t>
            </w:r>
            <w:r w:rsidRPr="002E6749">
              <w:rPr>
                <w:sz w:val="12"/>
              </w:rPr>
              <w:t xml:space="preserve"> </w:t>
            </w:r>
            <w:r w:rsidRPr="002E6749">
              <w:rPr>
                <w:rFonts w:hint="eastAsia"/>
                <w:sz w:val="12"/>
              </w:rPr>
              <w:t>minute</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self/project</w:t>
            </w:r>
            <w:r w:rsidRPr="002E6749">
              <w:rPr>
                <w:sz w:val="12"/>
              </w:rPr>
              <w:t xml:space="preserve"> </w:t>
            </w:r>
            <w:r w:rsidRPr="002E6749">
              <w:rPr>
                <w:rFonts w:hint="eastAsia"/>
                <w:sz w:val="12"/>
              </w:rPr>
              <w:t>introduction</w:t>
            </w:r>
          </w:p>
        </w:tc>
        <w:tc>
          <w:tcPr>
            <w:tcW w:w="1352" w:type="dxa"/>
          </w:tcPr>
          <w:p w14:paraId="5DC65BCE" w14:textId="77777777" w:rsidR="00560B49" w:rsidRPr="002E6749" w:rsidRDefault="00560B49" w:rsidP="008908C3">
            <w:pPr>
              <w:ind w:left="36" w:hangingChars="30" w:hanging="36"/>
              <w:rPr>
                <w:sz w:val="12"/>
              </w:rPr>
            </w:pPr>
            <w:r w:rsidRPr="002E6749">
              <w:rPr>
                <w:rFonts w:hint="eastAsia"/>
                <w:sz w:val="12"/>
              </w:rPr>
              <w:t>.10am-10:30,</w:t>
            </w:r>
            <w:r w:rsidRPr="002E6749">
              <w:rPr>
                <w:sz w:val="12"/>
              </w:rPr>
              <w:t xml:space="preserve"> </w:t>
            </w:r>
            <w:r w:rsidRPr="002E6749">
              <w:rPr>
                <w:rFonts w:hint="eastAsia"/>
                <w:sz w:val="12"/>
              </w:rPr>
              <w:t>1min</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what</w:t>
            </w:r>
            <w:r w:rsidRPr="002E6749">
              <w:rPr>
                <w:sz w:val="12"/>
              </w:rPr>
              <w:t xml:space="preserve"> </w:t>
            </w:r>
            <w:r w:rsidRPr="002E6749">
              <w:rPr>
                <w:rFonts w:hint="eastAsia"/>
                <w:sz w:val="12"/>
              </w:rPr>
              <w:t>to</w:t>
            </w:r>
            <w:r w:rsidRPr="002E6749">
              <w:rPr>
                <w:sz w:val="12"/>
              </w:rPr>
              <w:t xml:space="preserve"> </w:t>
            </w:r>
            <w:r w:rsidRPr="002E6749">
              <w:rPr>
                <w:rFonts w:hint="eastAsia"/>
                <w:sz w:val="12"/>
              </w:rPr>
              <w:t>do</w:t>
            </w:r>
            <w:r w:rsidRPr="002E6749">
              <w:rPr>
                <w:sz w:val="12"/>
              </w:rPr>
              <w:t xml:space="preserve"> </w:t>
            </w:r>
            <w:r w:rsidRPr="002E6749">
              <w:rPr>
                <w:rFonts w:hint="eastAsia"/>
                <w:sz w:val="12"/>
              </w:rPr>
              <w:t>today)</w:t>
            </w:r>
          </w:p>
          <w:p w14:paraId="1DBCD0D2" w14:textId="77777777" w:rsidR="00560B49" w:rsidRPr="002E6749" w:rsidRDefault="00560B49" w:rsidP="008908C3">
            <w:pPr>
              <w:ind w:left="36" w:hangingChars="30" w:hanging="36"/>
              <w:rPr>
                <w:sz w:val="12"/>
              </w:rPr>
            </w:pPr>
            <w:r w:rsidRPr="002E6749">
              <w:rPr>
                <w:rFonts w:hint="eastAsia"/>
                <w:sz w:val="12"/>
              </w:rPr>
              <w:t>.10:30~12pm,</w:t>
            </w:r>
            <w:r w:rsidRPr="002E6749">
              <w:rPr>
                <w:sz w:val="12"/>
              </w:rPr>
              <w:t xml:space="preserve"> </w:t>
            </w:r>
            <w:r w:rsidRPr="002E6749">
              <w:rPr>
                <w:rFonts w:hint="eastAsia"/>
                <w:sz w:val="12"/>
              </w:rPr>
              <w:t>project</w:t>
            </w:r>
          </w:p>
          <w:p w14:paraId="6FA3B9BD"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08272B65" w14:textId="77777777" w:rsidR="00560B49" w:rsidRDefault="00560B49" w:rsidP="008908C3">
            <w:pPr>
              <w:ind w:left="36" w:hangingChars="30" w:hanging="36"/>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61B887E6" w14:textId="77777777" w:rsidR="008439DA" w:rsidRDefault="008439DA" w:rsidP="008439DA">
            <w:pPr>
              <w:ind w:left="36" w:hangingChars="30" w:hanging="36"/>
              <w:rPr>
                <w:sz w:val="12"/>
              </w:rPr>
            </w:pPr>
            <w:r>
              <w:rPr>
                <w:rFonts w:hint="eastAsia"/>
                <w:sz w:val="12"/>
              </w:rPr>
              <w:t>.</w:t>
            </w:r>
            <w:r>
              <w:rPr>
                <w:sz w:val="12"/>
              </w:rPr>
              <w:t xml:space="preserve">6pm-7pm, dinner </w:t>
            </w:r>
          </w:p>
          <w:p w14:paraId="7719835D" w14:textId="7F4263F5" w:rsidR="008439DA" w:rsidRPr="002E6749" w:rsidRDefault="008439DA" w:rsidP="008439DA">
            <w:pPr>
              <w:ind w:left="36" w:hangingChars="30" w:hanging="36"/>
              <w:rPr>
                <w:sz w:val="12"/>
              </w:rPr>
            </w:pPr>
            <w:r>
              <w:rPr>
                <w:rFonts w:hint="eastAsia"/>
                <w:sz w:val="12"/>
              </w:rPr>
              <w:t>.</w:t>
            </w:r>
            <w:r>
              <w:rPr>
                <w:sz w:val="12"/>
              </w:rPr>
              <w:t>7pm-8pm, mentoring</w:t>
            </w:r>
          </w:p>
        </w:tc>
        <w:tc>
          <w:tcPr>
            <w:tcW w:w="1352" w:type="dxa"/>
          </w:tcPr>
          <w:p w14:paraId="28D182CB" w14:textId="77777777" w:rsidR="00560B49" w:rsidRPr="002E6749" w:rsidRDefault="00560B49" w:rsidP="008908C3">
            <w:pPr>
              <w:ind w:left="36" w:hangingChars="30" w:hanging="36"/>
              <w:rPr>
                <w:sz w:val="12"/>
              </w:rPr>
            </w:pPr>
            <w:r w:rsidRPr="002E6749">
              <w:rPr>
                <w:rFonts w:hint="eastAsia"/>
                <w:sz w:val="12"/>
              </w:rPr>
              <w:t>.10am-10:30,</w:t>
            </w:r>
            <w:r w:rsidRPr="002E6749">
              <w:rPr>
                <w:sz w:val="12"/>
              </w:rPr>
              <w:t xml:space="preserve"> </w:t>
            </w:r>
            <w:r w:rsidRPr="002E6749">
              <w:rPr>
                <w:rFonts w:hint="eastAsia"/>
                <w:sz w:val="12"/>
              </w:rPr>
              <w:t>1min</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what</w:t>
            </w:r>
            <w:r w:rsidRPr="002E6749">
              <w:rPr>
                <w:sz w:val="12"/>
              </w:rPr>
              <w:t xml:space="preserve"> </w:t>
            </w:r>
            <w:r w:rsidRPr="002E6749">
              <w:rPr>
                <w:rFonts w:hint="eastAsia"/>
                <w:sz w:val="12"/>
              </w:rPr>
              <w:t>to</w:t>
            </w:r>
            <w:r w:rsidRPr="002E6749">
              <w:rPr>
                <w:sz w:val="12"/>
              </w:rPr>
              <w:t xml:space="preserve"> </w:t>
            </w:r>
            <w:r w:rsidRPr="002E6749">
              <w:rPr>
                <w:rFonts w:hint="eastAsia"/>
                <w:sz w:val="12"/>
              </w:rPr>
              <w:t>do</w:t>
            </w:r>
            <w:r w:rsidRPr="002E6749">
              <w:rPr>
                <w:sz w:val="12"/>
              </w:rPr>
              <w:t xml:space="preserve"> </w:t>
            </w:r>
            <w:r w:rsidRPr="002E6749">
              <w:rPr>
                <w:rFonts w:hint="eastAsia"/>
                <w:sz w:val="12"/>
              </w:rPr>
              <w:t>today)</w:t>
            </w:r>
          </w:p>
          <w:p w14:paraId="089370E7" w14:textId="77777777" w:rsidR="00560B49" w:rsidRPr="002E6749" w:rsidRDefault="00560B49" w:rsidP="008908C3">
            <w:pPr>
              <w:ind w:left="36" w:hangingChars="30" w:hanging="36"/>
              <w:rPr>
                <w:sz w:val="12"/>
              </w:rPr>
            </w:pPr>
            <w:r w:rsidRPr="002E6749">
              <w:rPr>
                <w:rFonts w:hint="eastAsia"/>
                <w:sz w:val="12"/>
              </w:rPr>
              <w:t>.10:30~12pm,</w:t>
            </w:r>
            <w:r w:rsidRPr="002E6749">
              <w:rPr>
                <w:sz w:val="12"/>
              </w:rPr>
              <w:t xml:space="preserve"> </w:t>
            </w:r>
            <w:r w:rsidRPr="002E6749">
              <w:rPr>
                <w:rFonts w:hint="eastAsia"/>
                <w:sz w:val="12"/>
              </w:rPr>
              <w:t>project</w:t>
            </w:r>
          </w:p>
          <w:p w14:paraId="1B5F0884"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29487035" w14:textId="77777777" w:rsidR="00560B49" w:rsidRDefault="00560B49" w:rsidP="008908C3">
            <w:pPr>
              <w:ind w:left="40" w:hangingChars="33" w:hanging="40"/>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5B0575EC" w14:textId="77777777" w:rsidR="008439DA" w:rsidRDefault="008439DA" w:rsidP="008439DA">
            <w:pPr>
              <w:ind w:left="36" w:hangingChars="30" w:hanging="36"/>
              <w:rPr>
                <w:sz w:val="12"/>
              </w:rPr>
            </w:pPr>
            <w:r>
              <w:rPr>
                <w:rFonts w:hint="eastAsia"/>
                <w:sz w:val="12"/>
              </w:rPr>
              <w:t>.</w:t>
            </w:r>
            <w:r>
              <w:rPr>
                <w:sz w:val="12"/>
              </w:rPr>
              <w:t xml:space="preserve">6pm-7pm, dinner </w:t>
            </w:r>
          </w:p>
          <w:p w14:paraId="27D66514" w14:textId="7B89C250" w:rsidR="008439DA" w:rsidRPr="002E6749" w:rsidRDefault="008439DA" w:rsidP="008439DA">
            <w:pPr>
              <w:ind w:left="40" w:hangingChars="33" w:hanging="40"/>
              <w:rPr>
                <w:sz w:val="12"/>
              </w:rPr>
            </w:pPr>
            <w:r>
              <w:rPr>
                <w:rFonts w:hint="eastAsia"/>
                <w:sz w:val="12"/>
              </w:rPr>
              <w:t>.</w:t>
            </w:r>
            <w:r>
              <w:rPr>
                <w:sz w:val="12"/>
              </w:rPr>
              <w:t>7pm-8pm, mentoring</w:t>
            </w:r>
          </w:p>
        </w:tc>
        <w:tc>
          <w:tcPr>
            <w:tcW w:w="1352" w:type="dxa"/>
          </w:tcPr>
          <w:p w14:paraId="66F081C9" w14:textId="77777777" w:rsidR="00560B49" w:rsidRPr="002E6749" w:rsidRDefault="00560B49" w:rsidP="008908C3">
            <w:pPr>
              <w:ind w:left="40" w:hangingChars="33" w:hanging="40"/>
              <w:rPr>
                <w:sz w:val="12"/>
              </w:rPr>
            </w:pPr>
            <w:r w:rsidRPr="002E6749">
              <w:rPr>
                <w:rFonts w:hint="eastAsia"/>
                <w:sz w:val="12"/>
              </w:rPr>
              <w:t>.10am-10:30,</w:t>
            </w:r>
            <w:r w:rsidRPr="002E6749">
              <w:rPr>
                <w:sz w:val="12"/>
              </w:rPr>
              <w:t xml:space="preserve"> </w:t>
            </w:r>
            <w:r w:rsidRPr="002E6749">
              <w:rPr>
                <w:rFonts w:hint="eastAsia"/>
                <w:sz w:val="12"/>
              </w:rPr>
              <w:t>1min</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what</w:t>
            </w:r>
            <w:r w:rsidRPr="002E6749">
              <w:rPr>
                <w:sz w:val="12"/>
              </w:rPr>
              <w:t xml:space="preserve"> </w:t>
            </w:r>
            <w:r w:rsidRPr="002E6749">
              <w:rPr>
                <w:rFonts w:hint="eastAsia"/>
                <w:sz w:val="12"/>
              </w:rPr>
              <w:t>to</w:t>
            </w:r>
            <w:r w:rsidRPr="002E6749">
              <w:rPr>
                <w:sz w:val="12"/>
              </w:rPr>
              <w:t xml:space="preserve"> </w:t>
            </w:r>
            <w:r w:rsidRPr="002E6749">
              <w:rPr>
                <w:rFonts w:hint="eastAsia"/>
                <w:sz w:val="12"/>
              </w:rPr>
              <w:t>do</w:t>
            </w:r>
            <w:r w:rsidRPr="002E6749">
              <w:rPr>
                <w:sz w:val="12"/>
              </w:rPr>
              <w:t xml:space="preserve"> </w:t>
            </w:r>
            <w:r w:rsidRPr="002E6749">
              <w:rPr>
                <w:rFonts w:hint="eastAsia"/>
                <w:sz w:val="12"/>
              </w:rPr>
              <w:t>today)</w:t>
            </w:r>
          </w:p>
          <w:p w14:paraId="33AFEDD6" w14:textId="77777777" w:rsidR="00560B49" w:rsidRPr="002E6749" w:rsidRDefault="00560B49" w:rsidP="008908C3">
            <w:pPr>
              <w:ind w:left="40" w:hangingChars="33" w:hanging="40"/>
              <w:rPr>
                <w:sz w:val="12"/>
              </w:rPr>
            </w:pPr>
            <w:r w:rsidRPr="002E6749">
              <w:rPr>
                <w:rFonts w:hint="eastAsia"/>
                <w:sz w:val="12"/>
              </w:rPr>
              <w:t>.10:30~12pm,</w:t>
            </w:r>
            <w:r w:rsidRPr="002E6749">
              <w:rPr>
                <w:sz w:val="12"/>
              </w:rPr>
              <w:t xml:space="preserve"> </w:t>
            </w:r>
            <w:r w:rsidRPr="002E6749">
              <w:rPr>
                <w:rFonts w:hint="eastAsia"/>
                <w:sz w:val="12"/>
              </w:rPr>
              <w:t>project</w:t>
            </w:r>
          </w:p>
          <w:p w14:paraId="7F440135" w14:textId="77777777" w:rsidR="00560B49" w:rsidRPr="002E6749" w:rsidRDefault="00560B49" w:rsidP="008908C3">
            <w:pPr>
              <w:ind w:left="40" w:hangingChars="33" w:hanging="40"/>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16A9C515" w14:textId="77777777" w:rsidR="00560B49" w:rsidRDefault="00560B49" w:rsidP="008908C3">
            <w:pPr>
              <w:ind w:left="40" w:hangingChars="33" w:hanging="40"/>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09FA68E9" w14:textId="77777777" w:rsidR="008439DA" w:rsidRDefault="008439DA" w:rsidP="008439DA">
            <w:pPr>
              <w:ind w:left="36" w:hangingChars="30" w:hanging="36"/>
              <w:rPr>
                <w:sz w:val="12"/>
              </w:rPr>
            </w:pPr>
            <w:r>
              <w:rPr>
                <w:rFonts w:hint="eastAsia"/>
                <w:sz w:val="12"/>
              </w:rPr>
              <w:t>.</w:t>
            </w:r>
            <w:r>
              <w:rPr>
                <w:sz w:val="12"/>
              </w:rPr>
              <w:t xml:space="preserve">6pm-7pm, dinner </w:t>
            </w:r>
          </w:p>
          <w:p w14:paraId="6EEF3F9E" w14:textId="6697618C" w:rsidR="008439DA" w:rsidRPr="002E6749" w:rsidRDefault="008439DA" w:rsidP="008439DA">
            <w:pPr>
              <w:ind w:left="40" w:hangingChars="33" w:hanging="40"/>
              <w:rPr>
                <w:sz w:val="12"/>
              </w:rPr>
            </w:pPr>
            <w:r>
              <w:rPr>
                <w:rFonts w:hint="eastAsia"/>
                <w:sz w:val="12"/>
              </w:rPr>
              <w:t>.</w:t>
            </w:r>
            <w:r>
              <w:rPr>
                <w:sz w:val="12"/>
              </w:rPr>
              <w:t>7pm-8pm, mentoring</w:t>
            </w:r>
          </w:p>
        </w:tc>
        <w:tc>
          <w:tcPr>
            <w:tcW w:w="1352" w:type="dxa"/>
          </w:tcPr>
          <w:p w14:paraId="6B6889DB" w14:textId="77777777" w:rsidR="00560B49" w:rsidRPr="002E6749" w:rsidRDefault="00560B49" w:rsidP="008908C3">
            <w:pPr>
              <w:ind w:left="40" w:hangingChars="33" w:hanging="40"/>
              <w:rPr>
                <w:sz w:val="12"/>
              </w:rPr>
            </w:pPr>
            <w:r w:rsidRPr="002E6749">
              <w:rPr>
                <w:rFonts w:hint="eastAsia"/>
                <w:sz w:val="12"/>
              </w:rPr>
              <w:t>.10am-10:30,</w:t>
            </w:r>
            <w:r w:rsidRPr="002E6749">
              <w:rPr>
                <w:sz w:val="12"/>
              </w:rPr>
              <w:t xml:space="preserve"> </w:t>
            </w:r>
            <w:r w:rsidRPr="002E6749">
              <w:rPr>
                <w:rFonts w:hint="eastAsia"/>
                <w:sz w:val="12"/>
              </w:rPr>
              <w:t>1min</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what</w:t>
            </w:r>
            <w:r w:rsidRPr="002E6749">
              <w:rPr>
                <w:sz w:val="12"/>
              </w:rPr>
              <w:t xml:space="preserve"> </w:t>
            </w:r>
            <w:r w:rsidRPr="002E6749">
              <w:rPr>
                <w:rFonts w:hint="eastAsia"/>
                <w:sz w:val="12"/>
              </w:rPr>
              <w:t>to</w:t>
            </w:r>
            <w:r w:rsidRPr="002E6749">
              <w:rPr>
                <w:sz w:val="12"/>
              </w:rPr>
              <w:t xml:space="preserve"> </w:t>
            </w:r>
            <w:r w:rsidRPr="002E6749">
              <w:rPr>
                <w:rFonts w:hint="eastAsia"/>
                <w:sz w:val="12"/>
              </w:rPr>
              <w:t>do</w:t>
            </w:r>
            <w:r w:rsidRPr="002E6749">
              <w:rPr>
                <w:sz w:val="12"/>
              </w:rPr>
              <w:t xml:space="preserve"> </w:t>
            </w:r>
            <w:r w:rsidRPr="002E6749">
              <w:rPr>
                <w:rFonts w:hint="eastAsia"/>
                <w:sz w:val="12"/>
              </w:rPr>
              <w:t>today)</w:t>
            </w:r>
          </w:p>
          <w:p w14:paraId="247D8155" w14:textId="77777777" w:rsidR="00560B49" w:rsidRPr="002E6749" w:rsidRDefault="00560B49" w:rsidP="008908C3">
            <w:pPr>
              <w:ind w:left="40" w:hangingChars="33" w:hanging="40"/>
              <w:rPr>
                <w:sz w:val="12"/>
              </w:rPr>
            </w:pPr>
            <w:r w:rsidRPr="002E6749">
              <w:rPr>
                <w:rFonts w:hint="eastAsia"/>
                <w:sz w:val="12"/>
              </w:rPr>
              <w:t>.10:30~12pm,</w:t>
            </w:r>
            <w:r w:rsidRPr="002E6749">
              <w:rPr>
                <w:sz w:val="12"/>
              </w:rPr>
              <w:t xml:space="preserve"> </w:t>
            </w:r>
            <w:r w:rsidRPr="002E6749">
              <w:rPr>
                <w:rFonts w:hint="eastAsia"/>
                <w:sz w:val="12"/>
              </w:rPr>
              <w:t>project</w:t>
            </w:r>
          </w:p>
          <w:p w14:paraId="7DD76D92" w14:textId="77777777" w:rsidR="00560B49" w:rsidRPr="002E6749" w:rsidRDefault="00560B49" w:rsidP="008908C3">
            <w:pPr>
              <w:ind w:left="40" w:hangingChars="33" w:hanging="40"/>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2E7262E2" w14:textId="77777777" w:rsidR="00560B49" w:rsidRDefault="00560B49" w:rsidP="008908C3">
            <w:pPr>
              <w:ind w:left="40" w:hangingChars="33" w:hanging="40"/>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754855D5" w14:textId="77777777" w:rsidR="008439DA" w:rsidRDefault="008439DA" w:rsidP="008439DA">
            <w:pPr>
              <w:ind w:left="36" w:hangingChars="30" w:hanging="36"/>
              <w:rPr>
                <w:sz w:val="12"/>
              </w:rPr>
            </w:pPr>
            <w:r>
              <w:rPr>
                <w:rFonts w:hint="eastAsia"/>
                <w:sz w:val="12"/>
              </w:rPr>
              <w:t>.</w:t>
            </w:r>
            <w:r>
              <w:rPr>
                <w:sz w:val="12"/>
              </w:rPr>
              <w:t xml:space="preserve">6pm-7pm, dinner </w:t>
            </w:r>
          </w:p>
          <w:p w14:paraId="4C93761F" w14:textId="7311D57F" w:rsidR="008439DA" w:rsidRPr="002E6749" w:rsidRDefault="008439DA" w:rsidP="008439DA">
            <w:pPr>
              <w:ind w:left="40" w:hangingChars="33" w:hanging="40"/>
              <w:rPr>
                <w:sz w:val="12"/>
              </w:rPr>
            </w:pPr>
            <w:r>
              <w:rPr>
                <w:rFonts w:hint="eastAsia"/>
                <w:sz w:val="12"/>
              </w:rPr>
              <w:t>.</w:t>
            </w:r>
            <w:r>
              <w:rPr>
                <w:sz w:val="12"/>
              </w:rPr>
              <w:t>7pm-8pm, mentoring</w:t>
            </w:r>
          </w:p>
        </w:tc>
        <w:tc>
          <w:tcPr>
            <w:tcW w:w="1352" w:type="dxa"/>
          </w:tcPr>
          <w:p w14:paraId="5027554F" w14:textId="77777777" w:rsidR="00560B49" w:rsidRPr="002E6749" w:rsidRDefault="00560B49" w:rsidP="008908C3">
            <w:pPr>
              <w:rPr>
                <w:sz w:val="12"/>
              </w:rPr>
            </w:pPr>
            <w:r>
              <w:rPr>
                <w:rFonts w:hint="eastAsia"/>
                <w:sz w:val="12"/>
              </w:rPr>
              <w:t>Excursion/party</w:t>
            </w:r>
            <w:r>
              <w:rPr>
                <w:sz w:val="12"/>
              </w:rPr>
              <w:t xml:space="preserve"> </w:t>
            </w:r>
            <w:r>
              <w:rPr>
                <w:rFonts w:hint="eastAsia"/>
                <w:sz w:val="12"/>
              </w:rPr>
              <w:t>and</w:t>
            </w:r>
            <w:r>
              <w:rPr>
                <w:sz w:val="12"/>
              </w:rPr>
              <w:t xml:space="preserve"> </w:t>
            </w:r>
            <w:r>
              <w:rPr>
                <w:rFonts w:hint="eastAsia"/>
                <w:sz w:val="12"/>
              </w:rPr>
              <w:t>getting</w:t>
            </w:r>
            <w:r>
              <w:rPr>
                <w:sz w:val="12"/>
              </w:rPr>
              <w:t xml:space="preserve"> </w:t>
            </w:r>
            <w:r>
              <w:rPr>
                <w:rFonts w:hint="eastAsia"/>
                <w:sz w:val="12"/>
              </w:rPr>
              <w:t>together</w:t>
            </w:r>
          </w:p>
        </w:tc>
      </w:tr>
      <w:tr w:rsidR="00560B49" w14:paraId="23D919AB" w14:textId="77777777" w:rsidTr="008908C3">
        <w:tc>
          <w:tcPr>
            <w:tcW w:w="1244" w:type="dxa"/>
            <w:shd w:val="clear" w:color="auto" w:fill="ACB9CA" w:themeFill="text2" w:themeFillTint="66"/>
          </w:tcPr>
          <w:p w14:paraId="0043D3AA" w14:textId="77777777" w:rsidR="00560B49" w:rsidRPr="008B34D7" w:rsidRDefault="00560B49" w:rsidP="008908C3">
            <w:pPr>
              <w:jc w:val="center"/>
              <w:rPr>
                <w:sz w:val="16"/>
              </w:rPr>
            </w:pPr>
            <w:r w:rsidRPr="008B34D7">
              <w:rPr>
                <w:rFonts w:hint="eastAsia"/>
                <w:sz w:val="16"/>
              </w:rPr>
              <w:t>7/29</w:t>
            </w:r>
          </w:p>
        </w:tc>
        <w:tc>
          <w:tcPr>
            <w:tcW w:w="1352" w:type="dxa"/>
            <w:shd w:val="clear" w:color="auto" w:fill="ACB9CA" w:themeFill="text2" w:themeFillTint="66"/>
          </w:tcPr>
          <w:p w14:paraId="451BC805" w14:textId="77777777" w:rsidR="00560B49" w:rsidRPr="008B34D7" w:rsidRDefault="00560B49" w:rsidP="008908C3">
            <w:pPr>
              <w:jc w:val="center"/>
              <w:rPr>
                <w:sz w:val="16"/>
              </w:rPr>
            </w:pPr>
            <w:r w:rsidRPr="008B34D7">
              <w:rPr>
                <w:rFonts w:hint="eastAsia"/>
                <w:sz w:val="16"/>
              </w:rPr>
              <w:t>7/30</w:t>
            </w:r>
          </w:p>
        </w:tc>
        <w:tc>
          <w:tcPr>
            <w:tcW w:w="1352" w:type="dxa"/>
            <w:shd w:val="clear" w:color="auto" w:fill="ACB9CA" w:themeFill="text2" w:themeFillTint="66"/>
          </w:tcPr>
          <w:p w14:paraId="55D5488D" w14:textId="77777777" w:rsidR="00560B49" w:rsidRPr="008B34D7" w:rsidRDefault="00560B49" w:rsidP="008908C3">
            <w:pPr>
              <w:jc w:val="center"/>
              <w:rPr>
                <w:sz w:val="16"/>
              </w:rPr>
            </w:pPr>
            <w:r w:rsidRPr="008B34D7">
              <w:rPr>
                <w:rFonts w:hint="eastAsia"/>
                <w:sz w:val="16"/>
              </w:rPr>
              <w:t>7/31</w:t>
            </w:r>
          </w:p>
        </w:tc>
        <w:tc>
          <w:tcPr>
            <w:tcW w:w="1352" w:type="dxa"/>
            <w:shd w:val="clear" w:color="auto" w:fill="ACB9CA" w:themeFill="text2" w:themeFillTint="66"/>
          </w:tcPr>
          <w:p w14:paraId="724D1E30" w14:textId="77777777" w:rsidR="00560B49" w:rsidRPr="008B34D7" w:rsidRDefault="00560B49" w:rsidP="008908C3">
            <w:pPr>
              <w:jc w:val="center"/>
              <w:rPr>
                <w:sz w:val="16"/>
              </w:rPr>
            </w:pPr>
            <w:r w:rsidRPr="008B34D7">
              <w:rPr>
                <w:rFonts w:hint="eastAsia"/>
                <w:sz w:val="16"/>
              </w:rPr>
              <w:t>8/1</w:t>
            </w:r>
          </w:p>
        </w:tc>
        <w:tc>
          <w:tcPr>
            <w:tcW w:w="1352" w:type="dxa"/>
            <w:shd w:val="clear" w:color="auto" w:fill="ACB9CA" w:themeFill="text2" w:themeFillTint="66"/>
          </w:tcPr>
          <w:p w14:paraId="138C16E5" w14:textId="77777777" w:rsidR="00560B49" w:rsidRPr="008B34D7" w:rsidRDefault="00560B49" w:rsidP="008908C3">
            <w:pPr>
              <w:jc w:val="center"/>
              <w:rPr>
                <w:sz w:val="16"/>
              </w:rPr>
            </w:pPr>
            <w:r w:rsidRPr="008B34D7">
              <w:rPr>
                <w:rFonts w:hint="eastAsia"/>
                <w:sz w:val="16"/>
              </w:rPr>
              <w:t>8/2</w:t>
            </w:r>
          </w:p>
        </w:tc>
        <w:tc>
          <w:tcPr>
            <w:tcW w:w="1352" w:type="dxa"/>
            <w:shd w:val="clear" w:color="auto" w:fill="ACB9CA" w:themeFill="text2" w:themeFillTint="66"/>
          </w:tcPr>
          <w:p w14:paraId="0057019F" w14:textId="77777777" w:rsidR="00560B49" w:rsidRPr="008B34D7" w:rsidRDefault="00560B49" w:rsidP="008908C3">
            <w:pPr>
              <w:jc w:val="center"/>
              <w:rPr>
                <w:sz w:val="16"/>
              </w:rPr>
            </w:pPr>
            <w:r w:rsidRPr="008B34D7">
              <w:rPr>
                <w:rFonts w:hint="eastAsia"/>
                <w:sz w:val="16"/>
              </w:rPr>
              <w:t>8/3</w:t>
            </w:r>
          </w:p>
        </w:tc>
        <w:tc>
          <w:tcPr>
            <w:tcW w:w="1352" w:type="dxa"/>
            <w:shd w:val="clear" w:color="auto" w:fill="ACB9CA" w:themeFill="text2" w:themeFillTint="66"/>
          </w:tcPr>
          <w:p w14:paraId="24E5ED9B" w14:textId="77777777" w:rsidR="00560B49" w:rsidRPr="008B34D7" w:rsidRDefault="00560B49" w:rsidP="008908C3">
            <w:pPr>
              <w:jc w:val="center"/>
              <w:rPr>
                <w:sz w:val="16"/>
              </w:rPr>
            </w:pPr>
            <w:r w:rsidRPr="008B34D7">
              <w:rPr>
                <w:rFonts w:hint="eastAsia"/>
                <w:sz w:val="16"/>
              </w:rPr>
              <w:t>8/4</w:t>
            </w:r>
          </w:p>
        </w:tc>
      </w:tr>
      <w:tr w:rsidR="00560B49" w14:paraId="1A304468" w14:textId="77777777" w:rsidTr="008908C3">
        <w:tc>
          <w:tcPr>
            <w:tcW w:w="1244" w:type="dxa"/>
          </w:tcPr>
          <w:p w14:paraId="5ABA8C7C" w14:textId="77777777" w:rsidR="00560B49" w:rsidRPr="008B34D7" w:rsidRDefault="00560B49" w:rsidP="008908C3">
            <w:pPr>
              <w:rPr>
                <w:sz w:val="16"/>
              </w:rPr>
            </w:pPr>
            <w:r w:rsidRPr="002E6749">
              <w:rPr>
                <w:rFonts w:hint="eastAsia"/>
                <w:sz w:val="12"/>
              </w:rPr>
              <w:t>Free</w:t>
            </w:r>
            <w:r w:rsidRPr="002E6749">
              <w:rPr>
                <w:sz w:val="12"/>
              </w:rPr>
              <w:t xml:space="preserve"> </w:t>
            </w:r>
            <w:r w:rsidRPr="002E6749">
              <w:rPr>
                <w:rFonts w:hint="eastAsia"/>
                <w:sz w:val="12"/>
              </w:rPr>
              <w:t>time</w:t>
            </w:r>
          </w:p>
        </w:tc>
        <w:tc>
          <w:tcPr>
            <w:tcW w:w="1352" w:type="dxa"/>
          </w:tcPr>
          <w:p w14:paraId="41AC694F"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0E50C3A2"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504AECA1" w14:textId="77777777" w:rsidR="00560B49" w:rsidRDefault="00560B49" w:rsidP="008908C3">
            <w:pPr>
              <w:ind w:left="36" w:hangingChars="30" w:hanging="36"/>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4E004654" w14:textId="77777777" w:rsidR="008439DA" w:rsidRDefault="008439DA" w:rsidP="008908C3">
            <w:pPr>
              <w:ind w:left="36" w:hangingChars="30" w:hanging="36"/>
              <w:rPr>
                <w:sz w:val="12"/>
              </w:rPr>
            </w:pPr>
            <w:r>
              <w:rPr>
                <w:rFonts w:hint="eastAsia"/>
                <w:sz w:val="12"/>
              </w:rPr>
              <w:t>.</w:t>
            </w:r>
            <w:r>
              <w:rPr>
                <w:sz w:val="12"/>
              </w:rPr>
              <w:t xml:space="preserve">6pm-7pm, dinner </w:t>
            </w:r>
          </w:p>
          <w:p w14:paraId="4B6DDFB7" w14:textId="2B8DEA10" w:rsidR="008439DA" w:rsidRPr="002E6749" w:rsidRDefault="008439DA" w:rsidP="008908C3">
            <w:pPr>
              <w:ind w:left="36" w:hangingChars="30" w:hanging="36"/>
              <w:rPr>
                <w:sz w:val="12"/>
              </w:rPr>
            </w:pPr>
            <w:r>
              <w:rPr>
                <w:rFonts w:hint="eastAsia"/>
                <w:sz w:val="12"/>
              </w:rPr>
              <w:t>.</w:t>
            </w:r>
            <w:r>
              <w:rPr>
                <w:sz w:val="12"/>
              </w:rPr>
              <w:t xml:space="preserve">7pm-8pm, mentoring </w:t>
            </w:r>
          </w:p>
        </w:tc>
        <w:tc>
          <w:tcPr>
            <w:tcW w:w="1352" w:type="dxa"/>
          </w:tcPr>
          <w:p w14:paraId="512C3C5B"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291456D6"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21C427AB" w14:textId="77777777" w:rsidR="00560B49" w:rsidRDefault="00560B49" w:rsidP="008908C3">
            <w:pPr>
              <w:ind w:left="28" w:hangingChars="23" w:hanging="28"/>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7D329E4A" w14:textId="77777777" w:rsidR="008439DA" w:rsidRDefault="008439DA" w:rsidP="008439DA">
            <w:pPr>
              <w:ind w:left="36" w:hangingChars="30" w:hanging="36"/>
              <w:rPr>
                <w:sz w:val="12"/>
              </w:rPr>
            </w:pPr>
            <w:r>
              <w:rPr>
                <w:rFonts w:hint="eastAsia"/>
                <w:sz w:val="12"/>
              </w:rPr>
              <w:t>.</w:t>
            </w:r>
            <w:r>
              <w:rPr>
                <w:sz w:val="12"/>
              </w:rPr>
              <w:t xml:space="preserve">6pm-7pm, dinner </w:t>
            </w:r>
          </w:p>
          <w:p w14:paraId="0C54192D" w14:textId="19EF6E8D" w:rsidR="008439DA" w:rsidRPr="002E6749" w:rsidRDefault="008439DA" w:rsidP="008439DA">
            <w:pPr>
              <w:ind w:left="28" w:hangingChars="23" w:hanging="28"/>
              <w:rPr>
                <w:sz w:val="12"/>
              </w:rPr>
            </w:pPr>
            <w:r>
              <w:rPr>
                <w:rFonts w:hint="eastAsia"/>
                <w:sz w:val="12"/>
              </w:rPr>
              <w:t>.</w:t>
            </w:r>
            <w:r>
              <w:rPr>
                <w:sz w:val="12"/>
              </w:rPr>
              <w:t>7pm-8pm, mentoring</w:t>
            </w:r>
          </w:p>
        </w:tc>
        <w:tc>
          <w:tcPr>
            <w:tcW w:w="1352" w:type="dxa"/>
          </w:tcPr>
          <w:p w14:paraId="11568720"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3F8A9DCF"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3247A23B" w14:textId="77777777" w:rsidR="00560B49" w:rsidRDefault="00560B49" w:rsidP="008908C3">
            <w:pPr>
              <w:ind w:left="40" w:hangingChars="33" w:hanging="40"/>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01277F97" w14:textId="77777777" w:rsidR="008439DA" w:rsidRDefault="008439DA" w:rsidP="008439DA">
            <w:pPr>
              <w:ind w:left="36" w:hangingChars="30" w:hanging="36"/>
              <w:rPr>
                <w:sz w:val="12"/>
              </w:rPr>
            </w:pPr>
            <w:r>
              <w:rPr>
                <w:rFonts w:hint="eastAsia"/>
                <w:sz w:val="12"/>
              </w:rPr>
              <w:t>.</w:t>
            </w:r>
            <w:r>
              <w:rPr>
                <w:sz w:val="12"/>
              </w:rPr>
              <w:t xml:space="preserve">6pm-7pm, dinner </w:t>
            </w:r>
          </w:p>
          <w:p w14:paraId="43D4D71B" w14:textId="63566246" w:rsidR="008439DA" w:rsidRPr="002E6749" w:rsidRDefault="008439DA" w:rsidP="008439DA">
            <w:pPr>
              <w:ind w:left="40" w:hangingChars="33" w:hanging="40"/>
              <w:rPr>
                <w:sz w:val="12"/>
              </w:rPr>
            </w:pPr>
            <w:r>
              <w:rPr>
                <w:rFonts w:hint="eastAsia"/>
                <w:sz w:val="12"/>
              </w:rPr>
              <w:t>.</w:t>
            </w:r>
            <w:r>
              <w:rPr>
                <w:sz w:val="12"/>
              </w:rPr>
              <w:t>7pm-8pm, mentoring</w:t>
            </w:r>
          </w:p>
        </w:tc>
        <w:tc>
          <w:tcPr>
            <w:tcW w:w="1352" w:type="dxa"/>
          </w:tcPr>
          <w:p w14:paraId="574CF688"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3E9AA370"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50F2CFCD" w14:textId="77777777" w:rsidR="00560B49" w:rsidRDefault="00560B49" w:rsidP="008908C3">
            <w:pPr>
              <w:ind w:left="37" w:hangingChars="31" w:hanging="37"/>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0E1ABB80" w14:textId="77777777" w:rsidR="008439DA" w:rsidRDefault="008439DA" w:rsidP="008439DA">
            <w:pPr>
              <w:ind w:left="36" w:hangingChars="30" w:hanging="36"/>
              <w:rPr>
                <w:sz w:val="12"/>
              </w:rPr>
            </w:pPr>
            <w:r>
              <w:rPr>
                <w:rFonts w:hint="eastAsia"/>
                <w:sz w:val="12"/>
              </w:rPr>
              <w:t>.</w:t>
            </w:r>
            <w:r>
              <w:rPr>
                <w:sz w:val="12"/>
              </w:rPr>
              <w:t xml:space="preserve">6pm-7pm, dinner </w:t>
            </w:r>
          </w:p>
          <w:p w14:paraId="4D7CC5F8" w14:textId="3297D0AD" w:rsidR="008439DA" w:rsidRPr="002E6749" w:rsidRDefault="008439DA" w:rsidP="008439DA">
            <w:pPr>
              <w:ind w:left="37" w:hangingChars="31" w:hanging="37"/>
              <w:rPr>
                <w:sz w:val="12"/>
              </w:rPr>
            </w:pPr>
            <w:r>
              <w:rPr>
                <w:rFonts w:hint="eastAsia"/>
                <w:sz w:val="12"/>
              </w:rPr>
              <w:t>.</w:t>
            </w:r>
            <w:r>
              <w:rPr>
                <w:sz w:val="12"/>
              </w:rPr>
              <w:t>7pm-8pm, mentoring</w:t>
            </w:r>
          </w:p>
        </w:tc>
        <w:tc>
          <w:tcPr>
            <w:tcW w:w="1352" w:type="dxa"/>
          </w:tcPr>
          <w:p w14:paraId="46C3A378"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5A630D68"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37BC8B9A" w14:textId="77777777" w:rsidR="00560B49" w:rsidRDefault="00560B49" w:rsidP="008908C3">
            <w:pPr>
              <w:ind w:left="29" w:hangingChars="24" w:hanging="29"/>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57445FAC" w14:textId="77777777" w:rsidR="008439DA" w:rsidRDefault="008439DA" w:rsidP="008439DA">
            <w:pPr>
              <w:ind w:left="36" w:hangingChars="30" w:hanging="36"/>
              <w:rPr>
                <w:sz w:val="12"/>
              </w:rPr>
            </w:pPr>
            <w:r>
              <w:rPr>
                <w:rFonts w:hint="eastAsia"/>
                <w:sz w:val="12"/>
              </w:rPr>
              <w:t>.</w:t>
            </w:r>
            <w:r>
              <w:rPr>
                <w:sz w:val="12"/>
              </w:rPr>
              <w:t xml:space="preserve">6pm-7pm, dinner </w:t>
            </w:r>
          </w:p>
          <w:p w14:paraId="25062E51" w14:textId="75172352" w:rsidR="008439DA" w:rsidRPr="002E6749" w:rsidRDefault="008439DA" w:rsidP="008439DA">
            <w:pPr>
              <w:ind w:left="29" w:hangingChars="24" w:hanging="29"/>
              <w:rPr>
                <w:sz w:val="12"/>
              </w:rPr>
            </w:pPr>
            <w:r>
              <w:rPr>
                <w:rFonts w:hint="eastAsia"/>
                <w:sz w:val="12"/>
              </w:rPr>
              <w:t>.</w:t>
            </w:r>
            <w:r>
              <w:rPr>
                <w:sz w:val="12"/>
              </w:rPr>
              <w:t>7pm-8pm, mentoring</w:t>
            </w:r>
          </w:p>
        </w:tc>
        <w:tc>
          <w:tcPr>
            <w:tcW w:w="1352" w:type="dxa"/>
          </w:tcPr>
          <w:p w14:paraId="792BA39A" w14:textId="77777777" w:rsidR="00560B49" w:rsidRPr="002E6749" w:rsidRDefault="00560B49" w:rsidP="008908C3">
            <w:pPr>
              <w:rPr>
                <w:sz w:val="12"/>
              </w:rPr>
            </w:pPr>
            <w:r>
              <w:rPr>
                <w:rFonts w:hint="eastAsia"/>
                <w:sz w:val="12"/>
              </w:rPr>
              <w:t>Excursion/party</w:t>
            </w:r>
            <w:r>
              <w:rPr>
                <w:sz w:val="12"/>
              </w:rPr>
              <w:t xml:space="preserve"> </w:t>
            </w:r>
            <w:r>
              <w:rPr>
                <w:rFonts w:hint="eastAsia"/>
                <w:sz w:val="12"/>
              </w:rPr>
              <w:t>and</w:t>
            </w:r>
            <w:r>
              <w:rPr>
                <w:sz w:val="12"/>
              </w:rPr>
              <w:t xml:space="preserve"> </w:t>
            </w:r>
            <w:r>
              <w:rPr>
                <w:rFonts w:hint="eastAsia"/>
                <w:sz w:val="12"/>
              </w:rPr>
              <w:t>getting</w:t>
            </w:r>
            <w:r>
              <w:rPr>
                <w:sz w:val="12"/>
              </w:rPr>
              <w:t xml:space="preserve"> </w:t>
            </w:r>
            <w:r>
              <w:rPr>
                <w:rFonts w:hint="eastAsia"/>
                <w:sz w:val="12"/>
              </w:rPr>
              <w:t>together</w:t>
            </w:r>
          </w:p>
        </w:tc>
      </w:tr>
      <w:tr w:rsidR="00560B49" w14:paraId="1A6EFA72" w14:textId="77777777" w:rsidTr="008908C3">
        <w:tc>
          <w:tcPr>
            <w:tcW w:w="1244" w:type="dxa"/>
            <w:shd w:val="clear" w:color="auto" w:fill="ACB9CA" w:themeFill="text2" w:themeFillTint="66"/>
          </w:tcPr>
          <w:p w14:paraId="48BD0E31" w14:textId="77777777" w:rsidR="00560B49" w:rsidRPr="008B34D7" w:rsidRDefault="00560B49" w:rsidP="008908C3">
            <w:pPr>
              <w:jc w:val="center"/>
              <w:rPr>
                <w:sz w:val="16"/>
              </w:rPr>
            </w:pPr>
            <w:r w:rsidRPr="008B34D7">
              <w:rPr>
                <w:rFonts w:hint="eastAsia"/>
                <w:sz w:val="16"/>
              </w:rPr>
              <w:t>8/5</w:t>
            </w:r>
          </w:p>
        </w:tc>
        <w:tc>
          <w:tcPr>
            <w:tcW w:w="1352" w:type="dxa"/>
            <w:shd w:val="clear" w:color="auto" w:fill="ACB9CA" w:themeFill="text2" w:themeFillTint="66"/>
          </w:tcPr>
          <w:p w14:paraId="17D6416C" w14:textId="77777777" w:rsidR="00560B49" w:rsidRPr="008B34D7" w:rsidRDefault="00560B49" w:rsidP="008908C3">
            <w:pPr>
              <w:jc w:val="center"/>
              <w:rPr>
                <w:sz w:val="16"/>
              </w:rPr>
            </w:pPr>
            <w:r w:rsidRPr="008B34D7">
              <w:rPr>
                <w:rFonts w:hint="eastAsia"/>
                <w:sz w:val="16"/>
              </w:rPr>
              <w:t>8/6</w:t>
            </w:r>
          </w:p>
        </w:tc>
        <w:tc>
          <w:tcPr>
            <w:tcW w:w="1352" w:type="dxa"/>
            <w:shd w:val="clear" w:color="auto" w:fill="ACB9CA" w:themeFill="text2" w:themeFillTint="66"/>
          </w:tcPr>
          <w:p w14:paraId="11989AFD" w14:textId="77777777" w:rsidR="00560B49" w:rsidRPr="008B34D7" w:rsidRDefault="00560B49" w:rsidP="008908C3">
            <w:pPr>
              <w:jc w:val="center"/>
              <w:rPr>
                <w:sz w:val="16"/>
              </w:rPr>
            </w:pPr>
            <w:r w:rsidRPr="008B34D7">
              <w:rPr>
                <w:rFonts w:hint="eastAsia"/>
                <w:sz w:val="16"/>
              </w:rPr>
              <w:t>8/7</w:t>
            </w:r>
          </w:p>
        </w:tc>
        <w:tc>
          <w:tcPr>
            <w:tcW w:w="1352" w:type="dxa"/>
          </w:tcPr>
          <w:p w14:paraId="267E8BB7" w14:textId="77777777" w:rsidR="00560B49" w:rsidRPr="008B34D7" w:rsidRDefault="00560B49" w:rsidP="008908C3">
            <w:pPr>
              <w:jc w:val="center"/>
              <w:rPr>
                <w:sz w:val="16"/>
              </w:rPr>
            </w:pPr>
          </w:p>
        </w:tc>
        <w:tc>
          <w:tcPr>
            <w:tcW w:w="1352" w:type="dxa"/>
          </w:tcPr>
          <w:p w14:paraId="5FC2C0F9" w14:textId="77777777" w:rsidR="00560B49" w:rsidRPr="008B34D7" w:rsidRDefault="00560B49" w:rsidP="008908C3">
            <w:pPr>
              <w:jc w:val="center"/>
              <w:rPr>
                <w:sz w:val="16"/>
              </w:rPr>
            </w:pPr>
          </w:p>
        </w:tc>
        <w:tc>
          <w:tcPr>
            <w:tcW w:w="1352" w:type="dxa"/>
          </w:tcPr>
          <w:p w14:paraId="4D71F3F6" w14:textId="77777777" w:rsidR="00560B49" w:rsidRPr="008B34D7" w:rsidRDefault="00560B49" w:rsidP="008908C3">
            <w:pPr>
              <w:jc w:val="center"/>
              <w:rPr>
                <w:sz w:val="16"/>
              </w:rPr>
            </w:pPr>
          </w:p>
        </w:tc>
        <w:tc>
          <w:tcPr>
            <w:tcW w:w="1352" w:type="dxa"/>
          </w:tcPr>
          <w:p w14:paraId="27A9069A" w14:textId="77777777" w:rsidR="00560B49" w:rsidRPr="008B34D7" w:rsidRDefault="00560B49" w:rsidP="008908C3">
            <w:pPr>
              <w:jc w:val="center"/>
              <w:rPr>
                <w:sz w:val="16"/>
              </w:rPr>
            </w:pPr>
          </w:p>
        </w:tc>
      </w:tr>
      <w:tr w:rsidR="00560B49" w14:paraId="04E80A61" w14:textId="77777777" w:rsidTr="008908C3">
        <w:tc>
          <w:tcPr>
            <w:tcW w:w="1244" w:type="dxa"/>
          </w:tcPr>
          <w:p w14:paraId="2E8A993E" w14:textId="77777777" w:rsidR="00560B49" w:rsidRPr="008B34D7" w:rsidRDefault="00560B49" w:rsidP="008908C3">
            <w:pPr>
              <w:rPr>
                <w:sz w:val="16"/>
              </w:rPr>
            </w:pPr>
            <w:r w:rsidRPr="002E6749">
              <w:rPr>
                <w:rFonts w:hint="eastAsia"/>
                <w:sz w:val="12"/>
              </w:rPr>
              <w:t>Free</w:t>
            </w:r>
            <w:r w:rsidRPr="002E6749">
              <w:rPr>
                <w:sz w:val="12"/>
              </w:rPr>
              <w:t xml:space="preserve"> </w:t>
            </w:r>
            <w:r w:rsidRPr="002E6749">
              <w:rPr>
                <w:rFonts w:hint="eastAsia"/>
                <w:sz w:val="12"/>
              </w:rPr>
              <w:t>time</w:t>
            </w:r>
          </w:p>
        </w:tc>
        <w:tc>
          <w:tcPr>
            <w:tcW w:w="1352" w:type="dxa"/>
          </w:tcPr>
          <w:p w14:paraId="1625B159" w14:textId="77777777" w:rsidR="00560B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Pr>
                <w:rFonts w:hint="eastAsia"/>
                <w:sz w:val="12"/>
              </w:rPr>
              <w:t>Final</w:t>
            </w:r>
            <w:r>
              <w:rPr>
                <w:sz w:val="12"/>
              </w:rPr>
              <w:t xml:space="preserve"> </w:t>
            </w:r>
            <w:r>
              <w:rPr>
                <w:rFonts w:hint="eastAsia"/>
                <w:sz w:val="12"/>
              </w:rPr>
              <w:t>presentation</w:t>
            </w:r>
            <w:r>
              <w:rPr>
                <w:sz w:val="12"/>
              </w:rPr>
              <w:t xml:space="preserve"> </w:t>
            </w:r>
          </w:p>
          <w:p w14:paraId="3F11644C" w14:textId="77777777" w:rsidR="00560B49" w:rsidRPr="002E6749" w:rsidRDefault="00560B49" w:rsidP="008908C3">
            <w:pPr>
              <w:ind w:left="48" w:hanging="48"/>
              <w:rPr>
                <w:sz w:val="12"/>
              </w:rPr>
            </w:pPr>
            <w:r w:rsidRPr="002E6749">
              <w:rPr>
                <w:rFonts w:hint="eastAsia"/>
                <w:sz w:val="12"/>
              </w:rPr>
              <w:t>.12pm~</w:t>
            </w:r>
            <w:r>
              <w:rPr>
                <w:rFonts w:hint="eastAsia"/>
                <w:sz w:val="12"/>
              </w:rPr>
              <w:t>2</w:t>
            </w:r>
            <w:r w:rsidRPr="002E6749">
              <w:rPr>
                <w:rFonts w:hint="eastAsia"/>
                <w:sz w:val="12"/>
              </w:rPr>
              <w:t>pm,</w:t>
            </w:r>
            <w:r w:rsidRPr="002E6749">
              <w:rPr>
                <w:sz w:val="12"/>
              </w:rPr>
              <w:t xml:space="preserve"> </w:t>
            </w:r>
            <w:r>
              <w:rPr>
                <w:rFonts w:hint="eastAsia"/>
                <w:sz w:val="12"/>
              </w:rPr>
              <w:t>Pizza</w:t>
            </w:r>
            <w:r>
              <w:rPr>
                <w:sz w:val="12"/>
              </w:rPr>
              <w:t xml:space="preserve"> </w:t>
            </w:r>
            <w:r>
              <w:rPr>
                <w:rFonts w:hint="eastAsia"/>
                <w:sz w:val="12"/>
              </w:rPr>
              <w:t>time</w:t>
            </w:r>
            <w:r>
              <w:rPr>
                <w:sz w:val="12"/>
              </w:rPr>
              <w:t xml:space="preserve"> </w:t>
            </w:r>
            <w:r>
              <w:rPr>
                <w:rFonts w:hint="eastAsia"/>
                <w:sz w:val="12"/>
              </w:rPr>
              <w:t>and</w:t>
            </w:r>
            <w:r>
              <w:rPr>
                <w:sz w:val="12"/>
              </w:rPr>
              <w:t xml:space="preserve"> </w:t>
            </w:r>
            <w:r>
              <w:rPr>
                <w:rFonts w:hint="eastAsia"/>
                <w:sz w:val="12"/>
              </w:rPr>
              <w:t>let</w:t>
            </w:r>
            <w:r>
              <w:rPr>
                <w:sz w:val="12"/>
              </w:rPr>
              <w:t>’</w:t>
            </w:r>
            <w:r>
              <w:rPr>
                <w:rFonts w:hint="eastAsia"/>
                <w:sz w:val="12"/>
              </w:rPr>
              <w:t>s</w:t>
            </w:r>
            <w:r>
              <w:rPr>
                <w:sz w:val="12"/>
              </w:rPr>
              <w:t xml:space="preserve"> </w:t>
            </w:r>
            <w:r>
              <w:rPr>
                <w:rFonts w:hint="eastAsia"/>
                <w:sz w:val="12"/>
              </w:rPr>
              <w:t>share</w:t>
            </w:r>
            <w:r>
              <w:rPr>
                <w:sz w:val="12"/>
              </w:rPr>
              <w:t xml:space="preserve"> </w:t>
            </w:r>
            <w:r>
              <w:rPr>
                <w:rFonts w:hint="eastAsia"/>
                <w:sz w:val="12"/>
              </w:rPr>
              <w:t>our</w:t>
            </w:r>
            <w:r>
              <w:rPr>
                <w:sz w:val="12"/>
              </w:rPr>
              <w:t xml:space="preserve"> </w:t>
            </w:r>
            <w:r>
              <w:rPr>
                <w:rFonts w:hint="eastAsia"/>
                <w:sz w:val="12"/>
              </w:rPr>
              <w:t>feelings!</w:t>
            </w:r>
          </w:p>
        </w:tc>
        <w:tc>
          <w:tcPr>
            <w:tcW w:w="1352" w:type="dxa"/>
          </w:tcPr>
          <w:p w14:paraId="5834F0CD" w14:textId="77777777" w:rsidR="00560B49" w:rsidRDefault="00560B49" w:rsidP="008908C3">
            <w:pPr>
              <w:ind w:left="36" w:hangingChars="30" w:hanging="36"/>
              <w:rPr>
                <w:sz w:val="12"/>
              </w:rPr>
            </w:pPr>
            <w:r w:rsidRPr="002E6749">
              <w:rPr>
                <w:rFonts w:hint="eastAsia"/>
                <w:sz w:val="12"/>
              </w:rPr>
              <w:t>.check-out</w:t>
            </w:r>
          </w:p>
          <w:p w14:paraId="19417D98" w14:textId="0AB8377A" w:rsidR="005B2548" w:rsidRPr="002E6749" w:rsidRDefault="005B2548" w:rsidP="008908C3">
            <w:pPr>
              <w:ind w:left="36" w:hangingChars="30" w:hanging="36"/>
              <w:rPr>
                <w:sz w:val="12"/>
              </w:rPr>
            </w:pPr>
          </w:p>
        </w:tc>
        <w:tc>
          <w:tcPr>
            <w:tcW w:w="1352" w:type="dxa"/>
          </w:tcPr>
          <w:p w14:paraId="007BFCBA" w14:textId="3031927F" w:rsidR="005B2548" w:rsidRPr="008B34D7" w:rsidRDefault="005B2548" w:rsidP="005B2548">
            <w:pPr>
              <w:rPr>
                <w:sz w:val="16"/>
              </w:rPr>
            </w:pPr>
          </w:p>
        </w:tc>
        <w:tc>
          <w:tcPr>
            <w:tcW w:w="1352" w:type="dxa"/>
          </w:tcPr>
          <w:p w14:paraId="2F9B0A24" w14:textId="77777777" w:rsidR="00560B49" w:rsidRPr="008B34D7" w:rsidRDefault="00560B49" w:rsidP="008908C3">
            <w:pPr>
              <w:rPr>
                <w:sz w:val="16"/>
              </w:rPr>
            </w:pPr>
          </w:p>
        </w:tc>
        <w:tc>
          <w:tcPr>
            <w:tcW w:w="1352" w:type="dxa"/>
          </w:tcPr>
          <w:p w14:paraId="69E0E51D" w14:textId="77777777" w:rsidR="00560B49" w:rsidRPr="008B34D7" w:rsidRDefault="00560B49" w:rsidP="008908C3">
            <w:pPr>
              <w:rPr>
                <w:sz w:val="16"/>
              </w:rPr>
            </w:pPr>
          </w:p>
        </w:tc>
        <w:tc>
          <w:tcPr>
            <w:tcW w:w="1352" w:type="dxa"/>
          </w:tcPr>
          <w:p w14:paraId="73C26D4D" w14:textId="77777777" w:rsidR="00560B49" w:rsidRPr="008B34D7" w:rsidRDefault="00560B49" w:rsidP="008908C3">
            <w:pPr>
              <w:rPr>
                <w:sz w:val="16"/>
              </w:rPr>
            </w:pPr>
          </w:p>
        </w:tc>
      </w:tr>
    </w:tbl>
    <w:p w14:paraId="4F25E56B" w14:textId="77777777" w:rsidR="00560B49" w:rsidRPr="00390568" w:rsidRDefault="00560B49" w:rsidP="00560B49">
      <w:pPr>
        <w:contextualSpacing/>
        <w:rPr>
          <w:rFonts w:ascii="Nanum Gothic" w:eastAsia="Gulim" w:hAnsi="Nanum Gothic" w:cs="Gulim" w:hint="eastAsia"/>
          <w:color w:val="auto"/>
        </w:rPr>
      </w:pPr>
    </w:p>
    <w:p w14:paraId="5049375F" w14:textId="3EECE985" w:rsidR="00C6097B" w:rsidRPr="00E85E08" w:rsidRDefault="008908C3">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Benefits for students</w:t>
      </w:r>
    </w:p>
    <w:p w14:paraId="505F34EB" w14:textId="4BCE58A8" w:rsidR="00AC3878" w:rsidRDefault="00AC3878"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Enjoy</w:t>
      </w:r>
      <w:r>
        <w:rPr>
          <w:rFonts w:ascii="Nanum Gothic" w:eastAsia="Gulim" w:hAnsi="Nanum Gothic" w:cs="Gulim"/>
          <w:color w:val="auto"/>
        </w:rPr>
        <w:t xml:space="preserve"> </w:t>
      </w:r>
      <w:r>
        <w:rPr>
          <w:rFonts w:ascii="Nanum Gothic" w:eastAsia="Gulim" w:hAnsi="Nanum Gothic" w:cs="Gulim" w:hint="eastAsia"/>
          <w:color w:val="auto"/>
        </w:rPr>
        <w:t>Jeju</w:t>
      </w:r>
      <w:r>
        <w:rPr>
          <w:rFonts w:ascii="Nanum Gothic" w:eastAsia="Gulim" w:hAnsi="Nanum Gothic" w:cs="Gulim"/>
          <w:color w:val="auto"/>
        </w:rPr>
        <w:t xml:space="preserve"> </w:t>
      </w:r>
      <w:r>
        <w:rPr>
          <w:rFonts w:ascii="Nanum Gothic" w:eastAsia="Gulim" w:hAnsi="Nanum Gothic" w:cs="Gulim" w:hint="eastAsia"/>
          <w:color w:val="auto"/>
        </w:rPr>
        <w:t>Island</w:t>
      </w:r>
      <w:r>
        <w:rPr>
          <w:rFonts w:ascii="Nanum Gothic" w:eastAsia="Gulim" w:hAnsi="Nanum Gothic" w:cs="Gulim"/>
          <w:color w:val="auto"/>
        </w:rPr>
        <w:t xml:space="preserve"> </w:t>
      </w:r>
      <w:r>
        <w:rPr>
          <w:rFonts w:ascii="Nanum Gothic" w:eastAsia="Gulim" w:hAnsi="Nanum Gothic" w:cs="Gulim" w:hint="eastAsia"/>
          <w:color w:val="auto"/>
        </w:rPr>
        <w:t>during</w:t>
      </w:r>
      <w:r>
        <w:rPr>
          <w:rFonts w:ascii="Nanum Gothic" w:eastAsia="Gulim" w:hAnsi="Nanum Gothic" w:cs="Gulim"/>
          <w:color w:val="auto"/>
        </w:rPr>
        <w:t xml:space="preserve"> </w:t>
      </w:r>
      <w:r w:rsidR="001161FF">
        <w:rPr>
          <w:rFonts w:ascii="Nanum Gothic" w:eastAsia="Gulim" w:hAnsi="Nanum Gothic" w:cs="Gulim" w:hint="eastAsia"/>
          <w:color w:val="auto"/>
        </w:rPr>
        <w:t xml:space="preserve">the </w:t>
      </w:r>
      <w:r w:rsidRPr="001161FF">
        <w:rPr>
          <w:rFonts w:ascii="Nanum Gothic" w:eastAsia="Gulim" w:hAnsi="Nanum Gothic" w:cs="Gulim" w:hint="eastAsia"/>
          <w:noProof/>
          <w:color w:val="auto"/>
        </w:rPr>
        <w:t>summer</w:t>
      </w:r>
      <w:r>
        <w:rPr>
          <w:rFonts w:ascii="Nanum Gothic" w:eastAsia="Gulim" w:hAnsi="Nanum Gothic" w:cs="Gulim"/>
          <w:color w:val="auto"/>
        </w:rPr>
        <w:t xml:space="preserve"> </w:t>
      </w:r>
      <w:r>
        <w:rPr>
          <w:rFonts w:ascii="Nanum Gothic" w:eastAsia="Gulim" w:hAnsi="Nanum Gothic" w:cs="Gulim" w:hint="eastAsia"/>
          <w:color w:val="auto"/>
        </w:rPr>
        <w:t>season</w:t>
      </w:r>
    </w:p>
    <w:p w14:paraId="3E4F40F9" w14:textId="3B86A7CB" w:rsidR="00AC3878" w:rsidRDefault="00AC3878"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Meet</w:t>
      </w:r>
      <w:r>
        <w:rPr>
          <w:rFonts w:ascii="Nanum Gothic" w:eastAsia="Gulim" w:hAnsi="Nanum Gothic" w:cs="Gulim"/>
          <w:color w:val="auto"/>
        </w:rPr>
        <w:t xml:space="preserve"> </w:t>
      </w:r>
      <w:r>
        <w:rPr>
          <w:rFonts w:ascii="Nanum Gothic" w:eastAsia="Gulim" w:hAnsi="Nanum Gothic" w:cs="Gulim" w:hint="eastAsia"/>
          <w:color w:val="auto"/>
        </w:rPr>
        <w:t>our</w:t>
      </w:r>
      <w:r>
        <w:rPr>
          <w:rFonts w:ascii="Nanum Gothic" w:eastAsia="Gulim" w:hAnsi="Nanum Gothic" w:cs="Gulim"/>
          <w:color w:val="auto"/>
        </w:rPr>
        <w:t xml:space="preserve"> </w:t>
      </w:r>
      <w:r>
        <w:rPr>
          <w:rFonts w:ascii="Nanum Gothic" w:eastAsia="Gulim" w:hAnsi="Nanum Gothic" w:cs="Gulim" w:hint="eastAsia"/>
          <w:color w:val="auto"/>
        </w:rPr>
        <w:t>friends</w:t>
      </w:r>
      <w:r>
        <w:rPr>
          <w:rFonts w:ascii="Nanum Gothic" w:eastAsia="Gulim" w:hAnsi="Nanum Gothic" w:cs="Gulim"/>
          <w:color w:val="auto"/>
        </w:rPr>
        <w:t xml:space="preserve"> </w:t>
      </w:r>
      <w:r>
        <w:rPr>
          <w:rFonts w:ascii="Nanum Gothic" w:eastAsia="Gulim" w:hAnsi="Nanum Gothic" w:cs="Gulim" w:hint="eastAsia"/>
          <w:color w:val="auto"/>
        </w:rPr>
        <w:t>from</w:t>
      </w:r>
      <w:r>
        <w:rPr>
          <w:rFonts w:ascii="Nanum Gothic" w:eastAsia="Gulim" w:hAnsi="Nanum Gothic" w:cs="Gulim"/>
          <w:color w:val="auto"/>
        </w:rPr>
        <w:t xml:space="preserve"> </w:t>
      </w:r>
      <w:r>
        <w:rPr>
          <w:rFonts w:ascii="Nanum Gothic" w:eastAsia="Gulim" w:hAnsi="Nanum Gothic" w:cs="Gulim" w:hint="eastAsia"/>
          <w:color w:val="auto"/>
        </w:rPr>
        <w:t>various</w:t>
      </w:r>
      <w:r>
        <w:rPr>
          <w:rFonts w:ascii="Nanum Gothic" w:eastAsia="Gulim" w:hAnsi="Nanum Gothic" w:cs="Gulim"/>
          <w:color w:val="auto"/>
        </w:rPr>
        <w:t xml:space="preserve"> </w:t>
      </w:r>
      <w:r>
        <w:rPr>
          <w:rFonts w:ascii="Nanum Gothic" w:eastAsia="Gulim" w:hAnsi="Nanum Gothic" w:cs="Gulim" w:hint="eastAsia"/>
          <w:color w:val="auto"/>
        </w:rPr>
        <w:t>Asian</w:t>
      </w:r>
      <w:r>
        <w:rPr>
          <w:rFonts w:ascii="Nanum Gothic" w:eastAsia="Gulim" w:hAnsi="Nanum Gothic" w:cs="Gulim"/>
          <w:color w:val="auto"/>
        </w:rPr>
        <w:t xml:space="preserve"> Universiti</w:t>
      </w:r>
      <w:r>
        <w:rPr>
          <w:rFonts w:ascii="Nanum Gothic" w:eastAsia="Gulim" w:hAnsi="Nanum Gothic" w:cs="Gulim" w:hint="eastAsia"/>
          <w:color w:val="auto"/>
        </w:rPr>
        <w:t>es</w:t>
      </w:r>
    </w:p>
    <w:p w14:paraId="23DE067D" w14:textId="2FEBAB98" w:rsidR="00C6097B" w:rsidRPr="00390568" w:rsidRDefault="00AC3878"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Find</w:t>
      </w:r>
      <w:r>
        <w:rPr>
          <w:rFonts w:ascii="Nanum Gothic" w:eastAsia="Gulim" w:hAnsi="Nanum Gothic" w:cs="Gulim"/>
          <w:color w:val="auto"/>
        </w:rPr>
        <w:t xml:space="preserve"> </w:t>
      </w:r>
      <w:r>
        <w:rPr>
          <w:rFonts w:ascii="Nanum Gothic" w:eastAsia="Gulim" w:hAnsi="Nanum Gothic" w:cs="Gulim" w:hint="eastAsia"/>
          <w:color w:val="auto"/>
        </w:rPr>
        <w:t>the</w:t>
      </w:r>
      <w:r>
        <w:rPr>
          <w:rFonts w:ascii="Nanum Gothic" w:eastAsia="Gulim" w:hAnsi="Nanum Gothic" w:cs="Gulim"/>
          <w:color w:val="auto"/>
        </w:rPr>
        <w:t xml:space="preserve"> </w:t>
      </w:r>
      <w:r>
        <w:rPr>
          <w:rFonts w:ascii="Nanum Gothic" w:eastAsia="Gulim" w:hAnsi="Nanum Gothic" w:cs="Gulim" w:hint="eastAsia"/>
          <w:color w:val="auto"/>
        </w:rPr>
        <w:t>chance</w:t>
      </w:r>
      <w:r>
        <w:rPr>
          <w:rFonts w:ascii="Nanum Gothic" w:eastAsia="Gulim" w:hAnsi="Nanum Gothic" w:cs="Gulim"/>
          <w:color w:val="auto"/>
        </w:rPr>
        <w:t xml:space="preserve"> </w:t>
      </w:r>
      <w:r>
        <w:rPr>
          <w:rFonts w:ascii="Nanum Gothic" w:eastAsia="Gulim" w:hAnsi="Nanum Gothic" w:cs="Gulim" w:hint="eastAsia"/>
          <w:color w:val="auto"/>
        </w:rPr>
        <w:t>to</w:t>
      </w:r>
      <w:r>
        <w:rPr>
          <w:rFonts w:ascii="Nanum Gothic" w:eastAsia="Gulim" w:hAnsi="Nanum Gothic" w:cs="Gulim"/>
          <w:color w:val="auto"/>
        </w:rPr>
        <w:t xml:space="preserve"> </w:t>
      </w:r>
      <w:r>
        <w:rPr>
          <w:rFonts w:ascii="Nanum Gothic" w:eastAsia="Gulim" w:hAnsi="Nanum Gothic" w:cs="Gulim" w:hint="eastAsia"/>
          <w:color w:val="auto"/>
        </w:rPr>
        <w:t>enhance</w:t>
      </w:r>
      <w:r>
        <w:rPr>
          <w:rFonts w:ascii="Nanum Gothic" w:eastAsia="Gulim" w:hAnsi="Nanum Gothic" w:cs="Gulim"/>
          <w:color w:val="auto"/>
        </w:rPr>
        <w:t xml:space="preserve"> </w:t>
      </w:r>
      <w:r>
        <w:rPr>
          <w:rFonts w:ascii="Nanum Gothic" w:eastAsia="Gulim" w:hAnsi="Nanum Gothic" w:cs="Gulim" w:hint="eastAsia"/>
          <w:color w:val="auto"/>
        </w:rPr>
        <w:t>your</w:t>
      </w:r>
      <w:r>
        <w:rPr>
          <w:rFonts w:ascii="Nanum Gothic" w:eastAsia="Gulim" w:hAnsi="Nanum Gothic" w:cs="Gulim"/>
          <w:color w:val="auto"/>
        </w:rPr>
        <w:t xml:space="preserve"> </w:t>
      </w:r>
      <w:r>
        <w:rPr>
          <w:rFonts w:ascii="Nanum Gothic" w:eastAsia="Gulim" w:hAnsi="Nanum Gothic" w:cs="Gulim" w:hint="eastAsia"/>
          <w:color w:val="auto"/>
        </w:rPr>
        <w:t>skill</w:t>
      </w:r>
      <w:r>
        <w:rPr>
          <w:rFonts w:ascii="Nanum Gothic" w:eastAsia="Gulim" w:hAnsi="Nanum Gothic" w:cs="Gulim"/>
          <w:color w:val="auto"/>
        </w:rPr>
        <w:t xml:space="preserve"> </w:t>
      </w:r>
      <w:r>
        <w:rPr>
          <w:rFonts w:ascii="Nanum Gothic" w:eastAsia="Gulim" w:hAnsi="Nanum Gothic" w:cs="Gulim" w:hint="eastAsia"/>
          <w:color w:val="auto"/>
        </w:rPr>
        <w:t>in</w:t>
      </w:r>
      <w:r>
        <w:rPr>
          <w:rFonts w:ascii="Nanum Gothic" w:eastAsia="Gulim" w:hAnsi="Nanum Gothic" w:cs="Gulim"/>
          <w:color w:val="auto"/>
        </w:rPr>
        <w:t xml:space="preserve"> </w:t>
      </w:r>
      <w:r w:rsidR="008908C3" w:rsidRPr="00390568">
        <w:rPr>
          <w:rFonts w:ascii="Nanum Gothic" w:eastAsia="Gulim" w:hAnsi="Nanum Gothic" w:cs="Gulim"/>
          <w:color w:val="auto"/>
        </w:rPr>
        <w:t xml:space="preserve">TF/DL </w:t>
      </w:r>
    </w:p>
    <w:p w14:paraId="17ABAE1F" w14:textId="42A6BBAE" w:rsidR="00C6097B" w:rsidRPr="00390568"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Implement</w:t>
      </w:r>
      <w:r w:rsidR="008908C3" w:rsidRPr="00390568">
        <w:rPr>
          <w:rFonts w:ascii="Nanum Gothic" w:eastAsia="Gulim" w:hAnsi="Nanum Gothic" w:cs="Gulim"/>
          <w:color w:val="auto"/>
        </w:rPr>
        <w:t xml:space="preserve"> </w:t>
      </w:r>
      <w:r w:rsidR="00AC3878">
        <w:rPr>
          <w:rFonts w:ascii="Nanum Gothic" w:eastAsia="Gulim" w:hAnsi="Nanum Gothic" w:cs="Gulim" w:hint="eastAsia"/>
          <w:color w:val="auto"/>
        </w:rPr>
        <w:t>some</w:t>
      </w:r>
      <w:r w:rsidR="00AC3878">
        <w:rPr>
          <w:rFonts w:ascii="Nanum Gothic" w:eastAsia="Gulim" w:hAnsi="Nanum Gothic" w:cs="Gulim"/>
          <w:color w:val="auto"/>
        </w:rPr>
        <w:t xml:space="preserve"> </w:t>
      </w:r>
      <w:r w:rsidR="008908C3" w:rsidRPr="00390568">
        <w:rPr>
          <w:rFonts w:ascii="Nanum Gothic" w:eastAsia="Gulim" w:hAnsi="Nanum Gothic" w:cs="Gulim"/>
          <w:color w:val="auto"/>
        </w:rPr>
        <w:t xml:space="preserve">practical applications/results using </w:t>
      </w:r>
      <w:r w:rsidR="00AC3878">
        <w:rPr>
          <w:rFonts w:ascii="Nanum Gothic" w:eastAsia="Gulim" w:hAnsi="Nanum Gothic" w:cs="Gulim" w:hint="eastAsia"/>
          <w:color w:val="auto"/>
        </w:rPr>
        <w:t>machine</w:t>
      </w:r>
      <w:r w:rsidR="00AC3878">
        <w:rPr>
          <w:rFonts w:ascii="Nanum Gothic" w:eastAsia="Gulim" w:hAnsi="Nanum Gothic" w:cs="Gulim"/>
          <w:color w:val="auto"/>
        </w:rPr>
        <w:t xml:space="preserve"> </w:t>
      </w:r>
      <w:r w:rsidR="00AC3878">
        <w:rPr>
          <w:rFonts w:ascii="Nanum Gothic" w:eastAsia="Gulim" w:hAnsi="Nanum Gothic" w:cs="Gulim" w:hint="eastAsia"/>
          <w:color w:val="auto"/>
        </w:rPr>
        <w:t>learning</w:t>
      </w:r>
      <w:r w:rsidR="00AC3878">
        <w:rPr>
          <w:rFonts w:ascii="Nanum Gothic" w:eastAsia="Gulim" w:hAnsi="Nanum Gothic" w:cs="Gulim"/>
          <w:color w:val="auto"/>
        </w:rPr>
        <w:t xml:space="preserve"> </w:t>
      </w:r>
      <w:r w:rsidR="00AC3878">
        <w:rPr>
          <w:rFonts w:ascii="Nanum Gothic" w:eastAsia="Gulim" w:hAnsi="Nanum Gothic" w:cs="Gulim" w:hint="eastAsia"/>
          <w:color w:val="auto"/>
        </w:rPr>
        <w:t>frameworks</w:t>
      </w:r>
    </w:p>
    <w:p w14:paraId="3043A465" w14:textId="62CD471C" w:rsidR="00C6097B" w:rsidRDefault="008908C3" w:rsidP="00686AA3">
      <w:pPr>
        <w:numPr>
          <w:ilvl w:val="0"/>
          <w:numId w:val="15"/>
        </w:numPr>
        <w:ind w:left="546" w:hanging="266"/>
        <w:contextualSpacing/>
        <w:rPr>
          <w:rFonts w:ascii="Nanum Gothic" w:eastAsia="Gulim" w:hAnsi="Nanum Gothic" w:cs="Gulim" w:hint="eastAsia"/>
          <w:color w:val="auto"/>
        </w:rPr>
      </w:pPr>
      <w:r w:rsidRPr="003D178D">
        <w:rPr>
          <w:rFonts w:ascii="Nanum Gothic" w:eastAsia="Gulim" w:hAnsi="Nanum Gothic" w:cs="Gulim"/>
          <w:color w:val="FF0000"/>
        </w:rPr>
        <w:lastRenderedPageBreak/>
        <w:t xml:space="preserve">Live in Jeju for </w:t>
      </w:r>
      <w:r w:rsidR="003D220A" w:rsidRPr="003D178D">
        <w:rPr>
          <w:rFonts w:ascii="Nanum Gothic" w:eastAsia="Gulim" w:hAnsi="Nanum Gothic" w:cs="Gulim"/>
          <w:color w:val="FF0000"/>
        </w:rPr>
        <w:t>1</w:t>
      </w:r>
      <w:r w:rsidR="004A4D5B" w:rsidRPr="003D178D">
        <w:rPr>
          <w:rFonts w:ascii="Nanum Gothic" w:eastAsia="Gulim" w:hAnsi="Nanum Gothic" w:cs="Gulim" w:hint="eastAsia"/>
          <w:color w:val="FF0000"/>
        </w:rPr>
        <w:t>7</w:t>
      </w:r>
      <w:r w:rsidR="003D220A" w:rsidRPr="003D178D">
        <w:rPr>
          <w:rFonts w:ascii="Nanum Gothic" w:eastAsia="Gulim" w:hAnsi="Nanum Gothic" w:cs="Gulim"/>
          <w:color w:val="FF0000"/>
        </w:rPr>
        <w:t xml:space="preserve"> days</w:t>
      </w:r>
      <w:r w:rsidRPr="003D178D">
        <w:rPr>
          <w:rFonts w:ascii="Nanum Gothic" w:eastAsia="Gulim" w:hAnsi="Nanum Gothic" w:cs="Gulim"/>
          <w:color w:val="FF0000"/>
        </w:rPr>
        <w:t xml:space="preserve"> (</w:t>
      </w:r>
      <w:r w:rsidR="003D178D">
        <w:rPr>
          <w:rFonts w:ascii="Nanum Gothic" w:eastAsia="Gulim" w:hAnsi="Nanum Gothic" w:cs="Gulim"/>
          <w:color w:val="FF0000"/>
        </w:rPr>
        <w:t xml:space="preserve">accommodation </w:t>
      </w:r>
      <w:r w:rsidR="003D178D">
        <w:rPr>
          <w:rFonts w:ascii="Nanum Gothic" w:eastAsia="Gulim" w:hAnsi="Nanum Gothic" w:cs="Gulim" w:hint="eastAsia"/>
          <w:color w:val="FF0000"/>
        </w:rPr>
        <w:t>and</w:t>
      </w:r>
      <w:r w:rsidR="003D178D">
        <w:rPr>
          <w:rFonts w:ascii="Nanum Gothic" w:eastAsia="Gulim" w:hAnsi="Nanum Gothic" w:cs="Gulim"/>
          <w:color w:val="FF0000"/>
        </w:rPr>
        <w:t xml:space="preserve"> </w:t>
      </w:r>
      <w:r w:rsidR="003D178D">
        <w:rPr>
          <w:rFonts w:ascii="Nanum Gothic" w:eastAsia="Gulim" w:hAnsi="Nanum Gothic" w:cs="Gulim" w:hint="eastAsia"/>
          <w:color w:val="FF0000"/>
        </w:rPr>
        <w:t>meals</w:t>
      </w:r>
      <w:r w:rsidR="003D178D">
        <w:rPr>
          <w:rFonts w:ascii="Nanum Gothic" w:eastAsia="Gulim" w:hAnsi="Nanum Gothic" w:cs="Gulim"/>
          <w:color w:val="FF0000"/>
        </w:rPr>
        <w:t xml:space="preserve"> </w:t>
      </w:r>
      <w:r w:rsidR="003D178D">
        <w:rPr>
          <w:rFonts w:ascii="Nanum Gothic" w:eastAsia="Gulim" w:hAnsi="Nanum Gothic" w:cs="Gulim" w:hint="eastAsia"/>
          <w:color w:val="FF0000"/>
        </w:rPr>
        <w:t>are</w:t>
      </w:r>
      <w:r w:rsidR="003D178D">
        <w:rPr>
          <w:rFonts w:ascii="Nanum Gothic" w:eastAsia="Gulim" w:hAnsi="Nanum Gothic" w:cs="Gulim"/>
          <w:color w:val="FF0000"/>
        </w:rPr>
        <w:t xml:space="preserve"> </w:t>
      </w:r>
      <w:r w:rsidRPr="003D178D">
        <w:rPr>
          <w:rFonts w:ascii="Nanum Gothic" w:eastAsia="Gulim" w:hAnsi="Nanum Gothic" w:cs="Gulim"/>
          <w:color w:val="FF0000"/>
        </w:rPr>
        <w:t xml:space="preserve">supported) </w:t>
      </w:r>
      <w:r w:rsidRPr="00390568">
        <w:rPr>
          <w:rFonts w:ascii="Nanum Gothic" w:eastAsia="Gulim" w:hAnsi="Nanum Gothic" w:cs="Gulim"/>
          <w:color w:val="auto"/>
        </w:rPr>
        <w:t xml:space="preserve">+ various activities </w:t>
      </w:r>
      <w:r w:rsidR="001161FF">
        <w:rPr>
          <w:rFonts w:ascii="Nanum Gothic" w:eastAsia="Gulim" w:hAnsi="Nanum Gothic" w:cs="Gulim" w:hint="eastAsia"/>
          <w:noProof/>
          <w:color w:val="auto"/>
        </w:rPr>
        <w:t>o</w:t>
      </w:r>
      <w:r w:rsidRPr="001161FF">
        <w:rPr>
          <w:rFonts w:ascii="Nanum Gothic" w:eastAsia="Gulim" w:hAnsi="Nanum Gothic" w:cs="Gulim"/>
          <w:noProof/>
          <w:color w:val="auto"/>
        </w:rPr>
        <w:t>n</w:t>
      </w:r>
      <w:r w:rsidRPr="00390568">
        <w:rPr>
          <w:rFonts w:ascii="Nanum Gothic" w:eastAsia="Gulim" w:hAnsi="Nanum Gothic" w:cs="Gulim"/>
          <w:color w:val="auto"/>
        </w:rPr>
        <w:t xml:space="preserve"> weekends</w:t>
      </w:r>
      <w:r w:rsidR="00AC3878">
        <w:rPr>
          <w:rFonts w:ascii="Nanum Gothic" w:eastAsia="Gulim" w:hAnsi="Nanum Gothic" w:cs="Gulim"/>
          <w:color w:val="auto"/>
        </w:rPr>
        <w:t xml:space="preserve"> </w:t>
      </w:r>
      <w:r w:rsidR="00AC3878">
        <w:rPr>
          <w:rFonts w:ascii="Nanum Gothic" w:eastAsia="Gulim" w:hAnsi="Nanum Gothic" w:cs="Gulim" w:hint="eastAsia"/>
          <w:color w:val="auto"/>
        </w:rPr>
        <w:t>as</w:t>
      </w:r>
      <w:r w:rsidR="00AC3878">
        <w:rPr>
          <w:rFonts w:ascii="Nanum Gothic" w:eastAsia="Gulim" w:hAnsi="Nanum Gothic" w:cs="Gulim"/>
          <w:color w:val="auto"/>
        </w:rPr>
        <w:t xml:space="preserve"> </w:t>
      </w:r>
      <w:r w:rsidR="00AC3878">
        <w:rPr>
          <w:rFonts w:ascii="Nanum Gothic" w:eastAsia="Gulim" w:hAnsi="Nanum Gothic" w:cs="Gulim" w:hint="eastAsia"/>
          <w:color w:val="auto"/>
        </w:rPr>
        <w:t>you</w:t>
      </w:r>
      <w:r w:rsidR="00AC3878">
        <w:rPr>
          <w:rFonts w:ascii="Nanum Gothic" w:eastAsia="Gulim" w:hAnsi="Nanum Gothic" w:cs="Gulim"/>
          <w:color w:val="auto"/>
        </w:rPr>
        <w:t xml:space="preserve"> </w:t>
      </w:r>
      <w:r w:rsidR="00AC3878">
        <w:rPr>
          <w:rFonts w:ascii="Nanum Gothic" w:eastAsia="Gulim" w:hAnsi="Nanum Gothic" w:cs="Gulim" w:hint="eastAsia"/>
          <w:color w:val="auto"/>
        </w:rPr>
        <w:t>like</w:t>
      </w:r>
    </w:p>
    <w:p w14:paraId="05E46826" w14:textId="680C1649" w:rsidR="003D178D" w:rsidRPr="003D178D" w:rsidRDefault="003D178D"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hint="eastAsia"/>
          <w:color w:val="FF0000"/>
        </w:rPr>
        <w:t>Th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flight</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far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will</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b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covered</w:t>
      </w:r>
      <w:r w:rsidRPr="003D178D">
        <w:rPr>
          <w:rFonts w:ascii="Nanum Gothic" w:eastAsia="Gulim" w:hAnsi="Nanum Gothic" w:cs="Gulim"/>
          <w:color w:val="FF0000"/>
        </w:rPr>
        <w:t xml:space="preserve"> </w:t>
      </w:r>
      <w:r>
        <w:rPr>
          <w:rFonts w:ascii="Nanum Gothic" w:eastAsia="Gulim" w:hAnsi="Nanum Gothic" w:cs="Gulim" w:hint="eastAsia"/>
          <w:color w:val="FF0000"/>
        </w:rPr>
        <w:t>for</w:t>
      </w:r>
      <w:r>
        <w:rPr>
          <w:rFonts w:ascii="Nanum Gothic" w:eastAsia="Gulim" w:hAnsi="Nanum Gothic" w:cs="Gulim"/>
          <w:color w:val="FF0000"/>
        </w:rPr>
        <w:t xml:space="preserve"> </w:t>
      </w:r>
      <w:r>
        <w:rPr>
          <w:rFonts w:ascii="Nanum Gothic" w:eastAsia="Gulim" w:hAnsi="Nanum Gothic" w:cs="Gulim" w:hint="eastAsia"/>
          <w:color w:val="FF0000"/>
        </w:rPr>
        <w:t>each</w:t>
      </w:r>
      <w:r>
        <w:rPr>
          <w:rFonts w:ascii="Nanum Gothic" w:eastAsia="Gulim" w:hAnsi="Nanum Gothic" w:cs="Gulim"/>
          <w:color w:val="FF0000"/>
        </w:rPr>
        <w:t xml:space="preserve"> </w:t>
      </w:r>
      <w:r>
        <w:rPr>
          <w:rFonts w:ascii="Nanum Gothic" w:eastAsia="Gulim" w:hAnsi="Nanum Gothic" w:cs="Gulim" w:hint="eastAsia"/>
          <w:color w:val="FF0000"/>
        </w:rPr>
        <w:t>student</w:t>
      </w:r>
      <w:r>
        <w:rPr>
          <w:rFonts w:ascii="Nanum Gothic" w:eastAsia="Gulim" w:hAnsi="Nanum Gothic" w:cs="Gulim"/>
          <w:color w:val="FF0000"/>
        </w:rPr>
        <w:t xml:space="preserve"> </w:t>
      </w:r>
      <w:r w:rsidRPr="003D178D">
        <w:rPr>
          <w:rFonts w:ascii="Nanum Gothic" w:eastAsia="Gulim" w:hAnsi="Nanum Gothic" w:cs="Gulim" w:hint="eastAsia"/>
          <w:color w:val="FF0000"/>
        </w:rPr>
        <w:t>(up</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to</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500USD)</w:t>
      </w:r>
      <w:r w:rsidR="00B217DB">
        <w:rPr>
          <w:rFonts w:ascii="Nanum Gothic" w:eastAsia="Gulim" w:hAnsi="Nanum Gothic" w:cs="Gulim"/>
          <w:color w:val="FF0000"/>
        </w:rPr>
        <w:t>.</w:t>
      </w:r>
      <w:r>
        <w:rPr>
          <w:rFonts w:ascii="Nanum Gothic" w:eastAsia="Gulim" w:hAnsi="Nanum Gothic" w:cs="Gulim"/>
          <w:color w:val="FF0000"/>
        </w:rPr>
        <w:t xml:space="preserve"> </w:t>
      </w:r>
    </w:p>
    <w:p w14:paraId="2E0674F5" w14:textId="7E7BD67F" w:rsidR="00C6097B" w:rsidRPr="00E85E08" w:rsidRDefault="008908C3">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Co-</w:t>
      </w:r>
      <w:r w:rsidR="003D220A" w:rsidRPr="00E85E08">
        <w:rPr>
          <w:rFonts w:ascii="나눔고딕" w:eastAsia="나눔고딕" w:hAnsi="나눔고딕"/>
          <w:color w:val="434343"/>
          <w:sz w:val="28"/>
          <w:szCs w:val="28"/>
        </w:rPr>
        <w:t>E</w:t>
      </w:r>
      <w:r w:rsidRPr="00E85E08">
        <w:rPr>
          <w:rFonts w:ascii="나눔고딕" w:eastAsia="나눔고딕" w:hAnsi="나눔고딕"/>
          <w:color w:val="434343"/>
          <w:sz w:val="28"/>
          <w:szCs w:val="28"/>
        </w:rPr>
        <w:t>vents</w:t>
      </w:r>
    </w:p>
    <w:p w14:paraId="6ECAFB6A" w14:textId="77777777" w:rsidR="00F930B1" w:rsidRPr="003D178D" w:rsidRDefault="003D220A"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color w:val="FF0000"/>
        </w:rPr>
        <w:t xml:space="preserve">Global Deep Learning Camp </w:t>
      </w:r>
      <w:r w:rsidR="00390568" w:rsidRPr="003D178D">
        <w:rPr>
          <w:rFonts w:ascii="Nanum Gothic" w:eastAsia="Gulim" w:hAnsi="Nanum Gothic" w:cs="Gulim" w:hint="eastAsia"/>
          <w:color w:val="FF0000"/>
        </w:rPr>
        <w:t>will</w:t>
      </w:r>
      <w:r w:rsidR="00390568" w:rsidRPr="003D178D">
        <w:rPr>
          <w:rFonts w:ascii="Nanum Gothic" w:eastAsia="Gulim" w:hAnsi="Nanum Gothic" w:cs="Gulim"/>
          <w:color w:val="FF0000"/>
        </w:rPr>
        <w:t xml:space="preserve"> </w:t>
      </w:r>
      <w:r w:rsidR="00390568" w:rsidRPr="003D178D">
        <w:rPr>
          <w:rFonts w:ascii="Nanum Gothic" w:eastAsia="Gulim" w:hAnsi="Nanum Gothic" w:cs="Gulim" w:hint="eastAsia"/>
          <w:color w:val="FF0000"/>
        </w:rPr>
        <w:t>be</w:t>
      </w:r>
      <w:r w:rsidR="00390568" w:rsidRPr="003D178D">
        <w:rPr>
          <w:rFonts w:ascii="Nanum Gothic" w:eastAsia="Gulim" w:hAnsi="Nanum Gothic" w:cs="Gulim"/>
          <w:color w:val="FF0000"/>
        </w:rPr>
        <w:t xml:space="preserve"> </w:t>
      </w:r>
      <w:r w:rsidR="00390568" w:rsidRPr="003D178D">
        <w:rPr>
          <w:rFonts w:ascii="Nanum Gothic" w:eastAsia="Gulim" w:hAnsi="Nanum Gothic" w:cs="Gulim" w:hint="eastAsia"/>
          <w:color w:val="FF0000"/>
        </w:rPr>
        <w:t>held</w:t>
      </w:r>
      <w:r w:rsidR="00390568" w:rsidRPr="003D178D">
        <w:rPr>
          <w:rFonts w:ascii="Nanum Gothic" w:eastAsia="Gulim" w:hAnsi="Nanum Gothic" w:cs="Gulim"/>
          <w:color w:val="FF0000"/>
        </w:rPr>
        <w:t xml:space="preserve"> </w:t>
      </w:r>
      <w:r w:rsidRPr="003D178D">
        <w:rPr>
          <w:rFonts w:ascii="Nanum Gothic" w:eastAsia="Gulim" w:hAnsi="Nanum Gothic" w:cs="Gulim"/>
          <w:color w:val="FF0000"/>
        </w:rPr>
        <w:t xml:space="preserve">in </w:t>
      </w:r>
      <w:r w:rsidR="00F930B1" w:rsidRPr="003D178D">
        <w:rPr>
          <w:rFonts w:ascii="Nanum Gothic" w:eastAsia="Gulim" w:hAnsi="Nanum Gothic" w:cs="Gulim" w:hint="eastAsia"/>
          <w:color w:val="FF0000"/>
        </w:rPr>
        <w:t>the</w:t>
      </w:r>
      <w:r w:rsidR="00F930B1" w:rsidRPr="003D178D">
        <w:rPr>
          <w:rFonts w:ascii="Nanum Gothic" w:eastAsia="Gulim" w:hAnsi="Nanum Gothic" w:cs="Gulim"/>
          <w:color w:val="FF0000"/>
        </w:rPr>
        <w:t xml:space="preserve"> </w:t>
      </w:r>
      <w:r w:rsidR="00F930B1" w:rsidRPr="003D178D">
        <w:rPr>
          <w:rFonts w:ascii="Nanum Gothic" w:eastAsia="Gulim" w:hAnsi="Nanum Gothic" w:cs="Gulim" w:hint="eastAsia"/>
          <w:color w:val="FF0000"/>
        </w:rPr>
        <w:t>same</w:t>
      </w:r>
      <w:r w:rsidR="00F930B1" w:rsidRPr="003D178D">
        <w:rPr>
          <w:rFonts w:ascii="Nanum Gothic" w:eastAsia="Gulim" w:hAnsi="Nanum Gothic" w:cs="Gulim"/>
          <w:color w:val="FF0000"/>
        </w:rPr>
        <w:t xml:space="preserve"> </w:t>
      </w:r>
      <w:r w:rsidR="00F930B1" w:rsidRPr="003D178D">
        <w:rPr>
          <w:rFonts w:ascii="Nanum Gothic" w:eastAsia="Gulim" w:hAnsi="Nanum Gothic" w:cs="Gulim" w:hint="eastAsia"/>
          <w:color w:val="FF0000"/>
        </w:rPr>
        <w:t>place</w:t>
      </w:r>
      <w:r w:rsidRPr="003D178D">
        <w:rPr>
          <w:rFonts w:ascii="Nanum Gothic" w:eastAsia="Gulim" w:hAnsi="Nanum Gothic" w:cs="Gulim"/>
          <w:color w:val="FF0000"/>
        </w:rPr>
        <w:t xml:space="preserve"> for 1 month</w:t>
      </w:r>
      <w:r w:rsidR="00390568" w:rsidRPr="003D178D">
        <w:rPr>
          <w:rFonts w:ascii="Nanum Gothic" w:eastAsia="Gulim" w:hAnsi="Nanum Gothic" w:cs="Gulim" w:hint="eastAsia"/>
          <w:color w:val="FF0000"/>
        </w:rPr>
        <w:t>.</w:t>
      </w:r>
      <w:r w:rsidR="00390568" w:rsidRPr="003D178D">
        <w:rPr>
          <w:rFonts w:ascii="Nanum Gothic" w:eastAsia="Gulim" w:hAnsi="Nanum Gothic" w:cs="Gulim"/>
          <w:color w:val="FF0000"/>
        </w:rPr>
        <w:t xml:space="preserve"> </w:t>
      </w:r>
    </w:p>
    <w:p w14:paraId="48C1B2AB" w14:textId="47F58E9C" w:rsidR="00C6097B"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Y</w:t>
      </w:r>
      <w:r w:rsidR="00390568">
        <w:rPr>
          <w:rFonts w:ascii="Nanum Gothic" w:eastAsia="Gulim" w:hAnsi="Nanum Gothic" w:cs="Gulim" w:hint="eastAsia"/>
          <w:color w:val="auto"/>
        </w:rPr>
        <w:t>ou</w:t>
      </w:r>
      <w:r w:rsidR="00390568">
        <w:rPr>
          <w:rFonts w:ascii="Nanum Gothic" w:eastAsia="Gulim" w:hAnsi="Nanum Gothic" w:cs="Gulim"/>
          <w:color w:val="auto"/>
        </w:rPr>
        <w:t xml:space="preserve"> </w:t>
      </w:r>
      <w:r w:rsidR="00390568">
        <w:rPr>
          <w:rFonts w:ascii="Nanum Gothic" w:eastAsia="Gulim" w:hAnsi="Nanum Gothic" w:cs="Gulim" w:hint="eastAsia"/>
          <w:color w:val="auto"/>
        </w:rPr>
        <w:t>all</w:t>
      </w:r>
      <w:r w:rsidR="00390568">
        <w:rPr>
          <w:rFonts w:ascii="Nanum Gothic" w:eastAsia="Gulim" w:hAnsi="Nanum Gothic" w:cs="Gulim"/>
          <w:color w:val="auto"/>
        </w:rPr>
        <w:t xml:space="preserve"> </w:t>
      </w:r>
      <w:r w:rsidR="00390568">
        <w:rPr>
          <w:rFonts w:ascii="Nanum Gothic" w:eastAsia="Gulim" w:hAnsi="Nanum Gothic" w:cs="Gulim" w:hint="eastAsia"/>
          <w:color w:val="auto"/>
        </w:rPr>
        <w:t>might</w:t>
      </w:r>
      <w:r w:rsidR="00390568">
        <w:rPr>
          <w:rFonts w:ascii="Nanum Gothic" w:eastAsia="Gulim" w:hAnsi="Nanum Gothic" w:cs="Gulim"/>
          <w:color w:val="auto"/>
        </w:rPr>
        <w:t xml:space="preserve"> </w:t>
      </w:r>
      <w:r w:rsidR="00390568">
        <w:rPr>
          <w:rFonts w:ascii="Nanum Gothic" w:eastAsia="Gulim" w:hAnsi="Nanum Gothic" w:cs="Gulim" w:hint="eastAsia"/>
          <w:color w:val="auto"/>
        </w:rPr>
        <w:t>join</w:t>
      </w:r>
      <w:r w:rsidR="00390568">
        <w:rPr>
          <w:rFonts w:ascii="Nanum Gothic" w:eastAsia="Gulim" w:hAnsi="Nanum Gothic" w:cs="Gulim"/>
          <w:color w:val="auto"/>
        </w:rPr>
        <w:t xml:space="preserve"> </w:t>
      </w:r>
      <w:r w:rsidR="00390568">
        <w:rPr>
          <w:rFonts w:ascii="Nanum Gothic" w:eastAsia="Gulim" w:hAnsi="Nanum Gothic" w:cs="Gulim" w:hint="eastAsia"/>
          <w:color w:val="auto"/>
        </w:rPr>
        <w:t>some</w:t>
      </w:r>
      <w:r w:rsidR="00390568">
        <w:rPr>
          <w:rFonts w:ascii="Nanum Gothic" w:eastAsia="Gulim" w:hAnsi="Nanum Gothic" w:cs="Gulim"/>
          <w:color w:val="auto"/>
        </w:rPr>
        <w:t xml:space="preserve"> </w:t>
      </w:r>
      <w:r w:rsidR="00390568">
        <w:rPr>
          <w:rFonts w:ascii="Nanum Gothic" w:eastAsia="Gulim" w:hAnsi="Nanum Gothic" w:cs="Gulim" w:hint="eastAsia"/>
          <w:color w:val="auto"/>
        </w:rPr>
        <w:t>open</w:t>
      </w:r>
      <w:r w:rsidR="00390568">
        <w:rPr>
          <w:rFonts w:ascii="Nanum Gothic" w:eastAsia="Gulim" w:hAnsi="Nanum Gothic" w:cs="Gulim"/>
          <w:color w:val="auto"/>
        </w:rPr>
        <w:t xml:space="preserve"> </w:t>
      </w:r>
      <w:r w:rsidR="00390568">
        <w:rPr>
          <w:rFonts w:ascii="Nanum Gothic" w:eastAsia="Gulim" w:hAnsi="Nanum Gothic" w:cs="Gulim" w:hint="eastAsia"/>
          <w:color w:val="auto"/>
        </w:rPr>
        <w:t>seminar</w:t>
      </w:r>
      <w:r w:rsidR="00390568">
        <w:rPr>
          <w:rFonts w:ascii="Nanum Gothic" w:eastAsia="Gulim" w:hAnsi="Nanum Gothic" w:cs="Gulim"/>
          <w:color w:val="auto"/>
        </w:rPr>
        <w:t xml:space="preserve"> </w:t>
      </w:r>
      <w:r w:rsidR="00390568">
        <w:rPr>
          <w:rFonts w:ascii="Nanum Gothic" w:eastAsia="Gulim" w:hAnsi="Nanum Gothic" w:cs="Gulim" w:hint="eastAsia"/>
          <w:color w:val="auto"/>
        </w:rPr>
        <w:t>of</w:t>
      </w:r>
      <w:r w:rsidR="00390568">
        <w:rPr>
          <w:rFonts w:ascii="Nanum Gothic" w:eastAsia="Gulim" w:hAnsi="Nanum Gothic" w:cs="Gulim"/>
          <w:color w:val="auto"/>
        </w:rPr>
        <w:t xml:space="preserve"> </w:t>
      </w:r>
      <w:r w:rsidR="00390568">
        <w:rPr>
          <w:rFonts w:ascii="Nanum Gothic" w:eastAsia="Gulim" w:hAnsi="Nanum Gothic" w:cs="Gulim" w:hint="eastAsia"/>
          <w:color w:val="auto"/>
        </w:rPr>
        <w:t>the</w:t>
      </w:r>
      <w:r w:rsidR="00390568">
        <w:rPr>
          <w:rFonts w:ascii="Nanum Gothic" w:eastAsia="Gulim" w:hAnsi="Nanum Gothic" w:cs="Gulim"/>
          <w:color w:val="auto"/>
        </w:rPr>
        <w:t xml:space="preserve"> </w:t>
      </w:r>
      <w:r w:rsidR="00AC3878">
        <w:rPr>
          <w:rFonts w:ascii="Nanum Gothic" w:eastAsia="Gulim" w:hAnsi="Nanum Gothic" w:cs="Gulim" w:hint="eastAsia"/>
          <w:color w:val="auto"/>
        </w:rPr>
        <w:t>global</w:t>
      </w:r>
      <w:r w:rsidR="00AC3878">
        <w:rPr>
          <w:rFonts w:ascii="Nanum Gothic" w:eastAsia="Gulim" w:hAnsi="Nanum Gothic" w:cs="Gulim"/>
          <w:color w:val="auto"/>
        </w:rPr>
        <w:t xml:space="preserve"> </w:t>
      </w:r>
      <w:r w:rsidR="00390568">
        <w:rPr>
          <w:rFonts w:ascii="Nanum Gothic" w:eastAsia="Gulim" w:hAnsi="Nanum Gothic" w:cs="Gulim" w:hint="eastAsia"/>
          <w:color w:val="auto"/>
        </w:rPr>
        <w:t>camp(TBA).</w:t>
      </w:r>
      <w:r w:rsidR="00390568">
        <w:rPr>
          <w:rFonts w:ascii="Nanum Gothic" w:eastAsia="Gulim" w:hAnsi="Nanum Gothic" w:cs="Gulim"/>
          <w:color w:val="auto"/>
        </w:rPr>
        <w:t xml:space="preserve"> </w:t>
      </w:r>
    </w:p>
    <w:p w14:paraId="326CCF9D" w14:textId="64F757D7" w:rsidR="00AC3878" w:rsidRPr="003D178D" w:rsidRDefault="00AC3878"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hint="eastAsia"/>
          <w:color w:val="FF0000"/>
        </w:rPr>
        <w:t>Sharing</w:t>
      </w:r>
      <w:r w:rsidRPr="003D178D">
        <w:rPr>
          <w:rFonts w:ascii="Nanum Gothic" w:eastAsia="Gulim" w:hAnsi="Nanum Gothic" w:cs="Gulim"/>
          <w:color w:val="FF0000"/>
        </w:rPr>
        <w:t xml:space="preserve"> </w:t>
      </w:r>
      <w:r w:rsidRPr="001161FF">
        <w:rPr>
          <w:rFonts w:ascii="Nanum Gothic" w:eastAsia="Gulim" w:hAnsi="Nanum Gothic" w:cs="Gulim" w:hint="eastAsia"/>
          <w:noProof/>
          <w:color w:val="FF0000"/>
        </w:rPr>
        <w:t>knowledg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with</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th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guys</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attending</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the</w:t>
      </w:r>
      <w:r w:rsidRPr="003D178D">
        <w:rPr>
          <w:rFonts w:ascii="Nanum Gothic" w:eastAsia="Gulim" w:hAnsi="Nanum Gothic" w:cs="Gulim"/>
          <w:color w:val="FF0000"/>
        </w:rPr>
        <w:t xml:space="preserve"> </w:t>
      </w:r>
      <w:r w:rsidR="00B217DB">
        <w:rPr>
          <w:rFonts w:ascii="Nanum Gothic" w:eastAsia="Gulim" w:hAnsi="Nanum Gothic" w:cs="Gulim"/>
          <w:color w:val="FF0000"/>
        </w:rPr>
        <w:t>global DL</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camp</w:t>
      </w:r>
      <w:r w:rsidR="00B217DB">
        <w:rPr>
          <w:rFonts w:ascii="Nanum Gothic" w:eastAsia="Gulim" w:hAnsi="Nanum Gothic" w:cs="Gulim"/>
          <w:color w:val="FF0000"/>
        </w:rPr>
        <w:t xml:space="preserve"> </w:t>
      </w:r>
    </w:p>
    <w:p w14:paraId="49F037E4" w14:textId="19CFF26C" w:rsidR="00C6097B" w:rsidRPr="00390568" w:rsidRDefault="003D220A"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 xml:space="preserve">Visiting local places </w:t>
      </w:r>
      <w:r w:rsidR="00390568">
        <w:rPr>
          <w:rFonts w:ascii="Nanum Gothic" w:eastAsia="Gulim" w:hAnsi="Nanum Gothic" w:cs="Gulim" w:hint="eastAsia"/>
          <w:color w:val="auto"/>
        </w:rPr>
        <w:t>&amp;</w:t>
      </w:r>
      <w:r w:rsidRPr="00390568">
        <w:rPr>
          <w:rFonts w:ascii="Nanum Gothic" w:eastAsia="Gulim" w:hAnsi="Nanum Gothic" w:cs="Gulim"/>
          <w:color w:val="auto"/>
        </w:rPr>
        <w:t xml:space="preserve"> hav</w:t>
      </w:r>
      <w:r w:rsidR="00390568">
        <w:rPr>
          <w:rFonts w:ascii="Nanum Gothic" w:eastAsia="Gulim" w:hAnsi="Nanum Gothic" w:cs="Gulim" w:hint="eastAsia"/>
          <w:color w:val="auto"/>
        </w:rPr>
        <w:t>ing</w:t>
      </w:r>
      <w:r w:rsidRPr="00390568">
        <w:rPr>
          <w:rFonts w:ascii="Nanum Gothic" w:eastAsia="Gulim" w:hAnsi="Nanum Gothic" w:cs="Gulim"/>
          <w:color w:val="auto"/>
        </w:rPr>
        <w:t xml:space="preserve"> </w:t>
      </w:r>
      <w:r w:rsidRPr="001161FF">
        <w:rPr>
          <w:rFonts w:ascii="Nanum Gothic" w:eastAsia="Gulim" w:hAnsi="Nanum Gothic" w:cs="Gulim"/>
          <w:noProof/>
          <w:color w:val="auto"/>
        </w:rPr>
        <w:t>fun</w:t>
      </w:r>
      <w:r w:rsidRPr="00390568">
        <w:rPr>
          <w:rFonts w:ascii="Nanum Gothic" w:eastAsia="Gulim" w:hAnsi="Nanum Gothic" w:cs="Gulim"/>
          <w:color w:val="auto"/>
        </w:rPr>
        <w:t xml:space="preserve"> together</w:t>
      </w:r>
    </w:p>
    <w:p w14:paraId="1F9D03A4" w14:textId="551F96AF" w:rsidR="00C6097B" w:rsidRPr="00E85E08" w:rsidRDefault="008908C3">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Potential Collaborations with Locals</w:t>
      </w:r>
      <w:r w:rsidR="00AC3878">
        <w:rPr>
          <w:rFonts w:ascii="나눔고딕" w:eastAsia="나눔고딕" w:hAnsi="나눔고딕"/>
          <w:color w:val="434343"/>
          <w:sz w:val="28"/>
          <w:szCs w:val="28"/>
        </w:rPr>
        <w:t xml:space="preserve"> </w:t>
      </w:r>
      <w:r w:rsidR="00AC3878">
        <w:rPr>
          <w:rFonts w:ascii="나눔고딕" w:eastAsia="나눔고딕" w:hAnsi="나눔고딕" w:hint="eastAsia"/>
          <w:color w:val="434343"/>
          <w:sz w:val="28"/>
          <w:szCs w:val="28"/>
        </w:rPr>
        <w:t>(subject</w:t>
      </w:r>
      <w:r w:rsidR="00AC3878">
        <w:rPr>
          <w:rFonts w:ascii="나눔고딕" w:eastAsia="나눔고딕" w:hAnsi="나눔고딕"/>
          <w:color w:val="434343"/>
          <w:sz w:val="28"/>
          <w:szCs w:val="28"/>
        </w:rPr>
        <w:t xml:space="preserve"> </w:t>
      </w:r>
      <w:r w:rsidR="00AC3878">
        <w:rPr>
          <w:rFonts w:ascii="나눔고딕" w:eastAsia="나눔고딕" w:hAnsi="나눔고딕" w:hint="eastAsia"/>
          <w:color w:val="434343"/>
          <w:sz w:val="28"/>
          <w:szCs w:val="28"/>
        </w:rPr>
        <w:t>to</w:t>
      </w:r>
      <w:r w:rsidR="00AC3878">
        <w:rPr>
          <w:rFonts w:ascii="나눔고딕" w:eastAsia="나눔고딕" w:hAnsi="나눔고딕"/>
          <w:color w:val="434343"/>
          <w:sz w:val="28"/>
          <w:szCs w:val="28"/>
        </w:rPr>
        <w:t xml:space="preserve"> </w:t>
      </w:r>
      <w:r w:rsidR="00AC3878">
        <w:rPr>
          <w:rFonts w:ascii="나눔고딕" w:eastAsia="나눔고딕" w:hAnsi="나눔고딕" w:hint="eastAsia"/>
          <w:color w:val="434343"/>
          <w:sz w:val="28"/>
          <w:szCs w:val="28"/>
        </w:rPr>
        <w:t>change)</w:t>
      </w:r>
    </w:p>
    <w:p w14:paraId="65A16DF0" w14:textId="2CA320C0" w:rsidR="00C6097B" w:rsidRPr="00390568" w:rsidRDefault="008908C3"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 xml:space="preserve">Invite students from Jeju </w:t>
      </w:r>
      <w:r w:rsidR="00612CA3">
        <w:rPr>
          <w:rFonts w:ascii="Nanum Gothic" w:eastAsia="Gulim" w:hAnsi="Nanum Gothic" w:cs="Gulim" w:hint="eastAsia"/>
          <w:color w:val="auto"/>
        </w:rPr>
        <w:t>National</w:t>
      </w:r>
      <w:r w:rsidR="00612CA3">
        <w:rPr>
          <w:rFonts w:ascii="Nanum Gothic" w:eastAsia="Gulim" w:hAnsi="Nanum Gothic" w:cs="Gulim"/>
          <w:color w:val="auto"/>
        </w:rPr>
        <w:t xml:space="preserve"> </w:t>
      </w:r>
      <w:r w:rsidRPr="00390568">
        <w:rPr>
          <w:rFonts w:ascii="Nanum Gothic" w:eastAsia="Gulim" w:hAnsi="Nanum Gothic" w:cs="Gulim"/>
          <w:color w:val="auto"/>
        </w:rPr>
        <w:t>University</w:t>
      </w:r>
    </w:p>
    <w:p w14:paraId="7D037556" w14:textId="77777777" w:rsidR="00C6097B" w:rsidRPr="00390568" w:rsidRDefault="008908C3"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Meetings with Jeju Science High school</w:t>
      </w:r>
    </w:p>
    <w:p w14:paraId="590620A2" w14:textId="5FA24452" w:rsidR="004A5EF3" w:rsidRPr="002637F3" w:rsidRDefault="008908C3" w:rsidP="002637F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 xml:space="preserve">Other </w:t>
      </w:r>
      <w:r w:rsidRPr="001161FF">
        <w:rPr>
          <w:rFonts w:ascii="Nanum Gothic" w:eastAsia="Gulim" w:hAnsi="Nanum Gothic" w:cs="Gulim"/>
          <w:noProof/>
          <w:color w:val="auto"/>
        </w:rPr>
        <w:t>IT</w:t>
      </w:r>
      <w:r w:rsidR="001161FF">
        <w:rPr>
          <w:rFonts w:ascii="Nanum Gothic" w:eastAsia="Gulim" w:hAnsi="Nanum Gothic" w:cs="Gulim" w:hint="eastAsia"/>
          <w:noProof/>
          <w:color w:val="auto"/>
        </w:rPr>
        <w:t>-</w:t>
      </w:r>
      <w:r w:rsidRPr="001161FF">
        <w:rPr>
          <w:rFonts w:ascii="Nanum Gothic" w:eastAsia="Gulim" w:hAnsi="Nanum Gothic" w:cs="Gulim"/>
          <w:noProof/>
          <w:color w:val="auto"/>
        </w:rPr>
        <w:t>related</w:t>
      </w:r>
      <w:r w:rsidRPr="00390568">
        <w:rPr>
          <w:rFonts w:ascii="Nanum Gothic" w:eastAsia="Gulim" w:hAnsi="Nanum Gothic" w:cs="Gulim"/>
          <w:color w:val="auto"/>
        </w:rPr>
        <w:t xml:space="preserve"> companies </w:t>
      </w:r>
      <w:bookmarkEnd w:id="0"/>
    </w:p>
    <w:sectPr w:rsidR="004A5EF3" w:rsidRPr="002637F3" w:rsidSect="003D178D">
      <w:pgSz w:w="12240" w:h="15840"/>
      <w:pgMar w:top="1276" w:right="1440" w:bottom="1276"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5E34A5" w14:textId="77777777" w:rsidR="00020C6C" w:rsidRDefault="00020C6C" w:rsidP="00686AA3">
      <w:pPr>
        <w:spacing w:line="240" w:lineRule="auto"/>
      </w:pPr>
      <w:r>
        <w:separator/>
      </w:r>
    </w:p>
  </w:endnote>
  <w:endnote w:type="continuationSeparator" w:id="0">
    <w:p w14:paraId="7C735D91" w14:textId="77777777" w:rsidR="00020C6C" w:rsidRDefault="00020C6C" w:rsidP="00686A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Gulim">
    <w:altName w:val="Arial Unicode MS"/>
    <w:panose1 w:val="020B0600000101010101"/>
    <w:charset w:val="81"/>
    <w:family w:val="roman"/>
    <w:notTrueType/>
    <w:pitch w:val="fixed"/>
    <w:sig w:usb0="00000000" w:usb1="09060000" w:usb2="00000010" w:usb3="00000000" w:csb0="00080000" w:csb1="00000000"/>
  </w:font>
  <w:font w:name="함초롬바탕">
    <w:altName w:val="바탕"/>
    <w:panose1 w:val="00000000000000000000"/>
    <w:charset w:val="81"/>
    <w:family w:val="roman"/>
    <w:notTrueType/>
    <w:pitch w:val="default"/>
    <w:sig w:usb0="00000001" w:usb1="09060000" w:usb2="00000010" w:usb3="00000000" w:csb0="00080000" w:csb1="00000000"/>
  </w:font>
  <w:font w:name="나눔고딕">
    <w:altName w:val="Arial Unicode MS"/>
    <w:charset w:val="81"/>
    <w:family w:val="modern"/>
    <w:pitch w:val="variable"/>
    <w:sig w:usb0="00000000" w:usb1="29D7FCFB" w:usb2="00000010" w:usb3="00000000" w:csb0="00080001" w:csb1="00000000"/>
  </w:font>
  <w:font w:name="Nanum Gothic">
    <w:altName w:val="Calibri"/>
    <w:charset w:val="00"/>
    <w:family w:val="auto"/>
    <w:pitch w:val="default"/>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5C557" w14:textId="77777777" w:rsidR="00020C6C" w:rsidRDefault="00020C6C" w:rsidP="00686AA3">
      <w:pPr>
        <w:spacing w:line="240" w:lineRule="auto"/>
      </w:pPr>
      <w:r>
        <w:separator/>
      </w:r>
    </w:p>
  </w:footnote>
  <w:footnote w:type="continuationSeparator" w:id="0">
    <w:p w14:paraId="0D65337F" w14:textId="77777777" w:rsidR="00020C6C" w:rsidRDefault="00020C6C" w:rsidP="00686AA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5657C"/>
    <w:multiLevelType w:val="multilevel"/>
    <w:tmpl w:val="399EE3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1F41617"/>
    <w:multiLevelType w:val="multilevel"/>
    <w:tmpl w:val="399EE3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E5733BB"/>
    <w:multiLevelType w:val="multilevel"/>
    <w:tmpl w:val="B72CA52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04B76BD"/>
    <w:multiLevelType w:val="multilevel"/>
    <w:tmpl w:val="399EE3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0770558"/>
    <w:multiLevelType w:val="multilevel"/>
    <w:tmpl w:val="5C9A19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4A55235"/>
    <w:multiLevelType w:val="multilevel"/>
    <w:tmpl w:val="399EE3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3C584D43"/>
    <w:multiLevelType w:val="multilevel"/>
    <w:tmpl w:val="A2DEAC9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3C931937"/>
    <w:multiLevelType w:val="multilevel"/>
    <w:tmpl w:val="01A46D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49D94825"/>
    <w:multiLevelType w:val="multilevel"/>
    <w:tmpl w:val="EBBC4A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52315660"/>
    <w:multiLevelType w:val="multilevel"/>
    <w:tmpl w:val="C9AC7D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55FD1CF2"/>
    <w:multiLevelType w:val="multilevel"/>
    <w:tmpl w:val="61EC0D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59C64754"/>
    <w:multiLevelType w:val="multilevel"/>
    <w:tmpl w:val="2C366416"/>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2" w15:restartNumberingAfterBreak="0">
    <w:nsid w:val="5D40262A"/>
    <w:multiLevelType w:val="multilevel"/>
    <w:tmpl w:val="B68456A6"/>
    <w:lvl w:ilvl="0">
      <w:start w:val="1"/>
      <w:numFmt w:val="bullet"/>
      <w:lvlText w:val=""/>
      <w:lvlJc w:val="left"/>
      <w:pPr>
        <w:ind w:left="720" w:firstLine="360"/>
      </w:pPr>
      <w:rPr>
        <w:rFonts w:ascii="Wingdings" w:hAnsi="Wingdings"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76EC08C2"/>
    <w:multiLevelType w:val="multilevel"/>
    <w:tmpl w:val="57861B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7D810771"/>
    <w:multiLevelType w:val="multilevel"/>
    <w:tmpl w:val="5ABAF318"/>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num w:numId="1">
    <w:abstractNumId w:val="13"/>
  </w:num>
  <w:num w:numId="2">
    <w:abstractNumId w:val="7"/>
  </w:num>
  <w:num w:numId="3">
    <w:abstractNumId w:val="0"/>
  </w:num>
  <w:num w:numId="4">
    <w:abstractNumId w:val="10"/>
  </w:num>
  <w:num w:numId="5">
    <w:abstractNumId w:val="9"/>
  </w:num>
  <w:num w:numId="6">
    <w:abstractNumId w:val="6"/>
  </w:num>
  <w:num w:numId="7">
    <w:abstractNumId w:val="8"/>
  </w:num>
  <w:num w:numId="8">
    <w:abstractNumId w:val="14"/>
  </w:num>
  <w:num w:numId="9">
    <w:abstractNumId w:val="4"/>
  </w:num>
  <w:num w:numId="10">
    <w:abstractNumId w:val="11"/>
  </w:num>
  <w:num w:numId="11">
    <w:abstractNumId w:val="2"/>
  </w:num>
  <w:num w:numId="12">
    <w:abstractNumId w:val="5"/>
  </w:num>
  <w:num w:numId="13">
    <w:abstractNumId w:val="3"/>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MLUwMrGwNDQ1NDBW0lEKTi0uzszPAykwrQUAQQHkpSwAAAA="/>
  </w:docVars>
  <w:rsids>
    <w:rsidRoot w:val="00C6097B"/>
    <w:rsid w:val="0001542D"/>
    <w:rsid w:val="00016B8F"/>
    <w:rsid w:val="00020C6C"/>
    <w:rsid w:val="00045F85"/>
    <w:rsid w:val="000D6F1F"/>
    <w:rsid w:val="00112AF1"/>
    <w:rsid w:val="001161FF"/>
    <w:rsid w:val="001208C9"/>
    <w:rsid w:val="00185474"/>
    <w:rsid w:val="001D52D3"/>
    <w:rsid w:val="001F3A50"/>
    <w:rsid w:val="002637F3"/>
    <w:rsid w:val="002B4F0A"/>
    <w:rsid w:val="003007C8"/>
    <w:rsid w:val="00330B94"/>
    <w:rsid w:val="00362830"/>
    <w:rsid w:val="00390568"/>
    <w:rsid w:val="003D178D"/>
    <w:rsid w:val="003D220A"/>
    <w:rsid w:val="003E3BB9"/>
    <w:rsid w:val="003F1BA4"/>
    <w:rsid w:val="00420A52"/>
    <w:rsid w:val="00432F9D"/>
    <w:rsid w:val="00485ED3"/>
    <w:rsid w:val="004A4D5B"/>
    <w:rsid w:val="004A5EF3"/>
    <w:rsid w:val="00560B49"/>
    <w:rsid w:val="005B1B66"/>
    <w:rsid w:val="005B2548"/>
    <w:rsid w:val="005E1416"/>
    <w:rsid w:val="00606487"/>
    <w:rsid w:val="00612CA3"/>
    <w:rsid w:val="00686AA3"/>
    <w:rsid w:val="006B1ED8"/>
    <w:rsid w:val="00700825"/>
    <w:rsid w:val="00756839"/>
    <w:rsid w:val="00764379"/>
    <w:rsid w:val="0076587C"/>
    <w:rsid w:val="00767859"/>
    <w:rsid w:val="007C76E5"/>
    <w:rsid w:val="007E6BDF"/>
    <w:rsid w:val="007F6549"/>
    <w:rsid w:val="008439DA"/>
    <w:rsid w:val="00846362"/>
    <w:rsid w:val="00863F5A"/>
    <w:rsid w:val="008872AA"/>
    <w:rsid w:val="008908C3"/>
    <w:rsid w:val="008A4EE1"/>
    <w:rsid w:val="008A7506"/>
    <w:rsid w:val="00925766"/>
    <w:rsid w:val="00982BF2"/>
    <w:rsid w:val="00995536"/>
    <w:rsid w:val="009B44FC"/>
    <w:rsid w:val="009D25B6"/>
    <w:rsid w:val="00AC18A3"/>
    <w:rsid w:val="00AC3878"/>
    <w:rsid w:val="00AD2515"/>
    <w:rsid w:val="00AF0942"/>
    <w:rsid w:val="00B217DB"/>
    <w:rsid w:val="00B258BB"/>
    <w:rsid w:val="00B64184"/>
    <w:rsid w:val="00BE6F18"/>
    <w:rsid w:val="00C6097B"/>
    <w:rsid w:val="00D52487"/>
    <w:rsid w:val="00E04B27"/>
    <w:rsid w:val="00E40A34"/>
    <w:rsid w:val="00E81EAC"/>
    <w:rsid w:val="00E821CF"/>
    <w:rsid w:val="00E85E08"/>
    <w:rsid w:val="00EA6D31"/>
    <w:rsid w:val="00EA75D9"/>
    <w:rsid w:val="00F242F1"/>
    <w:rsid w:val="00F800E9"/>
    <w:rsid w:val="00F930B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4BE6D8"/>
  <w15:docId w15:val="{E8CC5CE6-1F4B-4482-99AA-73467C048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color w:val="000000"/>
        <w:sz w:val="22"/>
        <w:szCs w:val="22"/>
        <w:lang w:val="en-US" w:eastAsia="ko-K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8439DA"/>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rFonts w:eastAsia="Arial"/>
      <w:color w:val="666666"/>
      <w:sz w:val="30"/>
      <w:szCs w:val="30"/>
    </w:rPr>
  </w:style>
  <w:style w:type="paragraph" w:styleId="a5">
    <w:name w:val="annotation text"/>
    <w:basedOn w:val="a"/>
    <w:link w:val="a6"/>
    <w:uiPriority w:val="99"/>
    <w:semiHidden/>
    <w:unhideWhenUsed/>
  </w:style>
  <w:style w:type="character" w:customStyle="1" w:styleId="a6">
    <w:name w:val="コメント文字列 (文字)"/>
    <w:basedOn w:val="a0"/>
    <w:link w:val="a5"/>
    <w:uiPriority w:val="99"/>
    <w:semiHidden/>
  </w:style>
  <w:style w:type="character" w:styleId="a7">
    <w:name w:val="annotation reference"/>
    <w:basedOn w:val="a0"/>
    <w:uiPriority w:val="99"/>
    <w:semiHidden/>
    <w:unhideWhenUsed/>
    <w:rPr>
      <w:sz w:val="18"/>
      <w:szCs w:val="18"/>
    </w:rPr>
  </w:style>
  <w:style w:type="paragraph" w:styleId="a8">
    <w:name w:val="Balloon Text"/>
    <w:basedOn w:val="a"/>
    <w:link w:val="a9"/>
    <w:uiPriority w:val="99"/>
    <w:semiHidden/>
    <w:unhideWhenUsed/>
    <w:rsid w:val="006B1ED8"/>
    <w:pPr>
      <w:spacing w:line="240" w:lineRule="auto"/>
    </w:pPr>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6B1ED8"/>
    <w:rPr>
      <w:rFonts w:asciiTheme="majorHAnsi" w:eastAsiaTheme="majorEastAsia" w:hAnsiTheme="majorHAnsi" w:cstheme="majorBidi"/>
      <w:sz w:val="18"/>
      <w:szCs w:val="18"/>
    </w:rPr>
  </w:style>
  <w:style w:type="character" w:styleId="aa">
    <w:name w:val="Hyperlink"/>
    <w:basedOn w:val="a0"/>
    <w:uiPriority w:val="99"/>
    <w:unhideWhenUsed/>
    <w:rsid w:val="006B1ED8"/>
    <w:rPr>
      <w:strike w:val="0"/>
      <w:dstrike w:val="0"/>
      <w:color w:val="222222"/>
      <w:u w:val="none"/>
      <w:effect w:val="none"/>
    </w:rPr>
  </w:style>
  <w:style w:type="paragraph" w:styleId="Web">
    <w:name w:val="Normal (Web)"/>
    <w:basedOn w:val="a"/>
    <w:uiPriority w:val="99"/>
    <w:semiHidden/>
    <w:unhideWhenUsed/>
    <w:rsid w:val="006B1ED8"/>
    <w:pPr>
      <w:spacing w:before="100" w:beforeAutospacing="1" w:after="100" w:afterAutospacing="1" w:line="240" w:lineRule="auto"/>
    </w:pPr>
    <w:rPr>
      <w:rFonts w:ascii="Gulim" w:eastAsia="Gulim" w:hAnsi="Gulim" w:cs="Gulim"/>
      <w:color w:val="auto"/>
      <w:sz w:val="24"/>
      <w:szCs w:val="24"/>
    </w:rPr>
  </w:style>
  <w:style w:type="paragraph" w:styleId="ab">
    <w:name w:val="Revision"/>
    <w:hidden/>
    <w:uiPriority w:val="99"/>
    <w:semiHidden/>
    <w:rsid w:val="006B1ED8"/>
    <w:pPr>
      <w:spacing w:line="240" w:lineRule="auto"/>
    </w:pPr>
  </w:style>
  <w:style w:type="character" w:customStyle="1" w:styleId="UnresolvedMention">
    <w:name w:val="Unresolved Mention"/>
    <w:basedOn w:val="a0"/>
    <w:uiPriority w:val="99"/>
    <w:semiHidden/>
    <w:unhideWhenUsed/>
    <w:rsid w:val="00AC18A3"/>
    <w:rPr>
      <w:color w:val="808080"/>
      <w:shd w:val="clear" w:color="auto" w:fill="E6E6E6"/>
    </w:rPr>
  </w:style>
  <w:style w:type="paragraph" w:styleId="ac">
    <w:name w:val="List Paragraph"/>
    <w:basedOn w:val="a"/>
    <w:uiPriority w:val="34"/>
    <w:qFormat/>
    <w:rsid w:val="00700825"/>
    <w:pPr>
      <w:ind w:leftChars="400" w:left="800"/>
    </w:pPr>
  </w:style>
  <w:style w:type="paragraph" w:customStyle="1" w:styleId="ad">
    <w:name w:val="바탕글"/>
    <w:basedOn w:val="a"/>
    <w:rsid w:val="004A5EF3"/>
    <w:pPr>
      <w:widowControl w:val="0"/>
      <w:wordWrap w:val="0"/>
      <w:autoSpaceDE w:val="0"/>
      <w:autoSpaceDN w:val="0"/>
      <w:spacing w:line="384" w:lineRule="auto"/>
      <w:jc w:val="both"/>
      <w:textAlignment w:val="baseline"/>
    </w:pPr>
    <w:rPr>
      <w:rFonts w:ascii="함초롬바탕" w:eastAsia="Gulim" w:hAnsi="Gulim" w:cs="Gulim"/>
      <w:sz w:val="20"/>
      <w:szCs w:val="20"/>
    </w:rPr>
  </w:style>
  <w:style w:type="table" w:styleId="ae">
    <w:name w:val="Table Grid"/>
    <w:basedOn w:val="a1"/>
    <w:uiPriority w:val="39"/>
    <w:rsid w:val="0060648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E1416"/>
    <w:pPr>
      <w:widowControl w:val="0"/>
      <w:autoSpaceDE w:val="0"/>
      <w:autoSpaceDN w:val="0"/>
      <w:adjustRightInd w:val="0"/>
      <w:spacing w:line="240" w:lineRule="auto"/>
    </w:pPr>
    <w:rPr>
      <w:rFonts w:ascii="Times New Roman" w:hAnsi="Times New Roman" w:cs="Times New Roman"/>
      <w:sz w:val="24"/>
      <w:szCs w:val="24"/>
    </w:rPr>
  </w:style>
  <w:style w:type="paragraph" w:styleId="af">
    <w:name w:val="header"/>
    <w:basedOn w:val="a"/>
    <w:link w:val="af0"/>
    <w:uiPriority w:val="99"/>
    <w:unhideWhenUsed/>
    <w:rsid w:val="00686AA3"/>
    <w:pPr>
      <w:tabs>
        <w:tab w:val="center" w:pos="4513"/>
        <w:tab w:val="right" w:pos="9026"/>
      </w:tabs>
      <w:snapToGrid w:val="0"/>
    </w:pPr>
  </w:style>
  <w:style w:type="character" w:customStyle="1" w:styleId="af0">
    <w:name w:val="ヘッダー (文字)"/>
    <w:basedOn w:val="a0"/>
    <w:link w:val="af"/>
    <w:uiPriority w:val="99"/>
    <w:rsid w:val="00686AA3"/>
  </w:style>
  <w:style w:type="paragraph" w:styleId="af1">
    <w:name w:val="footer"/>
    <w:basedOn w:val="a"/>
    <w:link w:val="af2"/>
    <w:uiPriority w:val="99"/>
    <w:unhideWhenUsed/>
    <w:rsid w:val="00686AA3"/>
    <w:pPr>
      <w:tabs>
        <w:tab w:val="center" w:pos="4513"/>
        <w:tab w:val="right" w:pos="9026"/>
      </w:tabs>
      <w:snapToGrid w:val="0"/>
    </w:pPr>
  </w:style>
  <w:style w:type="character" w:customStyle="1" w:styleId="af2">
    <w:name w:val="フッター (文字)"/>
    <w:basedOn w:val="a0"/>
    <w:link w:val="af1"/>
    <w:uiPriority w:val="99"/>
    <w:rsid w:val="00686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946543">
      <w:bodyDiv w:val="1"/>
      <w:marLeft w:val="0"/>
      <w:marRight w:val="0"/>
      <w:marTop w:val="0"/>
      <w:marBottom w:val="0"/>
      <w:divBdr>
        <w:top w:val="none" w:sz="0" w:space="0" w:color="auto"/>
        <w:left w:val="none" w:sz="0" w:space="0" w:color="auto"/>
        <w:bottom w:val="none" w:sz="0" w:space="0" w:color="auto"/>
        <w:right w:val="none" w:sz="0" w:space="0" w:color="auto"/>
      </w:divBdr>
    </w:div>
    <w:div w:id="599339602">
      <w:bodyDiv w:val="1"/>
      <w:marLeft w:val="0"/>
      <w:marRight w:val="0"/>
      <w:marTop w:val="0"/>
      <w:marBottom w:val="0"/>
      <w:divBdr>
        <w:top w:val="none" w:sz="0" w:space="0" w:color="auto"/>
        <w:left w:val="none" w:sz="0" w:space="0" w:color="auto"/>
        <w:bottom w:val="none" w:sz="0" w:space="0" w:color="auto"/>
        <w:right w:val="none" w:sz="0" w:space="0" w:color="auto"/>
      </w:divBdr>
    </w:div>
    <w:div w:id="1614827711">
      <w:bodyDiv w:val="1"/>
      <w:marLeft w:val="0"/>
      <w:marRight w:val="0"/>
      <w:marTop w:val="0"/>
      <w:marBottom w:val="0"/>
      <w:divBdr>
        <w:top w:val="none" w:sz="0" w:space="0" w:color="auto"/>
        <w:left w:val="none" w:sz="0" w:space="0" w:color="auto"/>
        <w:bottom w:val="none" w:sz="0" w:space="0" w:color="auto"/>
        <w:right w:val="none" w:sz="0" w:space="0" w:color="auto"/>
      </w:divBdr>
    </w:div>
    <w:div w:id="17493755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cb@jejunu.ac.kr"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ash@kyhash.info"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60</Words>
  <Characters>7188</Characters>
  <Application>Microsoft Office Word</Application>
  <DocSecurity>0</DocSecurity>
  <Lines>59</Lines>
  <Paragraphs>16</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sh</dc:creator>
  <cp:lastModifiedBy>hash</cp:lastModifiedBy>
  <cp:revision>2</cp:revision>
  <dcterms:created xsi:type="dcterms:W3CDTF">2018-06-08T08:03:00Z</dcterms:created>
  <dcterms:modified xsi:type="dcterms:W3CDTF">2018-06-08T08:03:00Z</dcterms:modified>
</cp:coreProperties>
</file>